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738EBC" w14:textId="77777777" w:rsidR="004D6F35" w:rsidRDefault="004D6F35" w:rsidP="00743849">
      <w:pPr>
        <w:bidi w:val="0"/>
        <w:rPr>
          <w:lang w:bidi="ar-EG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437"/>
        <w:gridCol w:w="8461"/>
        <w:gridCol w:w="892"/>
      </w:tblGrid>
      <w:tr w:rsidR="00F701E2" w14:paraId="1DECA923" w14:textId="3A104CDD" w:rsidTr="00200ED2">
        <w:trPr>
          <w:trHeight w:val="3689"/>
        </w:trPr>
        <w:tc>
          <w:tcPr>
            <w:tcW w:w="1437" w:type="dxa"/>
          </w:tcPr>
          <w:p w14:paraId="2C379D7C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CA17A0E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9D46D64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35754402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EBEE0C8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2BC2539D" w14:textId="77777777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590E8AB8" w14:textId="77777777" w:rsidR="00F701E2" w:rsidRPr="00F25581" w:rsidRDefault="00B634DC" w:rsidP="00743849">
            <w:pPr>
              <w:bidi w:val="0"/>
              <w:rPr>
                <w:sz w:val="28"/>
                <w:szCs w:val="28"/>
                <w:rtl/>
                <w:lang w:bidi="ar-EG"/>
              </w:rPr>
            </w:pPr>
            <w:r>
              <w:rPr>
                <w:noProof/>
                <w:sz w:val="28"/>
                <w:szCs w:val="28"/>
                <w:rtl/>
              </w:rPr>
              <w:pict w14:anchorId="1B9FDFC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4" type="#_x0000_t75" style="position:absolute;margin-left:.3pt;margin-top:2.75pt;width:120.6pt;height:177.6pt;z-index:251687936;mso-position-horizontal-relative:text;mso-position-vertical-relative:text;mso-width-relative:page;mso-height-relative:page">
                  <v:imagedata r:id="rId5" o:title="1"/>
                  <w10:wrap type="square"/>
                </v:shape>
              </w:pict>
            </w:r>
          </w:p>
        </w:tc>
        <w:tc>
          <w:tcPr>
            <w:tcW w:w="892" w:type="dxa"/>
          </w:tcPr>
          <w:p w14:paraId="1E618105" w14:textId="30D34222" w:rsidR="00F701E2" w:rsidRPr="00F701E2" w:rsidRDefault="00F701E2" w:rsidP="00F701E2">
            <w:pPr>
              <w:bidi w:val="0"/>
              <w:jc w:val="center"/>
              <w:rPr>
                <w:noProof/>
                <w:rtl/>
              </w:rPr>
            </w:pPr>
            <w:r>
              <w:rPr>
                <w:noProof/>
              </w:rPr>
              <w:t>Q.1</w:t>
            </w:r>
          </w:p>
        </w:tc>
      </w:tr>
      <w:tr w:rsidR="00F701E2" w14:paraId="2A6A7102" w14:textId="1D9F6247" w:rsidTr="00200ED2">
        <w:trPr>
          <w:trHeight w:val="3131"/>
        </w:trPr>
        <w:tc>
          <w:tcPr>
            <w:tcW w:w="1437" w:type="dxa"/>
          </w:tcPr>
          <w:p w14:paraId="1B21539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890CAAE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5BC549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75062DD2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918D2FE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8631DF0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6DE88A01" w14:textId="4A96139D" w:rsidR="00C44426" w:rsidRDefault="00B634DC" w:rsidP="00743849">
            <w:pPr>
              <w:bidi w:val="0"/>
              <w:rPr>
                <w:sz w:val="28"/>
                <w:szCs w:val="28"/>
                <w:lang w:bidi="ar-EG"/>
              </w:rPr>
            </w:pPr>
            <w:r>
              <w:rPr>
                <w:noProof/>
                <w:sz w:val="28"/>
                <w:szCs w:val="28"/>
              </w:rPr>
              <w:pict w14:anchorId="5F593A59">
                <v:shape id="_x0000_s1035" type="#_x0000_t75" style="position:absolute;margin-left:-3.5pt;margin-top:7.55pt;width:153.6pt;height:141.6pt;z-index:251688960;mso-position-horizontal-relative:text;mso-position-vertical-relative:text;mso-width-relative:page;mso-height-relative:page">
                  <v:imagedata r:id="rId6" o:title="2"/>
                  <w10:wrap type="square"/>
                </v:shape>
              </w:pict>
            </w:r>
          </w:p>
          <w:p w14:paraId="2D80347D" w14:textId="4ACA3668" w:rsidR="00F701E2" w:rsidRPr="00F25581" w:rsidRDefault="00F701E2" w:rsidP="00C44426">
            <w:pPr>
              <w:bidi w:val="0"/>
              <w:rPr>
                <w:sz w:val="28"/>
                <w:szCs w:val="28"/>
                <w:rtl/>
                <w:lang w:bidi="ar-EG"/>
              </w:rPr>
            </w:pPr>
          </w:p>
        </w:tc>
        <w:tc>
          <w:tcPr>
            <w:tcW w:w="892" w:type="dxa"/>
          </w:tcPr>
          <w:p w14:paraId="0689FFE2" w14:textId="314DC936" w:rsidR="00F701E2" w:rsidRPr="00F701E2" w:rsidRDefault="00F701E2" w:rsidP="00743849">
            <w:pPr>
              <w:bidi w:val="0"/>
              <w:rPr>
                <w:noProof/>
                <w:rtl/>
              </w:rPr>
            </w:pPr>
            <w:r>
              <w:rPr>
                <w:noProof/>
              </w:rPr>
              <w:t>Q.2</w:t>
            </w:r>
          </w:p>
        </w:tc>
      </w:tr>
      <w:tr w:rsidR="00F701E2" w14:paraId="60A44810" w14:textId="772A3C84" w:rsidTr="00200ED2">
        <w:trPr>
          <w:trHeight w:val="2861"/>
        </w:trPr>
        <w:tc>
          <w:tcPr>
            <w:tcW w:w="1437" w:type="dxa"/>
          </w:tcPr>
          <w:p w14:paraId="507E2C26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3708027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5DF1238B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6ED815D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088758B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E124E81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13A348B5" w14:textId="77777777" w:rsidR="00C44426" w:rsidRDefault="00C44426" w:rsidP="00743849">
            <w:pPr>
              <w:bidi w:val="0"/>
              <w:rPr>
                <w:sz w:val="28"/>
                <w:szCs w:val="28"/>
                <w:lang w:bidi="ar-EG"/>
              </w:rPr>
            </w:pPr>
          </w:p>
          <w:p w14:paraId="4F5A921D" w14:textId="51570D3A" w:rsidR="00F701E2" w:rsidRPr="00F25581" w:rsidRDefault="00F701E2" w:rsidP="00C44426">
            <w:pPr>
              <w:bidi w:val="0"/>
              <w:rPr>
                <w:sz w:val="28"/>
                <w:szCs w:val="28"/>
                <w:rtl/>
                <w:lang w:bidi="ar-EG"/>
              </w:rPr>
            </w:pPr>
            <w:r w:rsidRPr="00F25581">
              <w:rPr>
                <w:rFonts w:hint="cs"/>
                <w:noProof/>
                <w:sz w:val="28"/>
                <w:szCs w:val="28"/>
              </w:rPr>
              <w:drawing>
                <wp:anchor distT="0" distB="0" distL="114300" distR="114300" simplePos="0" relativeHeight="251689984" behindDoc="0" locked="0" layoutInCell="1" allowOverlap="1" wp14:anchorId="7D204CBC" wp14:editId="09BA763F">
                  <wp:simplePos x="0" y="0"/>
                  <wp:positionH relativeFrom="column">
                    <wp:posOffset>30480</wp:posOffset>
                  </wp:positionH>
                  <wp:positionV relativeFrom="paragraph">
                    <wp:posOffset>0</wp:posOffset>
                  </wp:positionV>
                  <wp:extent cx="1447800" cy="1836420"/>
                  <wp:effectExtent l="0" t="0" r="0" b="0"/>
                  <wp:wrapSquare wrapText="bothSides"/>
                  <wp:docPr id="1" name="Picture 1" descr="C:\Users\KareemMangood\AppData\Local\Microsoft\Windows\INetCache\Content.Word\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KareemMangood\AppData\Local\Microsoft\Windows\INetCache\Content.Word\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183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92" w:type="dxa"/>
          </w:tcPr>
          <w:p w14:paraId="2A6095BB" w14:textId="6D1C1D19" w:rsidR="00F701E2" w:rsidRPr="00F701E2" w:rsidRDefault="00F701E2" w:rsidP="00743849">
            <w:pPr>
              <w:bidi w:val="0"/>
              <w:rPr>
                <w:noProof/>
              </w:rPr>
            </w:pPr>
            <w:r>
              <w:rPr>
                <w:noProof/>
              </w:rPr>
              <w:t>Q.3</w:t>
            </w:r>
          </w:p>
        </w:tc>
      </w:tr>
      <w:tr w:rsidR="00F701E2" w14:paraId="3E44A535" w14:textId="565CF17C" w:rsidTr="00200ED2">
        <w:trPr>
          <w:trHeight w:val="2933"/>
        </w:trPr>
        <w:tc>
          <w:tcPr>
            <w:tcW w:w="1437" w:type="dxa"/>
          </w:tcPr>
          <w:p w14:paraId="196D6C60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5E35B32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4E2E491B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0B776A2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794F1F48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B7005B7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4398215C" w14:textId="77777777" w:rsidR="00F701E2" w:rsidRPr="00F25581" w:rsidRDefault="00B634DC" w:rsidP="00743849">
            <w:pPr>
              <w:bidi w:val="0"/>
              <w:rPr>
                <w:sz w:val="28"/>
                <w:szCs w:val="28"/>
                <w:rtl/>
                <w:lang w:bidi="ar-EG"/>
              </w:rPr>
            </w:pPr>
            <w:r>
              <w:rPr>
                <w:noProof/>
                <w:sz w:val="28"/>
                <w:szCs w:val="28"/>
                <w:rtl/>
              </w:rPr>
              <w:pict w14:anchorId="5C9F5014">
                <v:shape id="_x0000_s1036" type="#_x0000_t75" style="position:absolute;margin-left:-2.05pt;margin-top:1.15pt;width:89.4pt;height:138.6pt;z-index:251691008;mso-position-horizontal-relative:text;mso-position-vertical-relative:text;mso-width-relative:page;mso-height-relative:page">
                  <v:imagedata r:id="rId8" o:title="4"/>
                  <w10:wrap type="square"/>
                </v:shape>
              </w:pict>
            </w:r>
          </w:p>
        </w:tc>
        <w:tc>
          <w:tcPr>
            <w:tcW w:w="892" w:type="dxa"/>
          </w:tcPr>
          <w:p w14:paraId="46A917FC" w14:textId="6C1190CC" w:rsidR="00F701E2" w:rsidRPr="00F701E2" w:rsidRDefault="00F701E2" w:rsidP="00743849">
            <w:pPr>
              <w:bidi w:val="0"/>
              <w:rPr>
                <w:noProof/>
                <w:rtl/>
              </w:rPr>
            </w:pPr>
            <w:r>
              <w:rPr>
                <w:noProof/>
              </w:rPr>
              <w:t>Q.4</w:t>
            </w:r>
          </w:p>
        </w:tc>
      </w:tr>
      <w:tr w:rsidR="00F701E2" w14:paraId="139414C5" w14:textId="6009F4A3" w:rsidTr="00557091">
        <w:trPr>
          <w:trHeight w:val="3392"/>
        </w:trPr>
        <w:tc>
          <w:tcPr>
            <w:tcW w:w="1437" w:type="dxa"/>
          </w:tcPr>
          <w:p w14:paraId="6A82B37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332C2544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3F9E624B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3A2DA0C0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37CC6DC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4E5A8FB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599094D3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1AAA5538" w14:textId="77777777" w:rsidR="00F701E2" w:rsidRPr="00F25581" w:rsidRDefault="00B634DC" w:rsidP="00743849">
            <w:pPr>
              <w:bidi w:val="0"/>
              <w:rPr>
                <w:sz w:val="28"/>
                <w:szCs w:val="28"/>
                <w:rtl/>
                <w:lang w:bidi="ar-EG"/>
              </w:rPr>
            </w:pPr>
            <w:r>
              <w:rPr>
                <w:noProof/>
                <w:sz w:val="28"/>
                <w:szCs w:val="28"/>
                <w:rtl/>
              </w:rPr>
              <w:pict w14:anchorId="66CFF2EB">
                <v:shape id="_x0000_s1037" type="#_x0000_t75" style="position:absolute;margin-left:2.7pt;margin-top:6pt;width:108pt;height:157.8pt;z-index:251692032;mso-position-horizontal-relative:text;mso-position-vertical-relative:text;mso-width-relative:page;mso-height-relative:page">
                  <v:imagedata r:id="rId9" o:title="5"/>
                  <w10:wrap type="square"/>
                </v:shape>
              </w:pict>
            </w:r>
          </w:p>
        </w:tc>
        <w:tc>
          <w:tcPr>
            <w:tcW w:w="892" w:type="dxa"/>
          </w:tcPr>
          <w:p w14:paraId="78FB061A" w14:textId="4BCCF121" w:rsidR="00F701E2" w:rsidRPr="00F701E2" w:rsidRDefault="00F701E2" w:rsidP="00743849">
            <w:pPr>
              <w:bidi w:val="0"/>
              <w:rPr>
                <w:noProof/>
                <w:rtl/>
              </w:rPr>
            </w:pPr>
            <w:r>
              <w:rPr>
                <w:noProof/>
              </w:rPr>
              <w:t>Q.5</w:t>
            </w:r>
          </w:p>
        </w:tc>
      </w:tr>
      <w:tr w:rsidR="00F701E2" w14:paraId="10B04C3E" w14:textId="5125FB12" w:rsidTr="00200ED2">
        <w:trPr>
          <w:trHeight w:val="1782"/>
        </w:trPr>
        <w:tc>
          <w:tcPr>
            <w:tcW w:w="1437" w:type="dxa"/>
          </w:tcPr>
          <w:p w14:paraId="32ED91B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5EFC3CF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DBC0356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7B36475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08217F46" w14:textId="77777777" w:rsidR="00F701E2" w:rsidRPr="00F25581" w:rsidRDefault="00F701E2" w:rsidP="00200ED2">
            <w:p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Find the integral of 2x*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dx</w:t>
            </w:r>
          </w:p>
          <w:p w14:paraId="081C5EB3" w14:textId="77777777" w:rsidR="00F701E2" w:rsidRPr="00F25581" w:rsidRDefault="00F701E2" w:rsidP="00743849">
            <w:pPr>
              <w:pStyle w:val="ListParagraph"/>
              <w:numPr>
                <w:ilvl w:val="1"/>
                <w:numId w:val="2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(2x+2) + C</w:t>
            </w:r>
          </w:p>
          <w:p w14:paraId="4369AA55" w14:textId="77777777" w:rsidR="00F701E2" w:rsidRPr="00F25581" w:rsidRDefault="00F701E2" w:rsidP="00743849">
            <w:pPr>
              <w:pStyle w:val="ListParagraph"/>
              <w:numPr>
                <w:ilvl w:val="1"/>
                <w:numId w:val="2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2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 + C</w:t>
            </w:r>
          </w:p>
          <w:p w14:paraId="47B84649" w14:textId="77777777" w:rsidR="00F701E2" w:rsidRPr="00F25581" w:rsidRDefault="00F701E2" w:rsidP="00743849">
            <w:pPr>
              <w:pStyle w:val="ListParagraph"/>
              <w:numPr>
                <w:ilvl w:val="1"/>
                <w:numId w:val="2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ln(2x) + C</w:t>
            </w:r>
          </w:p>
          <w:p w14:paraId="036D3C55" w14:textId="77777777" w:rsidR="00F701E2" w:rsidRPr="00F25581" w:rsidRDefault="00F701E2" w:rsidP="00743849">
            <w:pPr>
              <w:pStyle w:val="ListParagraph"/>
              <w:numPr>
                <w:ilvl w:val="1"/>
                <w:numId w:val="2"/>
              </w:numPr>
              <w:bidi w:val="0"/>
              <w:rPr>
                <w:sz w:val="28"/>
                <w:szCs w:val="28"/>
                <w:rtl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(x-2)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 + C</w:t>
            </w:r>
          </w:p>
        </w:tc>
        <w:tc>
          <w:tcPr>
            <w:tcW w:w="892" w:type="dxa"/>
          </w:tcPr>
          <w:p w14:paraId="391DC379" w14:textId="6F555C1F" w:rsidR="00F701E2" w:rsidRPr="00F701E2" w:rsidRDefault="00F701E2" w:rsidP="009420EE">
            <w:pPr>
              <w:bidi w:val="0"/>
              <w:rPr>
                <w:rFonts w:ascii="Open Sans" w:hAnsi="Open Sans" w:cs="Open Sans"/>
                <w:b/>
                <w:bCs/>
                <w:color w:val="393A68"/>
                <w:shd w:val="clear" w:color="auto" w:fill="FFFFFF"/>
              </w:rPr>
            </w:pPr>
            <w:r>
              <w:rPr>
                <w:noProof/>
              </w:rPr>
              <w:t>Q.6</w:t>
            </w:r>
          </w:p>
        </w:tc>
      </w:tr>
      <w:tr w:rsidR="00F701E2" w14:paraId="7B74DDA2" w14:textId="45E0BBF1" w:rsidTr="00200ED2">
        <w:trPr>
          <w:trHeight w:val="2196"/>
        </w:trPr>
        <w:tc>
          <w:tcPr>
            <w:tcW w:w="1437" w:type="dxa"/>
          </w:tcPr>
          <w:p w14:paraId="5669A550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2DF7D025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6F8EC5E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6908C37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5260116A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4A88FDE0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4806993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4D5ECECB" w14:textId="77777777" w:rsidR="00F701E2" w:rsidRPr="00F25581" w:rsidRDefault="00F701E2" w:rsidP="00200ED2">
            <w:p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Find the integral of (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+3x)(2x+3)dx</w:t>
            </w:r>
          </w:p>
          <w:p w14:paraId="493029E5" w14:textId="77777777" w:rsidR="00F701E2" w:rsidRPr="00F25581" w:rsidRDefault="00F701E2" w:rsidP="00743849">
            <w:pPr>
              <w:pStyle w:val="ListParagraph"/>
              <w:numPr>
                <w:ilvl w:val="1"/>
                <w:numId w:val="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3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 +9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+9x + C</w:t>
            </w:r>
          </w:p>
          <w:p w14:paraId="57C42276" w14:textId="77777777" w:rsidR="00F701E2" w:rsidRPr="00F25581" w:rsidRDefault="00F701E2" w:rsidP="00743849">
            <w:pPr>
              <w:pStyle w:val="ListParagraph"/>
              <w:numPr>
                <w:ilvl w:val="1"/>
                <w:numId w:val="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(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+3x)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/2 + C</w:t>
            </w:r>
          </w:p>
          <w:p w14:paraId="1A6AF4C4" w14:textId="77777777" w:rsidR="00F701E2" w:rsidRPr="00F25581" w:rsidRDefault="00F701E2" w:rsidP="00743849">
            <w:pPr>
              <w:pStyle w:val="ListParagraph"/>
              <w:numPr>
                <w:ilvl w:val="1"/>
                <w:numId w:val="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6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+18x+9 + C</w:t>
            </w:r>
          </w:p>
          <w:p w14:paraId="143CCC43" w14:textId="77777777" w:rsidR="00F701E2" w:rsidRPr="00F25581" w:rsidRDefault="00F701E2" w:rsidP="00743849">
            <w:pPr>
              <w:pStyle w:val="ListParagraph"/>
              <w:numPr>
                <w:ilvl w:val="1"/>
                <w:numId w:val="3"/>
              </w:numPr>
              <w:bidi w:val="0"/>
              <w:rPr>
                <w:sz w:val="28"/>
                <w:szCs w:val="28"/>
                <w:rtl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ln(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+3x) + C</w:t>
            </w:r>
          </w:p>
        </w:tc>
        <w:tc>
          <w:tcPr>
            <w:tcW w:w="892" w:type="dxa"/>
          </w:tcPr>
          <w:p w14:paraId="5996F539" w14:textId="2F1CC553" w:rsidR="00F701E2" w:rsidRPr="00F701E2" w:rsidRDefault="00F701E2" w:rsidP="00F701E2">
            <w:pPr>
              <w:bidi w:val="0"/>
              <w:rPr>
                <w:rFonts w:ascii="Open Sans" w:hAnsi="Open Sans" w:cs="Open Sans"/>
                <w:b/>
                <w:bCs/>
                <w:color w:val="393A68"/>
                <w:shd w:val="clear" w:color="auto" w:fill="FFFFFF"/>
              </w:rPr>
            </w:pPr>
            <w:r>
              <w:rPr>
                <w:noProof/>
              </w:rPr>
              <w:t>Q.7</w:t>
            </w:r>
          </w:p>
        </w:tc>
      </w:tr>
      <w:tr w:rsidR="00F701E2" w14:paraId="543FFF8C" w14:textId="0F4A8266" w:rsidTr="00200ED2">
        <w:trPr>
          <w:trHeight w:val="4202"/>
        </w:trPr>
        <w:tc>
          <w:tcPr>
            <w:tcW w:w="1437" w:type="dxa"/>
          </w:tcPr>
          <w:p w14:paraId="4D679200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958F77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51A9EE6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94E8B0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0538BBEE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C8E3CE6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27C34089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088FA0B7" w14:textId="0E7B14A3" w:rsidR="00F701E2" w:rsidRPr="00F25581" w:rsidRDefault="00F701E2" w:rsidP="00200ED2">
            <w:p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Find the integral of 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*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dx</w:t>
            </w:r>
          </w:p>
          <w:p w14:paraId="091530E6" w14:textId="77777777" w:rsidR="00F701E2" w:rsidRPr="00F25581" w:rsidRDefault="00F701E2" w:rsidP="00F25581">
            <w:pPr>
              <w:pStyle w:val="ListParagraph"/>
              <w:numPr>
                <w:ilvl w:val="0"/>
                <w:numId w:val="11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x*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(2x+2) + C</w:t>
            </w:r>
          </w:p>
          <w:p w14:paraId="0D01A5AC" w14:textId="77777777" w:rsidR="00F701E2" w:rsidRPr="00F25581" w:rsidRDefault="00F701E2" w:rsidP="00F25581">
            <w:pPr>
              <w:pStyle w:val="ListParagraph"/>
              <w:numPr>
                <w:ilvl w:val="0"/>
                <w:numId w:val="11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3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/3+2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 + C</w:t>
            </w:r>
          </w:p>
          <w:p w14:paraId="133D8138" w14:textId="77777777" w:rsidR="00F701E2" w:rsidRPr="00F25581" w:rsidRDefault="00F701E2" w:rsidP="00F25581">
            <w:pPr>
              <w:pStyle w:val="ListParagraph"/>
              <w:numPr>
                <w:ilvl w:val="0"/>
                <w:numId w:val="11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*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+2x*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 + C</w:t>
            </w:r>
          </w:p>
          <w:p w14:paraId="3992EAA1" w14:textId="77777777" w:rsidR="00F701E2" w:rsidRPr="00F25581" w:rsidRDefault="00F701E2" w:rsidP="00F25581">
            <w:pPr>
              <w:pStyle w:val="ListParagraph"/>
              <w:numPr>
                <w:ilvl w:val="0"/>
                <w:numId w:val="11"/>
              </w:numPr>
              <w:bidi w:val="0"/>
              <w:rPr>
                <w:sz w:val="28"/>
                <w:szCs w:val="28"/>
                <w:rtl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(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−2x+1)e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/4 + C</w:t>
            </w:r>
          </w:p>
        </w:tc>
        <w:tc>
          <w:tcPr>
            <w:tcW w:w="892" w:type="dxa"/>
          </w:tcPr>
          <w:p w14:paraId="38792BBE" w14:textId="1245B0C5" w:rsidR="00F701E2" w:rsidRPr="00F701E2" w:rsidRDefault="00F701E2" w:rsidP="00F701E2">
            <w:pPr>
              <w:bidi w:val="0"/>
              <w:rPr>
                <w:rFonts w:ascii="Open Sans" w:hAnsi="Open Sans" w:cs="Open Sans"/>
                <w:b/>
                <w:bCs/>
                <w:color w:val="393A68"/>
                <w:shd w:val="clear" w:color="auto" w:fill="FFFFFF"/>
              </w:rPr>
            </w:pPr>
            <w:r>
              <w:rPr>
                <w:noProof/>
              </w:rPr>
              <w:t>Q.8</w:t>
            </w:r>
          </w:p>
        </w:tc>
      </w:tr>
      <w:tr w:rsidR="00F701E2" w14:paraId="627B1D9C" w14:textId="1B8FE3B4" w:rsidTr="00200ED2">
        <w:trPr>
          <w:trHeight w:val="2429"/>
        </w:trPr>
        <w:tc>
          <w:tcPr>
            <w:tcW w:w="1437" w:type="dxa"/>
          </w:tcPr>
          <w:p w14:paraId="363B8EA1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25DB7821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F9C41F5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589B4824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582B7BE5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73CF2D6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183CABC6" w14:textId="77777777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6A968EF6" w14:textId="77777777" w:rsidR="00F701E2" w:rsidRPr="00F25581" w:rsidRDefault="00F701E2" w:rsidP="00200ED2">
            <w:p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Find the integral of (x-4)dx/(x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-1)</w:t>
            </w:r>
          </w:p>
          <w:p w14:paraId="2CF770E0" w14:textId="77777777" w:rsidR="00F701E2" w:rsidRPr="00F25581" w:rsidRDefault="00F701E2" w:rsidP="00F25581">
            <w:pPr>
              <w:pStyle w:val="ListParagraph"/>
              <w:numPr>
                <w:ilvl w:val="0"/>
                <w:numId w:val="12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3(ln(x+1))/2 - 5(ln(x-1))/2 + C</w:t>
            </w:r>
          </w:p>
          <w:p w14:paraId="2BB1FE5E" w14:textId="77777777" w:rsidR="00F701E2" w:rsidRPr="00F25581" w:rsidRDefault="00F701E2" w:rsidP="00F25581">
            <w:pPr>
              <w:pStyle w:val="ListParagraph"/>
              <w:numPr>
                <w:ilvl w:val="0"/>
                <w:numId w:val="12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5(ln(x+1))/2 - 3(ln(x-1))/2 + C</w:t>
            </w:r>
          </w:p>
          <w:p w14:paraId="66783071" w14:textId="77777777" w:rsidR="00F701E2" w:rsidRPr="00F25581" w:rsidRDefault="00F701E2" w:rsidP="00F25581">
            <w:pPr>
              <w:pStyle w:val="ListParagraph"/>
              <w:numPr>
                <w:ilvl w:val="0"/>
                <w:numId w:val="12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-5(ln(x+1))/2 + 3(ln(x-1))/2 + C</w:t>
            </w:r>
          </w:p>
          <w:p w14:paraId="2BE74627" w14:textId="77777777" w:rsidR="00F701E2" w:rsidRPr="00F25581" w:rsidRDefault="00F701E2" w:rsidP="00F25581">
            <w:pPr>
              <w:pStyle w:val="ListParagraph"/>
              <w:numPr>
                <w:ilvl w:val="0"/>
                <w:numId w:val="12"/>
              </w:numPr>
              <w:bidi w:val="0"/>
              <w:rPr>
                <w:sz w:val="28"/>
                <w:szCs w:val="28"/>
                <w:rtl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-3(ln(x+1))/2 + 5(ln(x-1))/2 + C</w:t>
            </w:r>
          </w:p>
        </w:tc>
        <w:tc>
          <w:tcPr>
            <w:tcW w:w="892" w:type="dxa"/>
          </w:tcPr>
          <w:p w14:paraId="7A1F3565" w14:textId="44871D7B" w:rsidR="00F701E2" w:rsidRPr="00F701E2" w:rsidRDefault="00F701E2" w:rsidP="00F701E2">
            <w:pPr>
              <w:bidi w:val="0"/>
              <w:rPr>
                <w:rFonts w:ascii="Open Sans" w:hAnsi="Open Sans" w:cs="Open Sans"/>
                <w:b/>
                <w:bCs/>
                <w:color w:val="393A68"/>
                <w:shd w:val="clear" w:color="auto" w:fill="FFFFFF"/>
              </w:rPr>
            </w:pPr>
            <w:r>
              <w:rPr>
                <w:noProof/>
              </w:rPr>
              <w:t>Q.9</w:t>
            </w:r>
          </w:p>
        </w:tc>
      </w:tr>
      <w:tr w:rsidR="00F701E2" w14:paraId="30CC7DE9" w14:textId="1A506F10" w:rsidTr="00200ED2">
        <w:trPr>
          <w:trHeight w:val="1970"/>
        </w:trPr>
        <w:tc>
          <w:tcPr>
            <w:tcW w:w="1437" w:type="dxa"/>
          </w:tcPr>
          <w:p w14:paraId="282BC28A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31D2EBF2" w14:textId="7777777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</w:p>
          <w:p w14:paraId="6DDF5285" w14:textId="77777777" w:rsidR="00F701E2" w:rsidRPr="00F701E2" w:rsidRDefault="00F701E2" w:rsidP="00F25581">
            <w:pPr>
              <w:bidi w:val="0"/>
              <w:rPr>
                <w:rtl/>
                <w:lang w:bidi="ar-EG"/>
              </w:rPr>
            </w:pPr>
          </w:p>
          <w:p w14:paraId="2B6DB1DA" w14:textId="77777777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5DFA8DC5" w14:textId="591515F6" w:rsidR="00F701E2" w:rsidRPr="00F25581" w:rsidRDefault="00F701E2" w:rsidP="00200ED2">
            <w:p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 xml:space="preserve">Find the integral of </w:t>
            </w:r>
            <w:r w:rsidR="00200ED2"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 xml:space="preserve"> </w:t>
            </w: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6sin(3x)dx</w:t>
            </w:r>
          </w:p>
          <w:p w14:paraId="701DAFEE" w14:textId="77777777" w:rsidR="00F701E2" w:rsidRPr="00F25581" w:rsidRDefault="00F701E2" w:rsidP="00F25581">
            <w:pPr>
              <w:pStyle w:val="ListParagraph"/>
              <w:numPr>
                <w:ilvl w:val="0"/>
                <w:numId w:val="1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-18cos(3x) + C</w:t>
            </w:r>
          </w:p>
          <w:p w14:paraId="3DF336D8" w14:textId="77777777" w:rsidR="00F701E2" w:rsidRPr="00F25581" w:rsidRDefault="00F701E2" w:rsidP="00F25581">
            <w:pPr>
              <w:pStyle w:val="ListParagraph"/>
              <w:numPr>
                <w:ilvl w:val="0"/>
                <w:numId w:val="1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-2cos(3x)</w:t>
            </w:r>
          </w:p>
          <w:p w14:paraId="368BE033" w14:textId="77777777" w:rsidR="00F701E2" w:rsidRPr="00F25581" w:rsidRDefault="00F701E2" w:rsidP="00F25581">
            <w:pPr>
              <w:pStyle w:val="ListParagraph"/>
              <w:numPr>
                <w:ilvl w:val="0"/>
                <w:numId w:val="1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-6cos(3x) + C</w:t>
            </w:r>
          </w:p>
          <w:p w14:paraId="3317BD78" w14:textId="60152049" w:rsidR="00F701E2" w:rsidRPr="00F25581" w:rsidRDefault="00F701E2" w:rsidP="00F25581">
            <w:pPr>
              <w:pStyle w:val="ListParagraph"/>
              <w:numPr>
                <w:ilvl w:val="0"/>
                <w:numId w:val="13"/>
              </w:numPr>
              <w:bidi w:val="0"/>
              <w:rPr>
                <w:sz w:val="28"/>
                <w:szCs w:val="28"/>
                <w:lang w:bidi="ar-EG"/>
              </w:rPr>
            </w:pPr>
            <w:r w:rsidRPr="00F25581"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  <w:t>2cos(3x) + C</w:t>
            </w:r>
          </w:p>
        </w:tc>
        <w:tc>
          <w:tcPr>
            <w:tcW w:w="892" w:type="dxa"/>
          </w:tcPr>
          <w:p w14:paraId="1AC16699" w14:textId="14619579" w:rsidR="00F701E2" w:rsidRPr="00F701E2" w:rsidRDefault="00F701E2" w:rsidP="00F701E2">
            <w:pPr>
              <w:bidi w:val="0"/>
              <w:rPr>
                <w:rFonts w:ascii="Open Sans" w:hAnsi="Open Sans" w:cs="Open Sans"/>
                <w:b/>
                <w:bCs/>
                <w:color w:val="393A68"/>
                <w:shd w:val="clear" w:color="auto" w:fill="FFFFFF"/>
              </w:rPr>
            </w:pPr>
            <w:r>
              <w:rPr>
                <w:noProof/>
              </w:rPr>
              <w:t>Q.10</w:t>
            </w:r>
          </w:p>
        </w:tc>
      </w:tr>
      <w:tr w:rsidR="00F701E2" w14:paraId="6730867F" w14:textId="0889AE63" w:rsidTr="00200ED2">
        <w:trPr>
          <w:trHeight w:val="1970"/>
        </w:trPr>
        <w:tc>
          <w:tcPr>
            <w:tcW w:w="1437" w:type="dxa"/>
          </w:tcPr>
          <w:p w14:paraId="74BC70BB" w14:textId="11138DE7" w:rsidR="00F701E2" w:rsidRPr="00F701E2" w:rsidRDefault="00F701E2" w:rsidP="00F701E2">
            <w:pPr>
              <w:bidi w:val="0"/>
              <w:jc w:val="center"/>
              <w:rPr>
                <w:rtl/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07CEEDE5" w14:textId="0BB6C86A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</m:e>
              </m:nary>
            </m:oMath>
            <w:r w:rsidR="00F701E2"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dx</w:t>
            </w:r>
          </w:p>
          <w:p w14:paraId="28891AE6" w14:textId="05B16D40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-2 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2ED99F94" w14:textId="15106924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6DCBC92E" w14:textId="174E9B39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2x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7C3DBAB4" w14:textId="77777777" w:rsidR="00F701E2" w:rsidRPr="00F25581" w:rsidRDefault="00F701E2" w:rsidP="00200ED2">
            <w:pPr>
              <w:bidi w:val="0"/>
              <w:ind w:left="360"/>
              <w:rPr>
                <w:rFonts w:ascii="Open Sans" w:hAnsi="Open Sans" w:cs="Open Sans"/>
                <w:color w:val="393A68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892" w:type="dxa"/>
          </w:tcPr>
          <w:p w14:paraId="24F3C549" w14:textId="408AC69E" w:rsidR="00F701E2" w:rsidRPr="00F701E2" w:rsidRDefault="00F701E2" w:rsidP="00743849">
            <w:pPr>
              <w:bidi w:val="0"/>
              <w:rPr>
                <w:rFonts w:asciiTheme="majorBidi" w:hAnsiTheme="majorBidi" w:cstheme="majorBidi"/>
                <w:b/>
                <w:bCs/>
              </w:rPr>
            </w:pPr>
            <w:r>
              <w:rPr>
                <w:noProof/>
              </w:rPr>
              <w:t>Q.11</w:t>
            </w:r>
          </w:p>
        </w:tc>
      </w:tr>
      <w:tr w:rsidR="00F701E2" w14:paraId="1D797C3A" w14:textId="36E459A3" w:rsidTr="00200ED2">
        <w:trPr>
          <w:trHeight w:val="1970"/>
        </w:trPr>
        <w:tc>
          <w:tcPr>
            <w:tcW w:w="1437" w:type="dxa"/>
          </w:tcPr>
          <w:p w14:paraId="224E6AC3" w14:textId="7C14C918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546FFC06" w14:textId="3E49AD43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theme="majorBidi"/>
                                <w:sz w:val="28"/>
                                <w:szCs w:val="28"/>
                              </w:rPr>
                              <m:t>1-2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eastAsiaTheme="minorEastAsia" w:hAnsi="Cambria Math" w:cstheme="majorBidi"/>
                        <w:sz w:val="28"/>
                        <w:szCs w:val="28"/>
                      </w:rPr>
                      <m:t xml:space="preserve"> dx</m:t>
                    </m:r>
                  </m:e>
                </m:nary>
              </m:oMath>
            </m:oMathPara>
          </w:p>
          <w:p w14:paraId="67244E44" w14:textId="2339EACD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1-2x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8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76DB699B" w14:textId="44CBBCCC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1-2x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8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5A6F5685" w14:textId="32D8A90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1-2x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356276EF" w14:textId="77777777" w:rsidR="00F701E2" w:rsidRPr="00F25581" w:rsidRDefault="00F701E2" w:rsidP="00743849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714F8D11" w14:textId="3BE2155A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2</w:t>
            </w:r>
          </w:p>
        </w:tc>
      </w:tr>
      <w:tr w:rsidR="00F701E2" w14:paraId="443B87D0" w14:textId="13E3B0A0" w:rsidTr="00200ED2">
        <w:trPr>
          <w:trHeight w:val="1970"/>
        </w:trPr>
        <w:tc>
          <w:tcPr>
            <w:tcW w:w="1437" w:type="dxa"/>
          </w:tcPr>
          <w:p w14:paraId="35D3EA06" w14:textId="63FEBD15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4CA450D3" w14:textId="28105774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3</m:t>
                        </m:r>
                      </m:den>
                    </m:f>
                  </m:e>
                </m:nary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 xml:space="preserve"> dx</m:t>
                </m:r>
              </m:oMath>
            </m:oMathPara>
          </w:p>
          <w:p w14:paraId="56BD8E7C" w14:textId="703D47B2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x+c</m:t>
              </m:r>
            </m:oMath>
          </w:p>
          <w:p w14:paraId="41101119" w14:textId="277B2185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1DC5B19D" w14:textId="212D3E15" w:rsidR="00F701E2" w:rsidRPr="00F25581" w:rsidRDefault="00F701E2" w:rsidP="00200ED2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>c)  c</w:t>
            </w:r>
          </w:p>
        </w:tc>
        <w:tc>
          <w:tcPr>
            <w:tcW w:w="892" w:type="dxa"/>
          </w:tcPr>
          <w:p w14:paraId="20FBAFE3" w14:textId="681B9CA1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3</w:t>
            </w:r>
          </w:p>
        </w:tc>
      </w:tr>
      <w:tr w:rsidR="00F701E2" w14:paraId="2A7A6DCC" w14:textId="72974F0F" w:rsidTr="00200ED2">
        <w:trPr>
          <w:trHeight w:val="1970"/>
        </w:trPr>
        <w:tc>
          <w:tcPr>
            <w:tcW w:w="1437" w:type="dxa"/>
          </w:tcPr>
          <w:p w14:paraId="312B925F" w14:textId="44CA4DAB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35D2E22F" w14:textId="092E6197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ad>
                          <m:radPr>
                            <m:ctrlPr>
                              <w:rPr>
                                <w:rFonts w:ascii="Cambria Math" w:eastAsiaTheme="minorEastAsia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radPr>
                          <m:deg>
                            <m:r>
                              <w:rPr>
                                <w:rFonts w:ascii="Cambria Math" w:eastAsiaTheme="minorEastAsia" w:hAnsi="Cambria Math" w:cstheme="majorBidi"/>
                                <w:sz w:val="28"/>
                                <w:szCs w:val="28"/>
                              </w:rPr>
                              <m:t>3</m:t>
                            </m:r>
                          </m:deg>
                          <m:e>
                            <m:r>
                              <w:rPr>
                                <w:rFonts w:ascii="Cambria Math" w:eastAsiaTheme="minorEastAsia" w:hAnsi="Cambria Math" w:cstheme="majorBidi"/>
                                <w:sz w:val="28"/>
                                <w:szCs w:val="28"/>
                              </w:rPr>
                              <m:t>x-1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 w:cstheme="majorBidi"/>
                        <w:sz w:val="28"/>
                        <w:szCs w:val="28"/>
                      </w:rPr>
                      <m:t xml:space="preserve"> dx</m:t>
                    </m:r>
                  </m:e>
                </m:nary>
              </m:oMath>
            </m:oMathPara>
          </w:p>
          <w:p w14:paraId="763BEBF4" w14:textId="0D3B5000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-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3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3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73D7E965" w14:textId="38BF0BF8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3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-2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3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3D21CE57" w14:textId="0D84685C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3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3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6F9B0E24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31C0EA1C" w14:textId="7D549E72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4</w:t>
            </w:r>
          </w:p>
        </w:tc>
      </w:tr>
      <w:tr w:rsidR="00F701E2" w14:paraId="06DB393C" w14:textId="50E21128" w:rsidTr="00200ED2">
        <w:trPr>
          <w:trHeight w:val="1970"/>
        </w:trPr>
        <w:tc>
          <w:tcPr>
            <w:tcW w:w="1437" w:type="dxa"/>
          </w:tcPr>
          <w:p w14:paraId="4B1D9335" w14:textId="0AC3B7DC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29AA5822" w14:textId="51FB09F0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6</m:t>
                      </m:r>
                    </m:sup>
                  </m:sSup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</m:den>
                  </m:f>
                </m:e>
              </m:nary>
            </m:oMath>
            <w:r w:rsidR="00F701E2"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-</w:t>
            </w:r>
            <m:oMath>
              <m:rad>
                <m:rad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radPr>
                <m:deg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5</m:t>
                  </m:r>
                </m:deg>
                <m:e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 xml:space="preserve">  dx</m:t>
              </m:r>
            </m:oMath>
          </w:p>
          <w:p w14:paraId="0703CD29" w14:textId="171786F0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7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-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3</m:t>
                  </m:r>
                </m:den>
              </m:f>
            </m:oMath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-</w:t>
            </w:r>
            <m:oMath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5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5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37E26497" w14:textId="52B03CD2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7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-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-</w:t>
            </w:r>
            <m:oMath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5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5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0339CA04" w14:textId="1C8B9A94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7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-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3</m:t>
                  </m:r>
                </m:den>
              </m:f>
            </m:oMath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+</w:t>
            </w:r>
            <m:oMath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5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5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48A541D4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0BB91555" w14:textId="29224573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5</w:t>
            </w:r>
          </w:p>
        </w:tc>
      </w:tr>
      <w:tr w:rsidR="00F701E2" w14:paraId="64DC4E44" w14:textId="567423A3" w:rsidTr="00200ED2">
        <w:trPr>
          <w:trHeight w:val="1970"/>
        </w:trPr>
        <w:tc>
          <w:tcPr>
            <w:tcW w:w="1437" w:type="dxa"/>
          </w:tcPr>
          <w:p w14:paraId="445FE8B1" w14:textId="67C57B9A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>Ans : c</w:t>
            </w:r>
          </w:p>
        </w:tc>
        <w:tc>
          <w:tcPr>
            <w:tcW w:w="8461" w:type="dxa"/>
          </w:tcPr>
          <w:p w14:paraId="4E6C01EA" w14:textId="3323C6EB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ajorBidi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eastAsiaTheme="minorEastAsia" w:hAnsi="Cambria Math" w:cstheme="majorBidi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Theme="minorEastAsia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theme="majorBidi"/>
                                <w:sz w:val="28"/>
                                <w:szCs w:val="28"/>
                              </w:rPr>
                              <m:t>3</m:t>
                            </m:r>
                          </m:sup>
                        </m:sSup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 w:cstheme="majorBidi"/>
                            <w:sz w:val="28"/>
                            <w:szCs w:val="28"/>
                          </w:rPr>
                          <m:t>x</m:t>
                        </m:r>
                      </m:den>
                    </m:f>
                  </m:e>
                </m:nary>
                <m:r>
                  <w:rPr>
                    <w:rFonts w:ascii="Cambria Math" w:eastAsiaTheme="minorEastAsia" w:hAnsi="Cambria Math" w:cstheme="majorBidi"/>
                    <w:sz w:val="28"/>
                    <w:szCs w:val="28"/>
                  </w:rPr>
                  <m:t xml:space="preserve"> dx</m:t>
                </m:r>
              </m:oMath>
            </m:oMathPara>
          </w:p>
          <w:p w14:paraId="20925689" w14:textId="1110C630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 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290E8828" w14:textId="699B011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-7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2D8A3DD3" w14:textId="2D3AF813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2</m:t>
                      </m:r>
                    </m:den>
                  </m:f>
                </m:den>
              </m:f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+c</m:t>
              </m:r>
            </m:oMath>
          </w:p>
          <w:p w14:paraId="2E6E9F26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4088022D" w14:textId="7B99E027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6</w:t>
            </w:r>
          </w:p>
        </w:tc>
      </w:tr>
      <w:tr w:rsidR="00F701E2" w14:paraId="5C86C9DB" w14:textId="3CC849A5" w:rsidTr="00200ED2">
        <w:trPr>
          <w:trHeight w:val="1970"/>
        </w:trPr>
        <w:tc>
          <w:tcPr>
            <w:tcW w:w="1437" w:type="dxa"/>
          </w:tcPr>
          <w:p w14:paraId="79D7F15E" w14:textId="74386050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5F0AE8B9" w14:textId="759EBAEA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+1)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3</m:t>
                      </m:r>
                    </m:sup>
                  </m:sSup>
                </m:e>
              </m:nary>
            </m:oMath>
            <w:r w:rsidR="00F701E2"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(2x) dx</w:t>
            </w:r>
          </w:p>
          <w:p w14:paraId="408EF439" w14:textId="7A8F9B76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+1)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4</m:t>
                  </m:r>
                </m:den>
              </m:f>
            </m:oMath>
            <w:r w:rsidRPr="00F25581">
              <w:rPr>
                <w:rFonts w:asciiTheme="majorBidi" w:hAnsiTheme="majorBidi" w:cstheme="majorBidi"/>
                <w:sz w:val="28"/>
                <w:szCs w:val="28"/>
              </w:rPr>
              <w:t xml:space="preserve"> +C</w:t>
            </w:r>
          </w:p>
          <w:p w14:paraId="473C0194" w14:textId="076B37FE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+1)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-4</m:t>
                  </m:r>
                </m:den>
              </m:f>
            </m:oMath>
            <w:r w:rsidRPr="00F25581">
              <w:rPr>
                <w:rFonts w:asciiTheme="majorBidi" w:hAnsiTheme="majorBidi" w:cstheme="majorBidi"/>
                <w:sz w:val="28"/>
                <w:szCs w:val="28"/>
              </w:rPr>
              <w:t xml:space="preserve"> +C</w:t>
            </w:r>
          </w:p>
          <w:p w14:paraId="6415608F" w14:textId="2D305D3B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-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+1)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4</m:t>
                  </m:r>
                </m:den>
              </m:f>
            </m:oMath>
            <w:r w:rsidRPr="00F25581">
              <w:rPr>
                <w:rFonts w:asciiTheme="majorBidi" w:hAnsiTheme="majorBidi" w:cstheme="majorBidi"/>
                <w:sz w:val="28"/>
                <w:szCs w:val="28"/>
              </w:rPr>
              <w:t xml:space="preserve"> +C</w:t>
            </w:r>
          </w:p>
          <w:p w14:paraId="6C538E4B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6ABE1BDA" w14:textId="3BA6552A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7</w:t>
            </w:r>
          </w:p>
        </w:tc>
      </w:tr>
      <w:tr w:rsidR="00F701E2" w14:paraId="6D55608D" w14:textId="1A3F5D07" w:rsidTr="00200ED2">
        <w:trPr>
          <w:trHeight w:val="1970"/>
        </w:trPr>
        <w:tc>
          <w:tcPr>
            <w:tcW w:w="1437" w:type="dxa"/>
          </w:tcPr>
          <w:p w14:paraId="3A17A2E6" w14:textId="45244831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51731B97" w14:textId="4A59319C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3</m:t>
                      </m:r>
                    </m:sup>
                  </m:sSup>
                </m:e>
              </m:nary>
            </m:oMath>
            <w:r w:rsidR="00F701E2"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x </w:t>
            </w:r>
            <m:oMath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x</m:t>
                  </m:r>
                </m:e>
              </m:func>
            </m:oMath>
            <w:r w:rsidR="00F701E2"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dx</w:t>
            </w:r>
          </w:p>
          <w:p w14:paraId="47F65FCC" w14:textId="185455BD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 </w:t>
            </w:r>
            <m:oMath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x+C</m:t>
                  </m:r>
                </m:e>
              </m:func>
            </m:oMath>
          </w:p>
          <w:p w14:paraId="51C5FD2F" w14:textId="307783D2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 </w:t>
            </w:r>
            <m:oMath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x+C</m:t>
                  </m:r>
                </m:e>
              </m:func>
            </m:oMath>
          </w:p>
          <w:p w14:paraId="338ED961" w14:textId="4289C64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rFonts w:asciiTheme="majorBidi" w:eastAsiaTheme="minorEastAsia" w:hAnsiTheme="majorBidi" w:cstheme="majorBidi"/>
                <w:sz w:val="28"/>
                <w:szCs w:val="28"/>
              </w:rPr>
              <w:t xml:space="preserve">  </w:t>
            </w:r>
            <m:oMath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3x+C</m:t>
                  </m:r>
                </m:e>
              </m:func>
            </m:oMath>
          </w:p>
          <w:p w14:paraId="37D123C0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0BE09F6D" w14:textId="5777CC42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</w:rPr>
            </w:pPr>
            <w:r>
              <w:rPr>
                <w:noProof/>
              </w:rPr>
              <w:t>Q.18</w:t>
            </w:r>
          </w:p>
        </w:tc>
      </w:tr>
      <w:tr w:rsidR="00F701E2" w14:paraId="13039BCD" w14:textId="4350CFD2" w:rsidTr="00200ED2">
        <w:trPr>
          <w:trHeight w:val="1970"/>
        </w:trPr>
        <w:tc>
          <w:tcPr>
            <w:tcW w:w="1437" w:type="dxa"/>
          </w:tcPr>
          <w:p w14:paraId="114BC138" w14:textId="02B44E5F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0C67B606" w14:textId="5BC0D49F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ajorBidi"/>
                              <w:sz w:val="28"/>
                              <w:szCs w:val="28"/>
                            </w:rPr>
                            <m:t>x</m:t>
                          </m:r>
                        </m:e>
                      </m:func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ajorBidi"/>
                                  <w:i/>
                                  <w:iCs/>
                                  <w:sz w:val="28"/>
                                  <w:szCs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ajorBidi"/>
                                  <w:sz w:val="28"/>
                                  <w:szCs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ajorBidi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</m:func>
                        </m:e>
                      </m:rad>
                    </m:den>
                  </m:f>
                </m:e>
              </m:nary>
            </m:oMath>
            <w:r w:rsidR="00F701E2"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 xml:space="preserve">   dx</w:t>
            </w:r>
          </w:p>
          <w:p w14:paraId="01BECB4A" w14:textId="1D2452EC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>a)</w:t>
            </w:r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 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(cos</m:t>
                          </m:r>
                        </m:fName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x)</m:t>
                          </m:r>
                        </m:e>
                      </m:func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-1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den>
                  </m:f>
                </m:den>
              </m:f>
            </m:oMath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   +C</w:t>
            </w:r>
          </w:p>
          <w:p w14:paraId="0F8997D3" w14:textId="4849B183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 xml:space="preserve">b) </w:t>
            </w:r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- 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(cos</m:t>
                          </m:r>
                        </m:fName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x)</m:t>
                          </m:r>
                        </m:e>
                      </m:func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-1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den>
                  </m:f>
                </m:den>
              </m:f>
            </m:oMath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   +C</w:t>
            </w:r>
          </w:p>
          <w:p w14:paraId="2C922723" w14:textId="4E7EA2A0" w:rsidR="00F701E2" w:rsidRPr="00F25581" w:rsidRDefault="00F701E2" w:rsidP="00743849">
            <w:pPr>
              <w:bidi w:val="0"/>
              <w:rPr>
                <w:rFonts w:asciiTheme="majorBidi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 xml:space="preserve">c) </w:t>
            </w:r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- 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(cos</m:t>
                          </m:r>
                        </m:fName>
                        <m:e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x)</m:t>
                          </m:r>
                        </m:e>
                      </m:func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-1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den>
                  </m:f>
                </m:den>
              </m:f>
            </m:oMath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   +C</w:t>
            </w:r>
          </w:p>
          <w:p w14:paraId="22402CCE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sz w:val="28"/>
                <w:szCs w:val="28"/>
              </w:rPr>
            </w:pPr>
          </w:p>
        </w:tc>
        <w:tc>
          <w:tcPr>
            <w:tcW w:w="892" w:type="dxa"/>
          </w:tcPr>
          <w:p w14:paraId="0E41801C" w14:textId="230BA5FA" w:rsidR="00F701E2" w:rsidRPr="00F701E2" w:rsidRDefault="00F701E2" w:rsidP="00743849">
            <w:pPr>
              <w:bidi w:val="0"/>
              <w:rPr>
                <w:rFonts w:asciiTheme="majorBidi" w:eastAsiaTheme="minorEastAsia" w:hAnsiTheme="majorBidi" w:cstheme="majorBidi"/>
                <w:b/>
                <w:bCs/>
                <w:iCs/>
                <w:sz w:val="28"/>
                <w:szCs w:val="28"/>
              </w:rPr>
            </w:pPr>
            <w:r>
              <w:rPr>
                <w:noProof/>
              </w:rPr>
              <w:t>Q.19</w:t>
            </w:r>
          </w:p>
        </w:tc>
      </w:tr>
      <w:tr w:rsidR="00F701E2" w14:paraId="5AABE8D2" w14:textId="01DC7D54" w:rsidTr="00200ED2">
        <w:trPr>
          <w:trHeight w:val="1970"/>
        </w:trPr>
        <w:tc>
          <w:tcPr>
            <w:tcW w:w="1437" w:type="dxa"/>
          </w:tcPr>
          <w:p w14:paraId="42682649" w14:textId="2465D972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5A77263F" w14:textId="68E08459" w:rsidR="00F701E2" w:rsidRPr="00F25581" w:rsidRDefault="00B634DC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iCs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x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sz w:val="28"/>
                            <w:szCs w:val="28"/>
                          </w:rPr>
                          <m:t>-1</m:t>
                        </m:r>
                      </m:den>
                    </m:f>
                  </m:e>
                </m:nary>
              </m:oMath>
            </m:oMathPara>
          </w:p>
          <w:p w14:paraId="28031DC0" w14:textId="035F1E94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den>
              </m:f>
            </m:oMath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 ln(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8"/>
                  <w:szCs w:val="28"/>
                </w:rPr>
                <m:t>-1)+C</m:t>
              </m:r>
            </m:oMath>
          </w:p>
          <w:p w14:paraId="1A990C0B" w14:textId="73D728DD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 xml:space="preserve">b) </w:t>
            </w:r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>ln(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8"/>
                  <w:szCs w:val="28"/>
                </w:rPr>
                <m:t>-1)+C</m:t>
              </m:r>
            </m:oMath>
          </w:p>
          <w:p w14:paraId="7C6FCBCC" w14:textId="2EA0186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  <w:r w:rsidRPr="00F25581"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den>
              </m:f>
            </m:oMath>
            <w:r w:rsidRPr="00F25581">
              <w:rPr>
                <w:rFonts w:asciiTheme="majorBidi" w:hAnsiTheme="majorBidi" w:cstheme="majorBidi"/>
                <w:iCs/>
                <w:sz w:val="28"/>
                <w:szCs w:val="28"/>
              </w:rPr>
              <w:t xml:space="preserve"> ln(</w:t>
            </w:r>
            <m:oMath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8"/>
                  <w:szCs w:val="28"/>
                </w:rPr>
                <m:t>-1)+C</m:t>
              </m:r>
            </m:oMath>
          </w:p>
          <w:p w14:paraId="30918BC6" w14:textId="77777777" w:rsidR="00F701E2" w:rsidRPr="00F25581" w:rsidRDefault="00F701E2" w:rsidP="00743849">
            <w:pPr>
              <w:bidi w:val="0"/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</w:pPr>
          </w:p>
        </w:tc>
        <w:tc>
          <w:tcPr>
            <w:tcW w:w="892" w:type="dxa"/>
          </w:tcPr>
          <w:p w14:paraId="02C0BA1D" w14:textId="65100BCA" w:rsidR="00F701E2" w:rsidRPr="00F701E2" w:rsidRDefault="00F701E2" w:rsidP="00743849">
            <w:pPr>
              <w:bidi w:val="0"/>
              <w:rPr>
                <w:rFonts w:asciiTheme="majorBidi" w:hAnsiTheme="majorBidi" w:cstheme="majorBidi"/>
                <w:b/>
                <w:bCs/>
                <w:iCs/>
                <w:sz w:val="24"/>
                <w:szCs w:val="24"/>
              </w:rPr>
            </w:pPr>
            <w:r>
              <w:rPr>
                <w:noProof/>
              </w:rPr>
              <w:t>Q.20</w:t>
            </w:r>
          </w:p>
        </w:tc>
      </w:tr>
      <w:tr w:rsidR="00F701E2" w14:paraId="060DF347" w14:textId="36B09FAA" w:rsidTr="00200ED2">
        <w:trPr>
          <w:trHeight w:val="1970"/>
        </w:trPr>
        <w:tc>
          <w:tcPr>
            <w:tcW w:w="1437" w:type="dxa"/>
          </w:tcPr>
          <w:p w14:paraId="244672CF" w14:textId="5D488152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47D62ED1" w14:textId="2228A3E1" w:rsidR="00F701E2" w:rsidRPr="00F25581" w:rsidRDefault="00B634DC" w:rsidP="00743849">
            <w:pPr>
              <w:pStyle w:val="ListParagraph"/>
              <w:numPr>
                <w:ilvl w:val="0"/>
                <w:numId w:val="4"/>
              </w:numPr>
              <w:bidi w:val="0"/>
              <w:ind w:left="90"/>
              <w:rPr>
                <w:sz w:val="28"/>
                <w:szCs w:val="28"/>
              </w:rPr>
            </w:pP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30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30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x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</m:d>
                        </m:e>
                      </m:func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(3-5x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dx</m:t>
                  </m:r>
                </m:e>
              </m:nary>
            </m:oMath>
          </w:p>
          <w:p w14:paraId="7ECEDADE" w14:textId="505D4F45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1 /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e>
              </m:rad>
            </m:oMath>
          </w:p>
          <w:p w14:paraId="60AF79C5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-1</w:t>
            </w:r>
          </w:p>
          <w:p w14:paraId="46DF75F9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0</w:t>
            </w:r>
          </w:p>
          <w:p w14:paraId="05BDB185" w14:textId="51BF480A" w:rsidR="00F701E2" w:rsidRPr="00F25581" w:rsidRDefault="00B634DC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m:oMath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e>
              </m:rad>
            </m:oMath>
            <w:r w:rsidR="00F701E2" w:rsidRPr="00F25581">
              <w:rPr>
                <w:sz w:val="28"/>
                <w:szCs w:val="28"/>
              </w:rPr>
              <w:t xml:space="preserve"> / 2</w:t>
            </w:r>
          </w:p>
          <w:p w14:paraId="3DAF3841" w14:textId="77777777" w:rsidR="00F701E2" w:rsidRPr="00F25581" w:rsidRDefault="00F701E2" w:rsidP="00743849">
            <w:pPr>
              <w:bidi w:val="0"/>
              <w:rPr>
                <w:rFonts w:asciiTheme="majorBidi" w:hAnsiTheme="majorBidi" w:cstheme="majorBidi"/>
                <w:iCs/>
                <w:sz w:val="28"/>
                <w:szCs w:val="28"/>
              </w:rPr>
            </w:pPr>
          </w:p>
        </w:tc>
        <w:tc>
          <w:tcPr>
            <w:tcW w:w="892" w:type="dxa"/>
          </w:tcPr>
          <w:p w14:paraId="30E9FEEB" w14:textId="4B8D2B2E" w:rsidR="00F701E2" w:rsidRPr="00F701E2" w:rsidRDefault="00F701E2" w:rsidP="00F701E2">
            <w:pPr>
              <w:bidi w:val="0"/>
              <w:rPr>
                <w:rFonts w:ascii="Calibri" w:eastAsia="Calibri" w:hAnsi="Calibri" w:cs="Arial"/>
                <w:sz w:val="36"/>
                <w:szCs w:val="36"/>
              </w:rPr>
            </w:pPr>
            <w:r>
              <w:rPr>
                <w:noProof/>
              </w:rPr>
              <w:t>Q.21</w:t>
            </w:r>
          </w:p>
        </w:tc>
      </w:tr>
      <w:tr w:rsidR="00F701E2" w14:paraId="4540CE43" w14:textId="696D3BA5" w:rsidTr="00200ED2">
        <w:trPr>
          <w:trHeight w:val="1970"/>
        </w:trPr>
        <w:tc>
          <w:tcPr>
            <w:tcW w:w="1437" w:type="dxa"/>
          </w:tcPr>
          <w:p w14:paraId="5F0E4644" w14:textId="4A3E821C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>Ans : a</w:t>
            </w:r>
          </w:p>
        </w:tc>
        <w:tc>
          <w:tcPr>
            <w:tcW w:w="8461" w:type="dxa"/>
          </w:tcPr>
          <w:p w14:paraId="45C9FD86" w14:textId="1EEF4D04" w:rsidR="00F701E2" w:rsidRPr="00F25581" w:rsidRDefault="00B634DC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sz w:val="28"/>
                <w:szCs w:val="28"/>
              </w:rPr>
            </w:pP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-10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0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eastAsiaTheme="minorHAnsi" w:hAnsi="Cambria Math" w:cstheme="minorBid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5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 xml:space="preserve"> dx</m:t>
              </m:r>
            </m:oMath>
          </w:p>
          <w:p w14:paraId="710FD977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0</w:t>
            </w:r>
          </w:p>
          <w:p w14:paraId="081697A1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-1</w:t>
            </w:r>
          </w:p>
          <w:p w14:paraId="65C3B674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1</w:t>
            </w:r>
          </w:p>
          <w:p w14:paraId="203B7E79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20/6</w:t>
            </w:r>
          </w:p>
          <w:p w14:paraId="41AA81C2" w14:textId="77777777" w:rsidR="00F701E2" w:rsidRPr="00F25581" w:rsidRDefault="00F701E2" w:rsidP="00743849">
            <w:pPr>
              <w:pStyle w:val="ListParagraph"/>
              <w:numPr>
                <w:ilvl w:val="0"/>
                <w:numId w:val="4"/>
              </w:numPr>
              <w:bidi w:val="0"/>
              <w:ind w:left="90"/>
              <w:rPr>
                <w:rFonts w:ascii="Calibri" w:eastAsia="Calibri" w:hAnsi="Calibri" w:cs="Arial"/>
                <w:sz w:val="28"/>
                <w:szCs w:val="28"/>
              </w:rPr>
            </w:pPr>
          </w:p>
        </w:tc>
        <w:tc>
          <w:tcPr>
            <w:tcW w:w="892" w:type="dxa"/>
          </w:tcPr>
          <w:p w14:paraId="1E961B82" w14:textId="62302B73" w:rsidR="00F701E2" w:rsidRPr="00F701E2" w:rsidRDefault="00F701E2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rFonts w:ascii="Calibri" w:eastAsia="Calibri" w:hAnsi="Calibri" w:cs="Arial"/>
                <w:sz w:val="36"/>
                <w:szCs w:val="36"/>
              </w:rPr>
            </w:pPr>
            <w:r>
              <w:rPr>
                <w:noProof/>
              </w:rPr>
              <w:t>Q.22</w:t>
            </w:r>
          </w:p>
        </w:tc>
      </w:tr>
      <w:tr w:rsidR="00F701E2" w14:paraId="4810AD2B" w14:textId="7FAA19A6" w:rsidTr="00200ED2">
        <w:trPr>
          <w:trHeight w:val="1970"/>
        </w:trPr>
        <w:tc>
          <w:tcPr>
            <w:tcW w:w="1437" w:type="dxa"/>
          </w:tcPr>
          <w:p w14:paraId="15C260EA" w14:textId="4FC49F28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305EAFF6" w14:textId="64D9CDC8" w:rsidR="00F701E2" w:rsidRPr="00F25581" w:rsidRDefault="00B634DC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t-1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e>
              </m:nary>
            </m:oMath>
          </w:p>
          <w:p w14:paraId="3B91335B" w14:textId="053CE69C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1/4 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3t-1)</m:t>
                  </m:r>
                </m:e>
                <m:sup>
                  <m:r>
                    <w:rPr>
                      <w:rFonts w:ascii="Cambria Math" w:eastAsiaTheme="minorHAnsi" w:hAnsi="Cambria Math" w:cstheme="minorBidi"/>
                      <w:sz w:val="28"/>
                      <w:szCs w:val="28"/>
                    </w:rPr>
                    <m:t>4</m:t>
                  </m:r>
                </m:sup>
              </m:sSup>
            </m:oMath>
            <w:r w:rsidRPr="00F25581">
              <w:rPr>
                <w:sz w:val="28"/>
                <w:szCs w:val="28"/>
              </w:rPr>
              <w:t xml:space="preserve"> + C</w:t>
            </w:r>
          </w:p>
          <w:p w14:paraId="4C6BEC5F" w14:textId="37EEBC3F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1/12 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3t-4)</m:t>
                  </m:r>
                </m:e>
                <m:sup>
                  <m:r>
                    <w:rPr>
                      <w:rFonts w:ascii="Cambria Math" w:eastAsiaTheme="minorHAnsi" w:hAnsi="Cambria Math" w:cstheme="minorBidi"/>
                      <w:sz w:val="28"/>
                      <w:szCs w:val="28"/>
                    </w:rPr>
                    <m:t>4</m:t>
                  </m:r>
                </m:sup>
              </m:sSup>
            </m:oMath>
            <w:r w:rsidRPr="00F25581">
              <w:rPr>
                <w:sz w:val="28"/>
                <w:szCs w:val="28"/>
              </w:rPr>
              <w:t xml:space="preserve"> + C </w:t>
            </w:r>
          </w:p>
          <w:p w14:paraId="6357C8D5" w14:textId="0BBFCD1C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1/4 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3t-1)</m:t>
                  </m:r>
                </m:e>
                <m:sup>
                  <m:r>
                    <w:rPr>
                      <w:rFonts w:ascii="Cambria Math" w:eastAsiaTheme="minorHAnsi" w:hAnsi="Cambria Math" w:cstheme="minorBidi"/>
                      <w:sz w:val="28"/>
                      <w:szCs w:val="28"/>
                    </w:rPr>
                    <m:t>3</m:t>
                  </m:r>
                </m:sup>
              </m:sSup>
            </m:oMath>
            <w:r w:rsidRPr="00F25581">
              <w:rPr>
                <w:sz w:val="28"/>
                <w:szCs w:val="28"/>
              </w:rPr>
              <w:t xml:space="preserve"> + C</w:t>
            </w:r>
          </w:p>
          <w:p w14:paraId="39C088CB" w14:textId="5A42A1EE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1/12 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3t-1)</m:t>
                  </m:r>
                </m:e>
                <m:sup>
                  <m:r>
                    <w:rPr>
                      <w:rFonts w:ascii="Cambria Math" w:eastAsiaTheme="minorHAnsi" w:hAnsi="Cambria Math" w:cstheme="minorBidi"/>
                      <w:sz w:val="28"/>
                      <w:szCs w:val="28"/>
                    </w:rPr>
                    <m:t>4</m:t>
                  </m:r>
                </m:sup>
              </m:sSup>
            </m:oMath>
            <w:r w:rsidRPr="00F25581">
              <w:rPr>
                <w:sz w:val="28"/>
                <w:szCs w:val="28"/>
              </w:rPr>
              <w:t xml:space="preserve"> + C</w:t>
            </w:r>
          </w:p>
          <w:p w14:paraId="5D0C9DDA" w14:textId="77777777" w:rsidR="00F701E2" w:rsidRPr="00F25581" w:rsidRDefault="00F701E2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rFonts w:ascii="Calibri" w:eastAsia="Calibri" w:hAnsi="Calibri" w:cs="Arial"/>
                <w:sz w:val="28"/>
                <w:szCs w:val="28"/>
              </w:rPr>
            </w:pPr>
          </w:p>
        </w:tc>
        <w:tc>
          <w:tcPr>
            <w:tcW w:w="892" w:type="dxa"/>
          </w:tcPr>
          <w:p w14:paraId="3BA6E3D3" w14:textId="777D8DB3" w:rsidR="00F701E2" w:rsidRPr="00F701E2" w:rsidRDefault="00F701E2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sz w:val="32"/>
                <w:szCs w:val="32"/>
              </w:rPr>
            </w:pPr>
            <w:r>
              <w:rPr>
                <w:noProof/>
              </w:rPr>
              <w:t>Q.23</w:t>
            </w:r>
          </w:p>
        </w:tc>
      </w:tr>
      <w:tr w:rsidR="00F701E2" w14:paraId="033D525B" w14:textId="0C7EEC7F" w:rsidTr="00200ED2">
        <w:trPr>
          <w:trHeight w:val="1970"/>
        </w:trPr>
        <w:tc>
          <w:tcPr>
            <w:tcW w:w="1437" w:type="dxa"/>
          </w:tcPr>
          <w:p w14:paraId="729FD9A7" w14:textId="6D016AEF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5E47B6AF" w14:textId="4371510F" w:rsidR="00F701E2" w:rsidRPr="00F25581" w:rsidRDefault="00B634DC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sz w:val="28"/>
                <w:szCs w:val="28"/>
              </w:rPr>
            </w:pP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den>
                  </m:f>
                </m:sub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4x</m:t>
                              </m:r>
                            </m:e>
                          </m:d>
                        </m:e>
                      </m:func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8</m:t>
                      </m:r>
                    </m:den>
                  </m:f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 xml:space="preserve"> dx</m:t>
              </m:r>
            </m:oMath>
          </w:p>
          <w:p w14:paraId="003840ED" w14:textId="77777777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0</w:t>
            </w:r>
          </w:p>
          <w:p w14:paraId="091F866A" w14:textId="276191A5" w:rsidR="00F701E2" w:rsidRPr="00F25581" w:rsidRDefault="00B634DC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16</m:t>
                  </m:r>
                </m:den>
              </m:f>
            </m:oMath>
          </w:p>
          <w:p w14:paraId="19743A79" w14:textId="6C3525B4" w:rsidR="00F701E2" w:rsidRPr="00F25581" w:rsidRDefault="00B634DC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16</m:t>
                  </m:r>
                </m:den>
              </m:f>
            </m:oMath>
          </w:p>
          <w:p w14:paraId="1AF3EB06" w14:textId="35E07944" w:rsidR="00F701E2" w:rsidRPr="00F25581" w:rsidRDefault="00B634DC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2</m:t>
                  </m:r>
                </m:den>
              </m:f>
            </m:oMath>
          </w:p>
          <w:p w14:paraId="796DC577" w14:textId="77777777" w:rsidR="00F701E2" w:rsidRPr="00F25581" w:rsidRDefault="00F701E2" w:rsidP="00743849">
            <w:pPr>
              <w:pStyle w:val="NormalWeb"/>
              <w:numPr>
                <w:ilvl w:val="0"/>
                <w:numId w:val="4"/>
              </w:numPr>
              <w:ind w:left="0"/>
              <w:rPr>
                <w:rFonts w:ascii="Calibri" w:eastAsia="Calibri" w:hAnsi="Calibri" w:cs="Arial"/>
                <w:sz w:val="28"/>
                <w:szCs w:val="28"/>
              </w:rPr>
            </w:pPr>
          </w:p>
        </w:tc>
        <w:tc>
          <w:tcPr>
            <w:tcW w:w="892" w:type="dxa"/>
          </w:tcPr>
          <w:p w14:paraId="7C438B9D" w14:textId="5AC36F84" w:rsidR="00F701E2" w:rsidRPr="00F701E2" w:rsidRDefault="00F701E2" w:rsidP="00F701E2">
            <w:pPr>
              <w:pStyle w:val="NormalWeb"/>
              <w:rPr>
                <w:rFonts w:ascii="Calibri" w:eastAsia="Calibri" w:hAnsi="Calibri" w:cs="Arial"/>
                <w:sz w:val="36"/>
                <w:szCs w:val="36"/>
              </w:rPr>
            </w:pPr>
            <w:r>
              <w:rPr>
                <w:noProof/>
              </w:rPr>
              <w:t>Q.24</w:t>
            </w:r>
          </w:p>
        </w:tc>
      </w:tr>
      <w:tr w:rsidR="00F701E2" w14:paraId="282A951D" w14:textId="4650112D" w:rsidTr="00200ED2">
        <w:trPr>
          <w:trHeight w:val="1970"/>
        </w:trPr>
        <w:tc>
          <w:tcPr>
            <w:tcW w:w="1437" w:type="dxa"/>
          </w:tcPr>
          <w:p w14:paraId="60BC1D95" w14:textId="45F54FAF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738A99C6" w14:textId="63B22AD5" w:rsidR="00F701E2" w:rsidRPr="00F25581" w:rsidRDefault="00B634DC" w:rsidP="00200ED2">
            <w:pPr>
              <w:pStyle w:val="NormalWeb"/>
              <w:rPr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eastAsiaTheme="minorHAnsi" w:hAnsi="Cambria Math" w:cstheme="minorBidi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l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3x</m:t>
                                </m:r>
                              </m:e>
                            </m:d>
                          </m:e>
                        </m:func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e>
                </m:nary>
              </m:oMath>
            </m:oMathPara>
          </w:p>
          <w:p w14:paraId="273A257C" w14:textId="4789C5F5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(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oMath>
            <w:r w:rsidRPr="00F25581">
              <w:rPr>
                <w:sz w:val="28"/>
                <w:szCs w:val="28"/>
              </w:rPr>
              <w:t>/9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(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n⁡</m:t>
              </m:r>
              <m:r>
                <w:rPr>
                  <w:rFonts w:ascii="Cambria Math" w:hAnsi="Cambria Math"/>
                  <w:sz w:val="28"/>
                  <w:szCs w:val="28"/>
                </w:rPr>
                <m:t>(3x)-1</m:t>
              </m:r>
            </m:oMath>
            <w:r w:rsidRPr="00F25581">
              <w:rPr>
                <w:sz w:val="28"/>
                <w:szCs w:val="28"/>
              </w:rPr>
              <w:t>) + C</w:t>
            </w:r>
          </w:p>
          <w:p w14:paraId="7CBCD6E4" w14:textId="1654BC1E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(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oMath>
            <w:r w:rsidRPr="00F25581">
              <w:rPr>
                <w:sz w:val="28"/>
                <w:szCs w:val="28"/>
              </w:rPr>
              <w:t>/9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(3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n⁡</m:t>
              </m:r>
              <m:r>
                <w:rPr>
                  <w:rFonts w:ascii="Cambria Math" w:hAnsi="Cambria Math"/>
                  <w:sz w:val="28"/>
                  <w:szCs w:val="28"/>
                </w:rPr>
                <m:t>(3x)-1</m:t>
              </m:r>
            </m:oMath>
            <w:r w:rsidRPr="00F25581">
              <w:rPr>
                <w:sz w:val="28"/>
                <w:szCs w:val="28"/>
              </w:rPr>
              <w:t>) + C</w:t>
            </w:r>
          </w:p>
          <w:p w14:paraId="738CE8A7" w14:textId="78F47FD2" w:rsidR="00F701E2" w:rsidRPr="00F25581" w:rsidRDefault="00F701E2" w:rsidP="00743849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(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oMath>
            <w:r w:rsidRPr="00F25581">
              <w:rPr>
                <w:sz w:val="28"/>
                <w:szCs w:val="28"/>
              </w:rPr>
              <w:t>/9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ln</m:t>
                  </m: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x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oMath>
            <w:r w:rsidRPr="00F25581">
              <w:rPr>
                <w:sz w:val="28"/>
                <w:szCs w:val="28"/>
              </w:rPr>
              <w:t>) + C</w:t>
            </w:r>
          </w:p>
          <w:p w14:paraId="2BC7B9AB" w14:textId="3DA237E2" w:rsidR="00F701E2" w:rsidRPr="00F25581" w:rsidRDefault="00F701E2" w:rsidP="00200ED2">
            <w:pPr>
              <w:pStyle w:val="NormalWeb"/>
              <w:numPr>
                <w:ilvl w:val="1"/>
                <w:numId w:val="4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(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oMath>
            <w:r w:rsidRPr="00F25581">
              <w:rPr>
                <w:sz w:val="28"/>
                <w:szCs w:val="28"/>
              </w:rPr>
              <w:t>/9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3 ln</m:t>
                  </m: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x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oMath>
            <w:r w:rsidRPr="00F25581">
              <w:rPr>
                <w:sz w:val="28"/>
                <w:szCs w:val="28"/>
              </w:rPr>
              <w:t>) + C</w:t>
            </w:r>
          </w:p>
        </w:tc>
        <w:tc>
          <w:tcPr>
            <w:tcW w:w="892" w:type="dxa"/>
          </w:tcPr>
          <w:p w14:paraId="08AFD107" w14:textId="1DF70EB4" w:rsidR="00F701E2" w:rsidRPr="00F701E2" w:rsidRDefault="00F701E2" w:rsidP="00F701E2">
            <w:pPr>
              <w:pStyle w:val="NormalWeb"/>
              <w:rPr>
                <w:rFonts w:ascii="Calibri" w:eastAsia="Calibri" w:hAnsi="Calibri" w:cs="Arial"/>
              </w:rPr>
            </w:pPr>
            <w:r>
              <w:rPr>
                <w:noProof/>
              </w:rPr>
              <w:t>Q.25</w:t>
            </w:r>
          </w:p>
        </w:tc>
      </w:tr>
      <w:tr w:rsidR="00F701E2" w:rsidRPr="006753F1" w14:paraId="03E46D2F" w14:textId="5BF2BFAD" w:rsidTr="00200ED2">
        <w:trPr>
          <w:trHeight w:val="1970"/>
        </w:trPr>
        <w:tc>
          <w:tcPr>
            <w:tcW w:w="1437" w:type="dxa"/>
          </w:tcPr>
          <w:p w14:paraId="78E14F6E" w14:textId="42858653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4569AFC5" w14:textId="514A8439" w:rsidR="00F701E2" w:rsidRPr="00F25581" w:rsidRDefault="00B634DC" w:rsidP="00200ED2">
            <w:pPr>
              <w:pStyle w:val="NormalWeb"/>
              <w:rPr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s⁡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(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rad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)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e>
                </m:nary>
              </m:oMath>
            </m:oMathPara>
          </w:p>
          <w:p w14:paraId="0288F75B" w14:textId="54909711" w:rsidR="00F701E2" w:rsidRPr="00F25581" w:rsidRDefault="00B634DC" w:rsidP="000A6496">
            <w:pPr>
              <w:pStyle w:val="NormalWeb"/>
              <w:numPr>
                <w:ilvl w:val="0"/>
                <w:numId w:val="7"/>
              </w:numPr>
              <w:rPr>
                <w:sz w:val="28"/>
                <w:szCs w:val="28"/>
              </w:rPr>
            </w:pPr>
            <m:oMath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F701E2" w:rsidRPr="00F25581">
              <w:rPr>
                <w:sz w:val="28"/>
                <w:szCs w:val="28"/>
              </w:rPr>
              <w:t>+ C</w:t>
            </w:r>
          </w:p>
          <w:p w14:paraId="5B8608EB" w14:textId="31E64BA8" w:rsidR="00F701E2" w:rsidRPr="00F25581" w:rsidRDefault="00F25581" w:rsidP="000A6496">
            <w:pPr>
              <w:pStyle w:val="NormalWeb"/>
              <w:numPr>
                <w:ilvl w:val="0"/>
                <w:numId w:val="7"/>
              </w:numPr>
              <w:rPr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F701E2" w:rsidRPr="00F25581">
              <w:rPr>
                <w:sz w:val="28"/>
                <w:szCs w:val="28"/>
              </w:rPr>
              <w:t>+ C</w:t>
            </w:r>
          </w:p>
          <w:p w14:paraId="4010F551" w14:textId="77F21EBF" w:rsidR="00F701E2" w:rsidRPr="00F25581" w:rsidRDefault="00F701E2" w:rsidP="000A6496">
            <w:pPr>
              <w:pStyle w:val="NormalWeb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(1/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Pr="00F25581">
              <w:rPr>
                <w:sz w:val="28"/>
                <w:szCs w:val="28"/>
              </w:rPr>
              <w:t>) + C</w:t>
            </w:r>
          </w:p>
          <w:p w14:paraId="76B11E4D" w14:textId="7DCD5732" w:rsidR="00F701E2" w:rsidRPr="00F25581" w:rsidRDefault="00F701E2" w:rsidP="000A6496">
            <w:pPr>
              <w:pStyle w:val="NormalWeb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(2 /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Pr="00F25581">
              <w:rPr>
                <w:sz w:val="28"/>
                <w:szCs w:val="28"/>
              </w:rPr>
              <w:t>+ C</w:t>
            </w:r>
          </w:p>
        </w:tc>
        <w:tc>
          <w:tcPr>
            <w:tcW w:w="892" w:type="dxa"/>
          </w:tcPr>
          <w:p w14:paraId="0AB02A4A" w14:textId="5D4F79EF" w:rsidR="00F701E2" w:rsidRPr="00F701E2" w:rsidRDefault="00F701E2" w:rsidP="00F701E2">
            <w:pPr>
              <w:pStyle w:val="NormalWeb"/>
              <w:rPr>
                <w:rFonts w:ascii="Calibri" w:eastAsia="Calibri" w:hAnsi="Calibri" w:cs="Arial"/>
              </w:rPr>
            </w:pPr>
            <w:r>
              <w:rPr>
                <w:noProof/>
              </w:rPr>
              <w:t>Q.26</w:t>
            </w:r>
          </w:p>
        </w:tc>
      </w:tr>
      <w:tr w:rsidR="00F701E2" w:rsidRPr="006753F1" w14:paraId="73570405" w14:textId="23531594" w:rsidTr="00200ED2">
        <w:trPr>
          <w:trHeight w:val="1970"/>
        </w:trPr>
        <w:tc>
          <w:tcPr>
            <w:tcW w:w="1437" w:type="dxa"/>
          </w:tcPr>
          <w:p w14:paraId="616BF574" w14:textId="133915BB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3DA225CB" w14:textId="17594D7F" w:rsidR="00F701E2" w:rsidRPr="00F25581" w:rsidRDefault="00B634DC" w:rsidP="00F701E2">
            <w:pPr>
              <w:pStyle w:val="NormalWeb"/>
              <w:rPr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18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3x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dx</m:t>
                  </m:r>
                </m:e>
              </m:nary>
            </m:oMath>
            <w:r w:rsidR="00F701E2" w:rsidRPr="00F25581">
              <w:rPr>
                <w:sz w:val="28"/>
                <w:szCs w:val="28"/>
              </w:rPr>
              <w:t xml:space="preserve"> </w:t>
            </w:r>
          </w:p>
          <w:p w14:paraId="1090B517" w14:textId="715B36E1" w:rsidR="00F701E2" w:rsidRPr="00F25581" w:rsidRDefault="00B634DC" w:rsidP="000A6496">
            <w:pPr>
              <w:pStyle w:val="NormalWeb"/>
              <w:numPr>
                <w:ilvl w:val="0"/>
                <w:numId w:val="8"/>
              </w:numPr>
              <w:rPr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6 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</w:p>
          <w:p w14:paraId="1A7FECC1" w14:textId="3E550498" w:rsidR="00F701E2" w:rsidRPr="00F25581" w:rsidRDefault="00B634DC" w:rsidP="000A6496">
            <w:pPr>
              <w:pStyle w:val="NormalWeb"/>
              <w:numPr>
                <w:ilvl w:val="0"/>
                <w:numId w:val="8"/>
              </w:numPr>
              <w:rPr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6 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x</m:t>
                  </m:r>
                </m:sup>
              </m:sSup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</w:p>
          <w:p w14:paraId="38AA60D6" w14:textId="7549B8B6" w:rsidR="00F701E2" w:rsidRPr="00F25581" w:rsidRDefault="00B634DC" w:rsidP="000A6496">
            <w:pPr>
              <w:pStyle w:val="NormalWeb"/>
              <w:numPr>
                <w:ilvl w:val="0"/>
                <w:numId w:val="8"/>
              </w:numPr>
              <w:rPr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6 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</w:p>
          <w:p w14:paraId="7B51B879" w14:textId="7EFFED53" w:rsidR="00F701E2" w:rsidRPr="00F25581" w:rsidRDefault="00F25581" w:rsidP="000A6496">
            <w:pPr>
              <w:pStyle w:val="NormalWeb"/>
              <w:numPr>
                <w:ilvl w:val="0"/>
                <w:numId w:val="8"/>
              </w:numPr>
              <w:rPr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-54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</w:p>
          <w:p w14:paraId="05B45CC1" w14:textId="42C2DF4C" w:rsidR="00F701E2" w:rsidRPr="00F25581" w:rsidRDefault="00F701E2" w:rsidP="00F701E2">
            <w:pPr>
              <w:pStyle w:val="NormalWeb"/>
              <w:rPr>
                <w:rFonts w:ascii="Calibri" w:eastAsia="Calibri" w:hAnsi="Calibri" w:cs="Arial"/>
                <w:sz w:val="28"/>
                <w:szCs w:val="28"/>
              </w:rPr>
            </w:pPr>
          </w:p>
        </w:tc>
        <w:tc>
          <w:tcPr>
            <w:tcW w:w="892" w:type="dxa"/>
          </w:tcPr>
          <w:p w14:paraId="456F8730" w14:textId="79B9ABB0" w:rsidR="00F701E2" w:rsidRPr="00F701E2" w:rsidRDefault="00F701E2" w:rsidP="00F701E2">
            <w:pPr>
              <w:pStyle w:val="NormalWeb"/>
              <w:rPr>
                <w:sz w:val="36"/>
                <w:szCs w:val="36"/>
              </w:rPr>
            </w:pPr>
            <w:r>
              <w:rPr>
                <w:noProof/>
              </w:rPr>
              <w:t>Q.27</w:t>
            </w:r>
          </w:p>
        </w:tc>
      </w:tr>
      <w:tr w:rsidR="00F701E2" w:rsidRPr="006753F1" w14:paraId="02B4A854" w14:textId="62A20DA8" w:rsidTr="00200ED2">
        <w:trPr>
          <w:trHeight w:val="1970"/>
        </w:trPr>
        <w:tc>
          <w:tcPr>
            <w:tcW w:w="1437" w:type="dxa"/>
          </w:tcPr>
          <w:p w14:paraId="373D6575" w14:textId="3AE32C08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>Ans : c</w:t>
            </w:r>
          </w:p>
        </w:tc>
        <w:tc>
          <w:tcPr>
            <w:tcW w:w="8461" w:type="dxa"/>
          </w:tcPr>
          <w:p w14:paraId="496A00FC" w14:textId="6078B44C" w:rsidR="00F701E2" w:rsidRPr="00F25581" w:rsidRDefault="00B634DC" w:rsidP="00F25581">
            <w:pPr>
              <w:pStyle w:val="NormalWeb"/>
              <w:rPr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1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7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28"/>
                      <w:szCs w:val="28"/>
                    </w:rPr>
                    <m:t>dx</m:t>
                  </m:r>
                </m:e>
              </m:nary>
            </m:oMath>
            <w:r w:rsidR="00F701E2" w:rsidRPr="00F25581">
              <w:rPr>
                <w:sz w:val="28"/>
                <w:szCs w:val="28"/>
              </w:rPr>
              <w:t xml:space="preserve"> </w:t>
            </w:r>
            <w:r w:rsidR="00200ED2" w:rsidRPr="00F25581">
              <w:rPr>
                <w:sz w:val="28"/>
                <w:szCs w:val="28"/>
              </w:rPr>
              <w:br/>
            </w:r>
            <w:r w:rsidR="000A6496" w:rsidRPr="00F25581">
              <w:rPr>
                <w:sz w:val="28"/>
                <w:szCs w:val="28"/>
              </w:rPr>
              <w:t xml:space="preserve">a. </w:t>
            </w:r>
            <w:r w:rsidR="00F701E2" w:rsidRPr="00F25581">
              <w:rPr>
                <w:sz w:val="28"/>
                <w:szCs w:val="28"/>
              </w:rPr>
              <w:t>3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+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7x</m:t>
                          </m:r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7</m:t>
                  </m:r>
                </m:den>
              </m:f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  <w:r w:rsidR="00200ED2" w:rsidRPr="00F25581">
              <w:rPr>
                <w:sz w:val="28"/>
                <w:szCs w:val="28"/>
              </w:rPr>
              <w:br/>
            </w:r>
            <w:r w:rsidR="000A6496" w:rsidRPr="00F25581">
              <w:rPr>
                <w:sz w:val="28"/>
                <w:szCs w:val="28"/>
              </w:rPr>
              <w:t xml:space="preserve">b.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7x</m:t>
                      </m:r>
                    </m:e>
                  </m:d>
                </m:e>
              </m:func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  <w:r w:rsidR="00200ED2" w:rsidRPr="00F25581">
              <w:rPr>
                <w:sz w:val="28"/>
                <w:szCs w:val="28"/>
              </w:rPr>
              <w:br/>
            </w:r>
            <w:r w:rsidR="000A6496" w:rsidRPr="00F25581">
              <w:rPr>
                <w:sz w:val="28"/>
                <w:szCs w:val="28"/>
              </w:rPr>
              <w:t xml:space="preserve">c. </w:t>
            </w:r>
            <w:r w:rsidR="00F701E2" w:rsidRPr="00F25581">
              <w:rPr>
                <w:sz w:val="28"/>
                <w:szCs w:val="28"/>
              </w:rPr>
              <w:t>3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-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7x</m:t>
                          </m:r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7</m:t>
                  </m:r>
                </m:den>
              </m:f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  <w:r w:rsidR="00200ED2" w:rsidRPr="00F25581">
              <w:rPr>
                <w:sz w:val="28"/>
                <w:szCs w:val="28"/>
              </w:rPr>
              <w:br/>
            </w:r>
            <w:r w:rsidR="000A6496" w:rsidRPr="00F25581">
              <w:rPr>
                <w:sz w:val="28"/>
                <w:szCs w:val="28"/>
              </w:rPr>
              <w:t xml:space="preserve">d. </w:t>
            </w:r>
            <w:r w:rsidR="00F701E2" w:rsidRPr="00F25581">
              <w:rPr>
                <w:sz w:val="28"/>
                <w:szCs w:val="28"/>
              </w:rPr>
              <w:t>3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- 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7x</m:t>
                      </m:r>
                    </m:e>
                  </m:d>
                </m:e>
              </m:func>
            </m:oMath>
            <w:r w:rsidR="00F701E2" w:rsidRPr="00F25581">
              <w:rPr>
                <w:sz w:val="28"/>
                <w:szCs w:val="28"/>
              </w:rPr>
              <w:t xml:space="preserve"> + C</w:t>
            </w:r>
          </w:p>
        </w:tc>
        <w:tc>
          <w:tcPr>
            <w:tcW w:w="892" w:type="dxa"/>
          </w:tcPr>
          <w:p w14:paraId="7DF2E255" w14:textId="6EB628E6" w:rsidR="00F701E2" w:rsidRPr="00F701E2" w:rsidRDefault="00F701E2" w:rsidP="00F701E2">
            <w:pPr>
              <w:pStyle w:val="NormalWeb"/>
              <w:rPr>
                <w:rFonts w:ascii="Calibri" w:eastAsia="Calibri" w:hAnsi="Calibri" w:cs="Arial"/>
                <w:sz w:val="28"/>
                <w:szCs w:val="28"/>
              </w:rPr>
            </w:pPr>
            <w:r>
              <w:rPr>
                <w:noProof/>
              </w:rPr>
              <w:t>Q.28</w:t>
            </w:r>
          </w:p>
        </w:tc>
      </w:tr>
      <w:tr w:rsidR="00F701E2" w:rsidRPr="006753F1" w14:paraId="62EF8BFE" w14:textId="69E1E431" w:rsidTr="00200ED2">
        <w:trPr>
          <w:trHeight w:val="1970"/>
        </w:trPr>
        <w:tc>
          <w:tcPr>
            <w:tcW w:w="1437" w:type="dxa"/>
          </w:tcPr>
          <w:p w14:paraId="6527D3D5" w14:textId="14963DD6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b</w:t>
            </w:r>
          </w:p>
        </w:tc>
        <w:tc>
          <w:tcPr>
            <w:tcW w:w="8461" w:type="dxa"/>
          </w:tcPr>
          <w:p w14:paraId="2E1633DA" w14:textId="77777777" w:rsidR="00F701E2" w:rsidRPr="00F25581" w:rsidRDefault="00B634DC" w:rsidP="00F701E2">
            <w:pPr>
              <w:pStyle w:val="NormalWeb"/>
              <w:rPr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15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5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sz w:val="28"/>
                      <w:szCs w:val="28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9x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dx</m:t>
                  </m:r>
                </m:e>
              </m:nary>
            </m:oMath>
            <w:r w:rsidR="00F701E2" w:rsidRPr="00F25581">
              <w:rPr>
                <w:sz w:val="28"/>
                <w:szCs w:val="28"/>
              </w:rPr>
              <w:t xml:space="preserve"> </w:t>
            </w:r>
          </w:p>
          <w:p w14:paraId="24D0049E" w14:textId="77777777" w:rsidR="00F701E2" w:rsidRPr="00F25581" w:rsidRDefault="00F701E2" w:rsidP="000A6496">
            <w:pPr>
              <w:pStyle w:val="NormalWeb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3cos(5x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9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sz w:val="28"/>
                <w:szCs w:val="28"/>
              </w:rPr>
              <w:t xml:space="preserve"> + C</w:t>
            </w:r>
          </w:p>
          <w:p w14:paraId="5B4DF3BE" w14:textId="77777777" w:rsidR="00F701E2" w:rsidRPr="00F25581" w:rsidRDefault="00F701E2" w:rsidP="000A6496">
            <w:pPr>
              <w:pStyle w:val="NormalWeb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-3cos(5x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9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sz w:val="28"/>
                <w:szCs w:val="28"/>
              </w:rPr>
              <w:t xml:space="preserve"> + C</w:t>
            </w:r>
          </w:p>
          <w:p w14:paraId="588CB1C3" w14:textId="77777777" w:rsidR="00F701E2" w:rsidRPr="00F25581" w:rsidRDefault="00F701E2" w:rsidP="000A6496">
            <w:pPr>
              <w:pStyle w:val="NormalWeb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-75cos(5x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-27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9x</m:t>
                  </m:r>
                </m:sup>
              </m:sSup>
            </m:oMath>
            <w:r w:rsidRPr="00F25581">
              <w:rPr>
                <w:sz w:val="28"/>
                <w:szCs w:val="28"/>
              </w:rPr>
              <w:t xml:space="preserve"> + C</w:t>
            </w:r>
          </w:p>
          <w:p w14:paraId="43F6823F" w14:textId="5DE3D97F" w:rsidR="00F701E2" w:rsidRPr="00F25581" w:rsidRDefault="00F701E2" w:rsidP="000A6496">
            <w:pPr>
              <w:pStyle w:val="NormalWeb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-3cos(5x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9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</m:oMath>
            <w:r w:rsidRPr="00F25581">
              <w:rPr>
                <w:sz w:val="28"/>
                <w:szCs w:val="28"/>
              </w:rPr>
              <w:t xml:space="preserve"> + C</w:t>
            </w:r>
          </w:p>
        </w:tc>
        <w:tc>
          <w:tcPr>
            <w:tcW w:w="892" w:type="dxa"/>
          </w:tcPr>
          <w:p w14:paraId="19FC1BD2" w14:textId="73B8B94D" w:rsidR="00F701E2" w:rsidRPr="00F701E2" w:rsidRDefault="00F701E2" w:rsidP="00F701E2">
            <w:pPr>
              <w:pStyle w:val="NormalWeb"/>
              <w:rPr>
                <w:rFonts w:ascii="Calibri" w:eastAsia="Calibri" w:hAnsi="Calibri" w:cs="Arial"/>
              </w:rPr>
            </w:pPr>
            <w:r>
              <w:rPr>
                <w:noProof/>
              </w:rPr>
              <w:t>Q.29</w:t>
            </w:r>
          </w:p>
        </w:tc>
      </w:tr>
      <w:tr w:rsidR="00F701E2" w:rsidRPr="006753F1" w14:paraId="27849DA7" w14:textId="77C40FF7" w:rsidTr="00200ED2">
        <w:trPr>
          <w:trHeight w:val="1970"/>
        </w:trPr>
        <w:tc>
          <w:tcPr>
            <w:tcW w:w="1437" w:type="dxa"/>
          </w:tcPr>
          <w:p w14:paraId="0EF33142" w14:textId="71B008C5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03014D07" w14:textId="3B83E668" w:rsidR="00F701E2" w:rsidRPr="00F25581" w:rsidRDefault="00F701E2" w:rsidP="00F701E2">
            <w:pPr>
              <w:pStyle w:val="NormalWeb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Determine the area bounded by: The x-axis,</w:t>
            </w:r>
            <w:r w:rsidR="000A6496" w:rsidRPr="00F25581">
              <w:rPr>
                <w:sz w:val="28"/>
                <w:szCs w:val="28"/>
              </w:rPr>
              <w:t xml:space="preserve"> </w:t>
            </w:r>
            <w:r w:rsidRPr="00F25581">
              <w:rPr>
                <w:sz w:val="28"/>
                <w:szCs w:val="28"/>
              </w:rPr>
              <w:t xml:space="preserve">the curve y = 2 </w:t>
            </w:r>
            <m:oMath>
              <m:sSup>
                <m:sSupPr>
                  <m:ctrlPr>
                    <w:rPr>
                      <w:rFonts w:ascii="Cambria Math" w:eastAsiaTheme="minorHAnsi" w:hAnsi="Cambria Math" w:cstheme="minorBid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oMath>
            <w:r w:rsidRPr="00F25581">
              <w:rPr>
                <w:sz w:val="28"/>
                <w:szCs w:val="28"/>
              </w:rPr>
              <w:t xml:space="preserve"> + x – 6 and the lines x = 4 and x = 6.</w:t>
            </w:r>
          </w:p>
          <w:p w14:paraId="63F4A83C" w14:textId="77777777" w:rsidR="00F701E2" w:rsidRPr="00F25581" w:rsidRDefault="00F701E2" w:rsidP="000A6496">
            <w:pPr>
              <w:pStyle w:val="NormalWeb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298</w:t>
            </w:r>
          </w:p>
          <w:p w14:paraId="3BE6E376" w14:textId="77777777" w:rsidR="00F701E2" w:rsidRPr="00F25581" w:rsidRDefault="00F701E2" w:rsidP="000A6496">
            <w:pPr>
              <w:pStyle w:val="NormalWeb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26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</m:oMath>
          </w:p>
          <w:p w14:paraId="23B0F24C" w14:textId="77777777" w:rsidR="00F701E2" w:rsidRPr="00F25581" w:rsidRDefault="00F701E2" w:rsidP="000A6496">
            <w:pPr>
              <w:pStyle w:val="NormalWeb"/>
              <w:numPr>
                <w:ilvl w:val="0"/>
                <w:numId w:val="10"/>
              </w:numPr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99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</m:oMath>
          </w:p>
          <w:p w14:paraId="22B57CE2" w14:textId="7D97272B" w:rsidR="00F701E2" w:rsidRPr="00F25581" w:rsidRDefault="00F701E2" w:rsidP="000A6496">
            <w:pPr>
              <w:pStyle w:val="NormalWeb"/>
              <w:numPr>
                <w:ilvl w:val="0"/>
                <w:numId w:val="10"/>
              </w:numPr>
              <w:rPr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>126</m:t>
              </m:r>
            </m:oMath>
          </w:p>
        </w:tc>
        <w:tc>
          <w:tcPr>
            <w:tcW w:w="892" w:type="dxa"/>
          </w:tcPr>
          <w:p w14:paraId="37A57E47" w14:textId="5F45968A" w:rsidR="00F701E2" w:rsidRPr="00F701E2" w:rsidRDefault="00F701E2" w:rsidP="00F701E2">
            <w:pPr>
              <w:pStyle w:val="NormalWeb"/>
              <w:rPr>
                <w:sz w:val="22"/>
                <w:szCs w:val="22"/>
              </w:rPr>
            </w:pPr>
            <w:r>
              <w:rPr>
                <w:noProof/>
              </w:rPr>
              <w:t>Q.30</w:t>
            </w:r>
          </w:p>
        </w:tc>
      </w:tr>
      <w:tr w:rsidR="00F701E2" w:rsidRPr="006753F1" w14:paraId="25F1A96B" w14:textId="62EA33E5" w:rsidTr="00200ED2">
        <w:trPr>
          <w:trHeight w:val="1970"/>
        </w:trPr>
        <w:tc>
          <w:tcPr>
            <w:tcW w:w="1437" w:type="dxa"/>
          </w:tcPr>
          <w:p w14:paraId="47AF6561" w14:textId="5D88E203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39AAD0C3" w14:textId="3040F205" w:rsidR="00F701E2" w:rsidRPr="00200ED2" w:rsidRDefault="00F701E2" w:rsidP="006753F1">
            <w:pPr>
              <w:bidi w:val="0"/>
              <w:rPr>
                <w:rFonts w:eastAsiaTheme="minorEastAsia"/>
                <w:sz w:val="32"/>
                <w:szCs w:val="3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∫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sz w:val="32"/>
                    <w:szCs w:val="32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32"/>
                    <w:szCs w:val="32"/>
                  </w:rPr>
                  <m:t>ⅆx</m:t>
                </m:r>
              </m:oMath>
            </m:oMathPara>
          </w:p>
          <w:p w14:paraId="69179F88" w14:textId="77777777" w:rsidR="00F701E2" w:rsidRPr="00F701E2" w:rsidRDefault="00F701E2" w:rsidP="006753F1">
            <w:pPr>
              <w:bidi w:val="0"/>
              <w:rPr>
                <w:rStyle w:val="katex-container"/>
                <w:rFonts w:ascii="Arial" w:eastAsiaTheme="minorEastAsia" w:hAnsi="Arial" w:cs="Arial"/>
                <w:color w:val="393A68"/>
                <w:sz w:val="18"/>
                <w:szCs w:val="18"/>
                <w:shd w:val="clear" w:color="auto" w:fill="FFFFFF"/>
              </w:rPr>
            </w:pPr>
            <w:r w:rsidRPr="00F701E2">
              <w:rPr>
                <w:rFonts w:eastAsiaTheme="minorEastAsia"/>
                <w:sz w:val="32"/>
                <w:szCs w:val="32"/>
              </w:rPr>
              <w:t>A)</w:t>
            </w:r>
            <w:r w:rsidRPr="00F701E2">
              <w:rPr>
                <w:rStyle w:val="katex-container"/>
                <w:rFonts w:ascii="Arial" w:hAnsi="Arial" w:cs="Arial"/>
                <w:sz w:val="32"/>
                <w:szCs w:val="32"/>
                <w:shd w:val="clear" w:color="auto" w:fill="FFFFFF"/>
              </w:rPr>
              <w:t xml:space="preserve">  </w:t>
            </w:r>
            <m:oMath>
              <m:sSup>
                <m:sSupPr>
                  <m:ctrlPr>
                    <w:rPr>
                      <w:rStyle w:val="katex-container"/>
                      <w:rFonts w:ascii="Cambria Math" w:hAnsi="Cambria Math" w:cs="Arial"/>
                      <w:i/>
                      <w:sz w:val="32"/>
                      <w:szCs w:val="32"/>
                      <w:shd w:val="clear" w:color="auto" w:fill="FFFFFF"/>
                    </w:rPr>
                  </m:ctrlPr>
                </m:sSupPr>
                <m:e>
                  <m:r>
                    <w:rPr>
                      <w:rStyle w:val="katex-container"/>
                      <w:rFonts w:ascii="Cambria Math" w:hAnsi="Cambria Math" w:cs="Arial"/>
                      <w:sz w:val="32"/>
                      <w:szCs w:val="32"/>
                      <w:shd w:val="clear" w:color="auto" w:fill="FFFFFF"/>
                    </w:rPr>
                    <m:t>x</m:t>
                  </m:r>
                </m:e>
                <m:sup>
                  <m:r>
                    <w:rPr>
                      <w:rStyle w:val="katex-container"/>
                      <w:rFonts w:ascii="Cambria Math" w:hAnsi="Cambria Math" w:cs="Arial"/>
                      <w:sz w:val="32"/>
                      <w:szCs w:val="32"/>
                      <w:shd w:val="clear" w:color="auto" w:fill="FFFFFF"/>
                    </w:rPr>
                    <m:t>-1</m:t>
                  </m:r>
                </m:sup>
              </m:sSup>
              <m:r>
                <w:rPr>
                  <w:rStyle w:val="katex-container"/>
                  <w:rFonts w:ascii="Cambria Math" w:hAnsi="Cambria Math" w:cs="Arial"/>
                  <w:sz w:val="32"/>
                  <w:szCs w:val="32"/>
                  <w:shd w:val="clear" w:color="auto" w:fill="FFFFFF"/>
                </w:rPr>
                <m:t>+</m:t>
              </m:r>
              <m:sSup>
                <m:sSupPr>
                  <m:ctrlPr>
                    <w:rPr>
                      <w:rStyle w:val="katex-container"/>
                      <w:rFonts w:ascii="Cambria Math" w:hAnsi="Cambria Math" w:cs="Arial"/>
                      <w:i/>
                      <w:sz w:val="32"/>
                      <w:szCs w:val="32"/>
                      <w:shd w:val="clear" w:color="auto" w:fill="FFFFFF"/>
                    </w:rPr>
                  </m:ctrlPr>
                </m:sSupPr>
                <m:e>
                  <m:r>
                    <w:rPr>
                      <w:rStyle w:val="katex-container"/>
                      <w:rFonts w:ascii="Cambria Math" w:hAnsi="Cambria Math" w:cs="Arial"/>
                      <w:sz w:val="32"/>
                      <w:szCs w:val="32"/>
                      <w:shd w:val="clear" w:color="auto" w:fill="FFFFFF"/>
                    </w:rPr>
                    <m:t>x</m:t>
                  </m:r>
                </m:e>
                <m:sup>
                  <m:r>
                    <w:rPr>
                      <w:rStyle w:val="katex-container"/>
                      <w:rFonts w:ascii="Cambria Math" w:hAnsi="Cambria Math" w:cs="Arial"/>
                      <w:sz w:val="32"/>
                      <w:szCs w:val="32"/>
                      <w:shd w:val="clear" w:color="auto" w:fill="FFFFFF"/>
                    </w:rPr>
                    <m:t>-2</m:t>
                  </m:r>
                </m:sup>
              </m:sSup>
              <m:r>
                <w:rPr>
                  <w:rStyle w:val="katex-container"/>
                  <w:rFonts w:ascii="Cambria Math" w:hAnsi="Cambria Math" w:cs="Arial"/>
                  <w:sz w:val="32"/>
                  <w:szCs w:val="32"/>
                  <w:shd w:val="clear" w:color="auto" w:fill="FFFFFF"/>
                </w:rPr>
                <m:t>+c</m:t>
              </m:r>
            </m:oMath>
            <w:r w:rsidRPr="00F701E2">
              <w:rPr>
                <w:rStyle w:val="katex-container"/>
                <w:rFonts w:ascii="Arial" w:eastAsiaTheme="minorEastAsia" w:hAnsi="Arial" w:cs="Arial"/>
                <w:sz w:val="32"/>
                <w:szCs w:val="32"/>
                <w:shd w:val="clear" w:color="auto" w:fill="FFFFFF"/>
              </w:rPr>
              <w:t xml:space="preserve">    </w:t>
            </w:r>
          </w:p>
          <w:p w14:paraId="4A500450" w14:textId="5943EED2" w:rsidR="00F701E2" w:rsidRPr="00F701E2" w:rsidRDefault="00F701E2" w:rsidP="006753F1">
            <w:pPr>
              <w:bidi w:val="0"/>
              <w:rPr>
                <w:rFonts w:eastAsiaTheme="minorEastAsia"/>
                <w:sz w:val="32"/>
                <w:szCs w:val="32"/>
              </w:rPr>
            </w:pPr>
            <w:r w:rsidRPr="00F701E2">
              <w:rPr>
                <w:sz w:val="32"/>
                <w:szCs w:val="32"/>
              </w:rPr>
              <w:t>B)</w:t>
            </w:r>
            <w:r w:rsidR="00F25581">
              <w:rPr>
                <w:rFonts w:eastAsiaTheme="minorEastAsia"/>
                <w:sz w:val="32"/>
                <w:szCs w:val="32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0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+c</m:t>
              </m:r>
            </m:oMath>
          </w:p>
          <w:p w14:paraId="7AC25E14" w14:textId="1E2DD1F2" w:rsidR="00F701E2" w:rsidRPr="00F701E2" w:rsidRDefault="00F701E2" w:rsidP="006753F1">
            <w:pPr>
              <w:bidi w:val="0"/>
              <w:rPr>
                <w:rFonts w:eastAsiaTheme="minorEastAsia"/>
                <w:sz w:val="32"/>
                <w:szCs w:val="32"/>
              </w:rPr>
            </w:pPr>
            <w:r w:rsidRPr="00F701E2">
              <w:rPr>
                <w:rFonts w:eastAsiaTheme="minorEastAsia"/>
                <w:sz w:val="32"/>
                <w:szCs w:val="32"/>
              </w:rPr>
              <w:t>C)</w:t>
            </w:r>
            <w:r w:rsidR="00F25581">
              <w:rPr>
                <w:rFonts w:eastAsiaTheme="minorEastAsia"/>
                <w:sz w:val="32"/>
                <w:szCs w:val="32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uncPr>
                <m:fNam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ln</m:t>
                  </m:r>
                </m:fName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  <w:sz w:val="32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/>
                  <w:sz w:val="32"/>
                  <w:szCs w:val="32"/>
                </w:rPr>
                <m:t>+c</m:t>
              </m:r>
            </m:oMath>
          </w:p>
          <w:p w14:paraId="2ED113CF" w14:textId="382E3B76" w:rsidR="00F701E2" w:rsidRPr="00F701E2" w:rsidRDefault="00F701E2" w:rsidP="00F701E2">
            <w:pPr>
              <w:bidi w:val="0"/>
              <w:rPr>
                <w:rFonts w:eastAsiaTheme="minorEastAsia"/>
                <w:sz w:val="32"/>
                <w:szCs w:val="32"/>
              </w:rPr>
            </w:pPr>
            <w:r w:rsidRPr="00F701E2">
              <w:rPr>
                <w:rFonts w:eastAsiaTheme="minorEastAsia"/>
                <w:sz w:val="32"/>
                <w:szCs w:val="32"/>
              </w:rPr>
              <w:t>D)</w:t>
            </w:r>
            <m:oMath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uncPr>
                <m:fNam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ln</m:t>
                  </m:r>
                </m:fName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  <w:sz w:val="32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/>
                  <w:sz w:val="32"/>
                  <w:szCs w:val="32"/>
                </w:rPr>
                <m:t>+c</m:t>
              </m:r>
            </m:oMath>
          </w:p>
        </w:tc>
        <w:tc>
          <w:tcPr>
            <w:tcW w:w="892" w:type="dxa"/>
          </w:tcPr>
          <w:p w14:paraId="4DD5CAAE" w14:textId="30A9C480" w:rsidR="00F701E2" w:rsidRPr="00F701E2" w:rsidRDefault="00F701E2" w:rsidP="006753F1">
            <w:pPr>
              <w:bidi w:val="0"/>
              <w:rPr>
                <w:sz w:val="32"/>
                <w:szCs w:val="32"/>
              </w:rPr>
            </w:pPr>
            <w:r>
              <w:rPr>
                <w:noProof/>
              </w:rPr>
              <w:t>Q.31</w:t>
            </w:r>
          </w:p>
        </w:tc>
      </w:tr>
      <w:tr w:rsidR="00F701E2" w:rsidRPr="006753F1" w14:paraId="5DB6615E" w14:textId="1DCD6408" w:rsidTr="00200ED2">
        <w:trPr>
          <w:trHeight w:val="1970"/>
        </w:trPr>
        <w:tc>
          <w:tcPr>
            <w:tcW w:w="1437" w:type="dxa"/>
          </w:tcPr>
          <w:p w14:paraId="3D16F09F" w14:textId="764B75B4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31721475" w14:textId="78D8A6FC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x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den>
                  </m:f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+</m:t>
                  </m:r>
                  <m:rad>
                    <m:rad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radPr>
                    <m:deg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deg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x</m:t>
                      </m:r>
                    </m:e>
                  </m:rad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ⅆx</m:t>
              </m:r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   </w:t>
            </w:r>
          </w:p>
          <w:p w14:paraId="00879543" w14:textId="60ABF6CE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>A)</w:t>
            </w:r>
            <w:r w:rsidR="00F25581" w:rsidRPr="00F25581">
              <w:rPr>
                <w:rFonts w:eastAsiaTheme="minorEastAsia"/>
                <w:sz w:val="28"/>
                <w:szCs w:val="28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2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c</m:t>
              </m:r>
            </m:oMath>
          </w:p>
          <w:p w14:paraId="6C75ED20" w14:textId="40282DFA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>B)</w:t>
            </w:r>
            <w:r w:rsidR="00F25581" w:rsidRPr="00F25581">
              <w:rPr>
                <w:rFonts w:eastAsiaTheme="minorEastAsia"/>
                <w:sz w:val="28"/>
                <w:szCs w:val="28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2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-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c</m:t>
              </m:r>
            </m:oMath>
          </w:p>
          <w:p w14:paraId="0316D0E7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C)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-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c</m:t>
              </m:r>
            </m:oMath>
          </w:p>
          <w:p w14:paraId="1D58D8B4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D)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-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c</m:t>
              </m:r>
            </m:oMath>
          </w:p>
          <w:p w14:paraId="3419D2BD" w14:textId="77777777" w:rsidR="00F701E2" w:rsidRPr="00F25581" w:rsidRDefault="00F701E2" w:rsidP="006753F1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892" w:type="dxa"/>
          </w:tcPr>
          <w:p w14:paraId="6B83532E" w14:textId="308AE9CF" w:rsidR="00F701E2" w:rsidRPr="00F701E2" w:rsidRDefault="00F701E2" w:rsidP="006753F1">
            <w:pPr>
              <w:bidi w:val="0"/>
              <w:rPr>
                <w:rFonts w:eastAsiaTheme="minorEastAsia"/>
                <w:sz w:val="32"/>
                <w:szCs w:val="32"/>
              </w:rPr>
            </w:pPr>
            <w:r>
              <w:rPr>
                <w:noProof/>
              </w:rPr>
              <w:t>Q.32</w:t>
            </w:r>
          </w:p>
        </w:tc>
      </w:tr>
      <w:tr w:rsidR="00F701E2" w:rsidRPr="006753F1" w14:paraId="617B7E88" w14:textId="281B0878" w:rsidTr="00200ED2">
        <w:trPr>
          <w:trHeight w:val="1970"/>
        </w:trPr>
        <w:tc>
          <w:tcPr>
            <w:tcW w:w="1437" w:type="dxa"/>
          </w:tcPr>
          <w:p w14:paraId="134CC564" w14:textId="62A39EBF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30827055" w14:textId="425937B8" w:rsidR="00F701E2" w:rsidRPr="00F25581" w:rsidRDefault="00F701E2" w:rsidP="006753F1">
            <w:pPr>
              <w:bidi w:val="0"/>
              <w:rPr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∫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sec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x</m:t>
                    </m:r>
                  </m:e>
                </m:func>
                <m:r>
                  <w:rPr>
                    <w:rFonts w:ascii="Cambria Math" w:hAnsi="Cambria Math"/>
                    <w:sz w:val="28"/>
                    <w:szCs w:val="28"/>
                  </w:rPr>
                  <m:t>ⅆx</m:t>
                </m:r>
              </m:oMath>
            </m:oMathPara>
          </w:p>
          <w:p w14:paraId="171C4C1E" w14:textId="77777777" w:rsidR="00F701E2" w:rsidRPr="00F25581" w:rsidRDefault="00F701E2" w:rsidP="006753F1">
            <w:pPr>
              <w:bidi w:val="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A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8"/>
                      <w:szCs w:val="28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33A0C935" w14:textId="1B818687" w:rsidR="00F701E2" w:rsidRPr="00F25581" w:rsidRDefault="00F701E2" w:rsidP="006753F1">
            <w:pPr>
              <w:bidi w:val="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B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8"/>
                      <w:szCs w:val="28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    </w:t>
            </w:r>
          </w:p>
          <w:p w14:paraId="3A53B379" w14:textId="77777777" w:rsidR="00F701E2" w:rsidRPr="00F25581" w:rsidRDefault="00F701E2" w:rsidP="006753F1">
            <w:pPr>
              <w:bidi w:val="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C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8"/>
                      <w:szCs w:val="28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5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3818EBCB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>D)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5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033D4B39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892" w:type="dxa"/>
          </w:tcPr>
          <w:p w14:paraId="3020A7B4" w14:textId="2877EB10" w:rsidR="00F701E2" w:rsidRPr="00F701E2" w:rsidRDefault="00F701E2" w:rsidP="006753F1">
            <w:pPr>
              <w:bidi w:val="0"/>
              <w:rPr>
                <w:sz w:val="32"/>
                <w:szCs w:val="32"/>
              </w:rPr>
            </w:pPr>
            <w:r>
              <w:rPr>
                <w:noProof/>
              </w:rPr>
              <w:t>Q.33</w:t>
            </w:r>
          </w:p>
        </w:tc>
      </w:tr>
      <w:tr w:rsidR="00F701E2" w:rsidRPr="006753F1" w14:paraId="69850128" w14:textId="6FCE827F" w:rsidTr="00200ED2">
        <w:trPr>
          <w:trHeight w:val="1970"/>
        </w:trPr>
        <w:tc>
          <w:tcPr>
            <w:tcW w:w="1437" w:type="dxa"/>
          </w:tcPr>
          <w:p w14:paraId="2CAEE40C" w14:textId="45DE402F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>Ans : b</w:t>
            </w:r>
          </w:p>
        </w:tc>
        <w:tc>
          <w:tcPr>
            <w:tcW w:w="8461" w:type="dxa"/>
          </w:tcPr>
          <w:p w14:paraId="0DD2C66A" w14:textId="5C4DBB2E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>∫</m:t>
              </m:r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cos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28"/>
                  <w:szCs w:val="28"/>
                </w:rPr>
                <m:t>ⅆx</m:t>
              </m:r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     </w:t>
            </w:r>
          </w:p>
          <w:p w14:paraId="6A12810F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>A)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sin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</m:oMath>
          </w:p>
          <w:p w14:paraId="62EE1143" w14:textId="5952672A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>B)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 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sin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</m:oMath>
          </w:p>
          <w:p w14:paraId="621917FF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>C)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X</m:t>
                      </m:r>
                    </m:e>
                  </m:rad>
                </m:den>
              </m:f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sin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</m:oMath>
          </w:p>
          <w:p w14:paraId="77BA779C" w14:textId="77777777" w:rsidR="00F701E2" w:rsidRPr="00F25581" w:rsidRDefault="00F701E2" w:rsidP="006753F1">
            <w:pPr>
              <w:bidi w:val="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>D)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X</m:t>
                      </m:r>
                    </m:e>
                  </m:rad>
                </m:den>
              </m:f>
            </m:oMath>
            <w:r w:rsidRPr="00F25581">
              <w:rPr>
                <w:rFonts w:eastAsiaTheme="minorEastAsia"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sin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</m:t>
                  </m:r>
                </m:e>
              </m:rad>
            </m:oMath>
          </w:p>
          <w:p w14:paraId="4C6F6BBD" w14:textId="77777777" w:rsidR="00F701E2" w:rsidRPr="00F25581" w:rsidRDefault="00F701E2" w:rsidP="006753F1">
            <w:pPr>
              <w:bidi w:val="0"/>
              <w:rPr>
                <w:sz w:val="28"/>
                <w:szCs w:val="28"/>
              </w:rPr>
            </w:pPr>
          </w:p>
        </w:tc>
        <w:tc>
          <w:tcPr>
            <w:tcW w:w="892" w:type="dxa"/>
          </w:tcPr>
          <w:p w14:paraId="607147BB" w14:textId="360D2139" w:rsidR="00F701E2" w:rsidRPr="00F701E2" w:rsidRDefault="00F701E2" w:rsidP="006753F1">
            <w:pPr>
              <w:bidi w:val="0"/>
              <w:rPr>
                <w:rFonts w:eastAsiaTheme="minorEastAsia"/>
                <w:sz w:val="32"/>
                <w:szCs w:val="32"/>
              </w:rPr>
            </w:pPr>
            <w:r>
              <w:rPr>
                <w:noProof/>
              </w:rPr>
              <w:t>Q.34</w:t>
            </w:r>
          </w:p>
        </w:tc>
      </w:tr>
      <w:tr w:rsidR="00F701E2" w:rsidRPr="006753F1" w14:paraId="7AE66A87" w14:textId="74D9CC0A" w:rsidTr="00200ED2">
        <w:trPr>
          <w:trHeight w:val="1970"/>
        </w:trPr>
        <w:tc>
          <w:tcPr>
            <w:tcW w:w="1437" w:type="dxa"/>
          </w:tcPr>
          <w:p w14:paraId="57110E4D" w14:textId="0FD69D65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1D4F3196" w14:textId="412DE275" w:rsidR="00F701E2" w:rsidRPr="00F25581" w:rsidRDefault="00F701E2" w:rsidP="006753F1">
            <w:pPr>
              <w:bidi w:val="0"/>
              <w:rPr>
                <w:rFonts w:cstheme="minorHAnsi"/>
                <w:color w:val="393A68"/>
                <w:sz w:val="28"/>
                <w:szCs w:val="28"/>
                <w:shd w:val="clear" w:color="auto" w:fill="FFFFFF"/>
              </w:rPr>
            </w:pP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Find the integral of (x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+3x)(2x+3)dx</w:t>
            </w:r>
          </w:p>
          <w:p w14:paraId="022E0550" w14:textId="77777777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A)</w:t>
            </w:r>
            <w:r w:rsidRPr="00F25581">
              <w:rPr>
                <w:rFonts w:cstheme="minorHAnsi"/>
                <w:color w:val="393A68"/>
                <w:sz w:val="28"/>
                <w:szCs w:val="28"/>
                <w:shd w:val="clear" w:color="auto" w:fill="FFFFFF"/>
              </w:rPr>
              <w:t xml:space="preserve"> 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2x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  <w:vertAlign w:val="superscript"/>
              </w:rPr>
              <w:t>3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 +9x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 xml:space="preserve">+9x + C  </w:t>
            </w:r>
          </w:p>
          <w:p w14:paraId="3A8E7BEB" w14:textId="494C9412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B)</w:t>
            </w:r>
            <w:r w:rsidRPr="00F25581">
              <w:rPr>
                <w:rFonts w:cstheme="minorHAnsi"/>
                <w:color w:val="393A68"/>
                <w:sz w:val="28"/>
                <w:szCs w:val="28"/>
                <w:shd w:val="clear" w:color="auto" w:fill="FFFFFF"/>
              </w:rPr>
              <w:t xml:space="preserve"> 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6x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 xml:space="preserve">+18x+9 + C       </w:t>
            </w:r>
          </w:p>
          <w:p w14:paraId="0734C683" w14:textId="77777777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C)</w:t>
            </w:r>
            <w:r w:rsidRPr="00F25581">
              <w:rPr>
                <w:rFonts w:cstheme="minorHAnsi"/>
                <w:color w:val="393A68"/>
                <w:sz w:val="28"/>
                <w:szCs w:val="28"/>
                <w:shd w:val="clear" w:color="auto" w:fill="FFFFFF"/>
              </w:rPr>
              <w:t xml:space="preserve"> 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(x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+3x)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  <w:vertAlign w:val="superscript"/>
              </w:rPr>
              <w:t>2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 xml:space="preserve">/2 + C        </w:t>
            </w:r>
          </w:p>
          <w:p w14:paraId="0EB0356F" w14:textId="77777777" w:rsidR="00F701E2" w:rsidRPr="00F25581" w:rsidRDefault="00F701E2" w:rsidP="006753F1">
            <w:pPr>
              <w:shd w:val="clear" w:color="auto" w:fill="FFFFFF"/>
              <w:bidi w:val="0"/>
              <w:textAlignment w:val="top"/>
              <w:rPr>
                <w:rFonts w:eastAsia="Times New Roman" w:cstheme="minorHAnsi"/>
                <w:color w:val="393A68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D)</w:t>
            </w:r>
            <w:r w:rsidRPr="00F25581">
              <w:rPr>
                <w:rFonts w:cstheme="minorHAnsi"/>
                <w:color w:val="393A68"/>
                <w:sz w:val="28"/>
                <w:szCs w:val="28"/>
              </w:rPr>
              <w:t xml:space="preserve"> </w:t>
            </w:r>
            <w:r w:rsidRPr="00F25581">
              <w:rPr>
                <w:rFonts w:eastAsia="Times New Roman" w:cstheme="minorHAnsi"/>
                <w:sz w:val="28"/>
                <w:szCs w:val="28"/>
              </w:rPr>
              <w:t>ln(x</w:t>
            </w:r>
            <w:r w:rsidRPr="00F25581">
              <w:rPr>
                <w:rFonts w:eastAsia="Times New Roman" w:cstheme="minorHAnsi"/>
                <w:sz w:val="28"/>
                <w:szCs w:val="28"/>
                <w:vertAlign w:val="superscript"/>
              </w:rPr>
              <w:t>2</w:t>
            </w:r>
            <w:r w:rsidRPr="00F25581">
              <w:rPr>
                <w:rFonts w:eastAsia="Times New Roman" w:cstheme="minorHAnsi"/>
                <w:sz w:val="28"/>
                <w:szCs w:val="28"/>
              </w:rPr>
              <w:t>+3x) + C</w:t>
            </w:r>
          </w:p>
          <w:p w14:paraId="445E90D1" w14:textId="77777777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</w:p>
        </w:tc>
        <w:tc>
          <w:tcPr>
            <w:tcW w:w="892" w:type="dxa"/>
          </w:tcPr>
          <w:p w14:paraId="6275862E" w14:textId="54A2688D" w:rsidR="00F701E2" w:rsidRPr="00F701E2" w:rsidRDefault="00F701E2" w:rsidP="006753F1">
            <w:pPr>
              <w:bidi w:val="0"/>
              <w:rPr>
                <w:rFonts w:eastAsiaTheme="minorEastAsia"/>
                <w:sz w:val="24"/>
                <w:szCs w:val="24"/>
              </w:rPr>
            </w:pPr>
            <w:r>
              <w:rPr>
                <w:noProof/>
              </w:rPr>
              <w:t>Q.35</w:t>
            </w:r>
          </w:p>
        </w:tc>
      </w:tr>
      <w:tr w:rsidR="00F701E2" w:rsidRPr="006753F1" w14:paraId="7299CA0F" w14:textId="51A977F0" w:rsidTr="00200ED2">
        <w:trPr>
          <w:trHeight w:val="1970"/>
        </w:trPr>
        <w:tc>
          <w:tcPr>
            <w:tcW w:w="1437" w:type="dxa"/>
          </w:tcPr>
          <w:p w14:paraId="00496FAD" w14:textId="12DF387E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301AC1F0" w14:textId="023F3BA2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Evaluate the indefinite integral using integration by parts. </w:t>
            </w:r>
            <w:r w:rsidRPr="00F25581">
              <w:rPr>
                <w:rFonts w:cstheme="minorHAnsi"/>
                <w:sz w:val="28"/>
                <w:szCs w:val="28"/>
              </w:rPr>
              <w:br/>
            </w:r>
            <w:r w:rsidRPr="00F25581">
              <w:rPr>
                <w:rStyle w:val="mord"/>
                <w:rFonts w:eastAsiaTheme="minorEastAsia" w:cstheme="minorHAnsi"/>
                <w:sz w:val="28"/>
                <w:szCs w:val="28"/>
                <w:shd w:val="clear" w:color="auto" w:fill="FFFFFF"/>
              </w:rPr>
              <w:t xml:space="preserve">     </w:t>
            </w:r>
            <m:oMath>
              <m:r>
                <w:rPr>
                  <w:rStyle w:val="mord"/>
                  <w:rFonts w:ascii="Cambria Math" w:hAnsi="Cambria Math" w:cstheme="minorHAnsi"/>
                  <w:sz w:val="28"/>
                  <w:szCs w:val="28"/>
                  <w:shd w:val="clear" w:color="auto" w:fill="FFFFFF"/>
                </w:rPr>
                <m:t>∫</m:t>
              </m:r>
            </m:oMath>
            <w:r w:rsidRPr="00F25581">
              <w:rPr>
                <w:rStyle w:val="mord"/>
                <w:rFonts w:cstheme="minorHAnsi"/>
                <w:sz w:val="28"/>
                <w:szCs w:val="28"/>
                <w:shd w:val="clear" w:color="auto" w:fill="FFFFFF"/>
              </w:rPr>
              <w:t>3</w:t>
            </w:r>
            <w:r w:rsidRPr="00F25581">
              <w:rPr>
                <w:rStyle w:val="mord"/>
                <w:rFonts w:cstheme="minorHAnsi"/>
                <w:i/>
                <w:iCs/>
                <w:sz w:val="28"/>
                <w:szCs w:val="28"/>
                <w:shd w:val="clear" w:color="auto" w:fill="FFFFFF"/>
              </w:rPr>
              <w:t>x</w:t>
            </w:r>
            <w:r w:rsidRPr="00F25581">
              <w:rPr>
                <w:rStyle w:val="mspace"/>
                <w:rFonts w:cstheme="minorHAnsi"/>
                <w:sz w:val="28"/>
                <w:szCs w:val="28"/>
                <w:shd w:val="clear" w:color="auto" w:fill="FFFFFF"/>
              </w:rPr>
              <w:t> </w:t>
            </w:r>
            <m:oMath>
              <m:sSup>
                <m:sSupPr>
                  <m:ctrlPr>
                    <w:rPr>
                      <w:rStyle w:val="mord"/>
                      <w:rFonts w:ascii="Cambria Math" w:hAnsi="Cambria Math" w:cstheme="minorHAnsi"/>
                      <w:i/>
                      <w:iCs/>
                      <w:sz w:val="28"/>
                      <w:szCs w:val="28"/>
                      <w:shd w:val="clear" w:color="auto" w:fill="FFFFFF"/>
                    </w:rPr>
                  </m:ctrlPr>
                </m:sSupPr>
                <m:e>
                  <m:r>
                    <w:rPr>
                      <w:rStyle w:val="mord"/>
                      <w:rFonts w:ascii="Cambria Math" w:hAnsi="Cambria Math" w:cstheme="minorHAnsi"/>
                      <w:sz w:val="28"/>
                      <w:szCs w:val="28"/>
                      <w:shd w:val="clear" w:color="auto" w:fill="FFFFFF"/>
                    </w:rPr>
                    <m:t>e</m:t>
                  </m:r>
                </m:e>
                <m:sup>
                  <m:r>
                    <w:rPr>
                      <w:rStyle w:val="mord"/>
                      <w:rFonts w:ascii="Cambria Math" w:hAnsi="Cambria Math" w:cstheme="minorHAnsi"/>
                      <w:sz w:val="28"/>
                      <w:szCs w:val="28"/>
                      <w:shd w:val="clear" w:color="auto" w:fill="FFFFFF"/>
                    </w:rPr>
                    <m:t>2x</m:t>
                  </m:r>
                </m:sup>
              </m:sSup>
            </m:oMath>
            <w:r w:rsidRPr="00F25581">
              <w:rPr>
                <w:rStyle w:val="mspace"/>
                <w:rFonts w:cstheme="minorHAnsi"/>
                <w:sz w:val="28"/>
                <w:szCs w:val="28"/>
                <w:shd w:val="clear" w:color="auto" w:fill="FFFFFF"/>
              </w:rPr>
              <w:t> </w:t>
            </w:r>
            <w:r w:rsidRPr="00F25581">
              <w:rPr>
                <w:rStyle w:val="mord"/>
                <w:rFonts w:cstheme="minorHAnsi"/>
                <w:i/>
                <w:iCs/>
                <w:sz w:val="28"/>
                <w:szCs w:val="28"/>
                <w:shd w:val="clear" w:color="auto" w:fill="FFFFFF"/>
              </w:rPr>
              <w:t>dx</w:t>
            </w:r>
            <w:r w:rsidRPr="00F25581">
              <w:rPr>
                <w:rStyle w:val="mspace"/>
                <w:rFonts w:cstheme="minorHAnsi"/>
                <w:sz w:val="28"/>
                <w:szCs w:val="28"/>
                <w:shd w:val="clear" w:color="auto" w:fill="FFFFFF"/>
              </w:rPr>
              <w:t> </w:t>
            </w:r>
            <w:r w:rsidRPr="00F25581">
              <w:rPr>
                <w:rStyle w:val="katex-container"/>
                <w:rFonts w:cstheme="minorHAnsi"/>
                <w:sz w:val="28"/>
                <w:szCs w:val="28"/>
                <w:shd w:val="clear" w:color="auto" w:fill="FFFFFF"/>
              </w:rPr>
              <w:t> </w:t>
            </w:r>
            <w:r w:rsidRPr="00F25581">
              <w:rPr>
                <w:rFonts w:cstheme="minorHAnsi"/>
                <w:sz w:val="28"/>
                <w:szCs w:val="28"/>
                <w:shd w:val="clear" w:color="auto" w:fill="FFFFFF"/>
              </w:rPr>
              <w:t> </w:t>
            </w:r>
          </w:p>
          <w:p w14:paraId="0D8ED42E" w14:textId="72A84B23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A)</w:t>
            </w:r>
            <w:r w:rsidR="00F25581">
              <w:rPr>
                <w:rFonts w:eastAsiaTheme="minorEastAsia" w:cstheme="minorHAnsi"/>
                <w:sz w:val="28"/>
                <w:szCs w:val="28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-x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ⅇ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2x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ⅇ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2x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c</m:t>
              </m:r>
            </m:oMath>
          </w:p>
          <w:p w14:paraId="3B6EA0D5" w14:textId="60978113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B)</w:t>
            </w:r>
            <m:oMath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 x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ⅇ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-2x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(1-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)</m:t>
                  </m:r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c</m:t>
              </m:r>
            </m:oMath>
            <w:r w:rsidRPr="00F25581">
              <w:rPr>
                <w:rFonts w:eastAsiaTheme="minorEastAsia" w:cstheme="minorHAnsi"/>
                <w:sz w:val="28"/>
                <w:szCs w:val="28"/>
              </w:rPr>
              <w:t xml:space="preserve">    </w:t>
            </w:r>
          </w:p>
          <w:p w14:paraId="1E1CE718" w14:textId="43EFF4E4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C)</w:t>
            </w:r>
            <m:oMath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3x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ⅇ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2x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3ⅇ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2x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c</m:t>
              </m:r>
            </m:oMath>
          </w:p>
          <w:p w14:paraId="55DA43C8" w14:textId="7569B274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  <w:r w:rsidRPr="00F25581">
              <w:rPr>
                <w:rFonts w:eastAsiaTheme="minorEastAsia" w:cstheme="minorHAnsi"/>
                <w:sz w:val="28"/>
                <w:szCs w:val="28"/>
              </w:rPr>
              <w:t>D)</w:t>
            </w:r>
            <m:oMath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-x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ⅇ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2x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ln</m:t>
                      </m:r>
                    </m:fName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8"/>
                              <w:szCs w:val="28"/>
                            </w:rPr>
                            <m:t>ⅇ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inorHAnsi"/>
                              <w:sz w:val="28"/>
                              <w:szCs w:val="28"/>
                            </w:rPr>
                            <m:t>2x</m:t>
                          </m:r>
                        </m:sup>
                      </m:sSup>
                    </m:e>
                  </m:func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c</m:t>
              </m:r>
            </m:oMath>
          </w:p>
          <w:p w14:paraId="1C4DE012" w14:textId="77777777" w:rsidR="00F701E2" w:rsidRPr="00F25581" w:rsidRDefault="00F701E2" w:rsidP="006753F1">
            <w:pPr>
              <w:bidi w:val="0"/>
              <w:rPr>
                <w:rFonts w:eastAsiaTheme="minorEastAsia" w:cstheme="minorHAnsi"/>
                <w:sz w:val="28"/>
                <w:szCs w:val="28"/>
              </w:rPr>
            </w:pPr>
          </w:p>
        </w:tc>
        <w:tc>
          <w:tcPr>
            <w:tcW w:w="892" w:type="dxa"/>
          </w:tcPr>
          <w:p w14:paraId="6D6B1B3C" w14:textId="0BE9BB11" w:rsidR="00F701E2" w:rsidRPr="00F701E2" w:rsidRDefault="00F701E2" w:rsidP="006753F1">
            <w:pPr>
              <w:bidi w:val="0"/>
              <w:rPr>
                <w:rFonts w:eastAsiaTheme="minorEastAsia"/>
              </w:rPr>
            </w:pPr>
            <w:r>
              <w:rPr>
                <w:noProof/>
              </w:rPr>
              <w:t>Q.36</w:t>
            </w:r>
          </w:p>
        </w:tc>
      </w:tr>
      <w:tr w:rsidR="00F701E2" w:rsidRPr="006753F1" w14:paraId="309246CC" w14:textId="4100BFF6" w:rsidTr="00200ED2">
        <w:trPr>
          <w:trHeight w:val="1970"/>
        </w:trPr>
        <w:tc>
          <w:tcPr>
            <w:tcW w:w="1437" w:type="dxa"/>
          </w:tcPr>
          <w:p w14:paraId="2C7C7F22" w14:textId="54C642EF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0452222F" w14:textId="5187512D" w:rsidR="00F701E2" w:rsidRPr="00F701E2" w:rsidRDefault="00F701E2" w:rsidP="006753F1">
            <w:pPr>
              <w:rPr>
                <w:rFonts w:eastAsiaTheme="minorEastAsia"/>
                <w:sz w:val="32"/>
                <w:szCs w:val="32"/>
              </w:rPr>
            </w:pPr>
            <w:r w:rsidRPr="00F701E2">
              <w:rPr>
                <w:rFonts w:eastAsiaTheme="minorEastAsia"/>
                <w:noProof/>
                <w:sz w:val="32"/>
                <w:szCs w:val="32"/>
              </w:rPr>
              <mc:AlternateContent>
                <mc:Choice Requires="wpg">
                  <w:drawing>
                    <wp:anchor distT="0" distB="0" distL="114300" distR="114300" simplePos="0" relativeHeight="251695104" behindDoc="0" locked="0" layoutInCell="1" allowOverlap="1" wp14:anchorId="00148564" wp14:editId="6553F9AA">
                      <wp:simplePos x="0" y="0"/>
                      <wp:positionH relativeFrom="column">
                        <wp:posOffset>493395</wp:posOffset>
                      </wp:positionH>
                      <wp:positionV relativeFrom="paragraph">
                        <wp:posOffset>63500</wp:posOffset>
                      </wp:positionV>
                      <wp:extent cx="2562225" cy="1666875"/>
                      <wp:effectExtent l="0" t="0" r="9525" b="9525"/>
                      <wp:wrapNone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562225" cy="1666875"/>
                                <a:chOff x="0" y="0"/>
                                <a:chExt cx="2562225" cy="20478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" name="Picture 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62225" cy="571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" name="Picture 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1475" y="476250"/>
                                  <a:ext cx="1419225" cy="485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90525" y="1362075"/>
                                  <a:ext cx="1276350" cy="381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" name="Picture 1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81000" y="904875"/>
                                  <a:ext cx="1381125" cy="466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Picture 1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09575" y="1704975"/>
                                  <a:ext cx="1238250" cy="342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73435B" id="Group 20" o:spid="_x0000_s1026" style="position:absolute;margin-left:38.85pt;margin-top:5pt;width:201.75pt;height:131.25pt;z-index:251695104;mso-height-relative:margin" coordsize="25622,2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">
                      <v:shape id="Picture 8" o:spid="_x0000_s1027" type="#_x0000_t75" style="position:absolute;width:2562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">
                        <v:imagedata r:id="rId15" o:title=""/>
                      </v:shape>
                      <v:shape id="Picture 9" o:spid="_x0000_s1028" type="#_x0000_t75" style="position:absolute;left:3714;top:4762;width:14193;height:4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">
                        <v:imagedata r:id="rId16" o:title=""/>
                      </v:shape>
                      <v:shape id="Picture 10" o:spid="_x0000_s1029" type="#_x0000_t75" style="position:absolute;left:3905;top:13620;width:12763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">
                        <v:imagedata r:id="rId17" o:title=""/>
                      </v:shape>
                      <v:shape id="Picture 11" o:spid="_x0000_s1030" type="#_x0000_t75" style="position:absolute;left:3810;top:9048;width:13811;height:4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">
                        <v:imagedata r:id="rId18" o:title=""/>
                      </v:shape>
                      <v:shape id="Picture 12" o:spid="_x0000_s1031" type="#_x0000_t75" style="position:absolute;left:4095;top:17049;width:12383;height:34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">
                        <v:imagedata r:id="rId19" o:title=""/>
                      </v:shape>
                    </v:group>
                  </w:pict>
                </mc:Fallback>
              </mc:AlternateContent>
            </w:r>
          </w:p>
          <w:p w14:paraId="5DF616C0" w14:textId="5B7924D8" w:rsidR="00F701E2" w:rsidRPr="00F701E2" w:rsidRDefault="00F701E2" w:rsidP="006753F1">
            <w:pPr>
              <w:rPr>
                <w:rFonts w:eastAsiaTheme="minorEastAsia"/>
                <w:sz w:val="32"/>
                <w:szCs w:val="32"/>
              </w:rPr>
            </w:pPr>
          </w:p>
          <w:p w14:paraId="44D3AE00" w14:textId="1CADA811" w:rsidR="00F701E2" w:rsidRPr="00F701E2" w:rsidRDefault="000A6496" w:rsidP="0084701B">
            <w:pPr>
              <w:spacing w:line="288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a)</w:t>
            </w:r>
          </w:p>
          <w:p w14:paraId="07C6FF35" w14:textId="5F715B20" w:rsidR="00F701E2" w:rsidRPr="00F701E2" w:rsidRDefault="000A6496" w:rsidP="0084701B">
            <w:pPr>
              <w:spacing w:line="288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b)</w:t>
            </w:r>
          </w:p>
          <w:p w14:paraId="0C818A66" w14:textId="145A6939" w:rsidR="000A6496" w:rsidRPr="000A6496" w:rsidRDefault="000A6496" w:rsidP="0084701B">
            <w:pPr>
              <w:spacing w:line="288" w:lineRule="auto"/>
              <w:jc w:val="right"/>
              <w:rPr>
                <w:noProof/>
              </w:rPr>
            </w:pPr>
            <w:r>
              <w:rPr>
                <w:rFonts w:eastAsiaTheme="minorEastAsia"/>
                <w:sz w:val="32"/>
                <w:szCs w:val="32"/>
              </w:rPr>
              <w:t>c)</w:t>
            </w:r>
          </w:p>
          <w:p w14:paraId="4B2AE3F4" w14:textId="2DE7CC90" w:rsidR="00F701E2" w:rsidRPr="00F701E2" w:rsidRDefault="000A6496" w:rsidP="0084701B">
            <w:pPr>
              <w:spacing w:line="288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d)</w:t>
            </w:r>
          </w:p>
          <w:p w14:paraId="77A9EE03" w14:textId="77777777" w:rsidR="0084701B" w:rsidRPr="00F701E2" w:rsidRDefault="0084701B" w:rsidP="006753F1">
            <w:pPr>
              <w:rPr>
                <w:rFonts w:eastAsiaTheme="minorEastAsia"/>
                <w:sz w:val="32"/>
                <w:szCs w:val="32"/>
              </w:rPr>
            </w:pPr>
          </w:p>
          <w:p w14:paraId="3F2604C8" w14:textId="0BB05B7F" w:rsidR="00F701E2" w:rsidRPr="00F701E2" w:rsidRDefault="0084701B" w:rsidP="006753F1">
            <w:pPr>
              <w:bidi w:val="0"/>
              <w:rPr>
                <w:rFonts w:eastAsiaTheme="minorEastAsia"/>
              </w:rPr>
            </w:pPr>
            <w:r>
              <w:rPr>
                <w:rFonts w:eastAsiaTheme="minorEastAsia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971860B" wp14:editId="11FD7884">
                      <wp:simplePos x="0" y="0"/>
                      <wp:positionH relativeFrom="column">
                        <wp:posOffset>307975</wp:posOffset>
                      </wp:positionH>
                      <wp:positionV relativeFrom="paragraph">
                        <wp:posOffset>132080</wp:posOffset>
                      </wp:positionV>
                      <wp:extent cx="3990975" cy="207645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90975" cy="20764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E980B0" w14:textId="173346E4" w:rsidR="00F25581" w:rsidRDefault="00F25581" w:rsidP="0084701B">
                                  <w:pPr>
                                    <w:jc w:val="right"/>
                                  </w:pPr>
                                  <w:r w:rsidRPr="00F701E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5334B7B" wp14:editId="3BE37F6E">
                                        <wp:extent cx="2072640" cy="1987550"/>
                                        <wp:effectExtent l="0" t="0" r="3810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72640" cy="19875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97186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.25pt;margin-top:10.4pt;width:314.25pt;height:163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" filled="f" stroked="f" strokeweight=".5pt">
                      <v:textbox>
                        <w:txbxContent>
                          <w:p w14:paraId="5CE980B0" w14:textId="173346E4" w:rsidR="00F25581" w:rsidRDefault="00F25581" w:rsidP="0084701B">
                            <w:pPr>
                              <w:jc w:val="right"/>
                            </w:pPr>
                            <w:r w:rsidRPr="00F701E2">
                              <w:rPr>
                                <w:noProof/>
                              </w:rPr>
                              <w:drawing>
                                <wp:inline distT="0" distB="0" distL="0" distR="0" wp14:anchorId="25334B7B" wp14:editId="3BE37F6E">
                                  <wp:extent cx="2072640" cy="1987550"/>
                                  <wp:effectExtent l="0" t="0" r="381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2640" cy="19875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92" w:type="dxa"/>
          </w:tcPr>
          <w:p w14:paraId="54D12140" w14:textId="4D0E5820" w:rsidR="00F701E2" w:rsidRPr="00F701E2" w:rsidRDefault="00F701E2" w:rsidP="00F701E2">
            <w:pPr>
              <w:bidi w:val="0"/>
              <w:rPr>
                <w:rFonts w:eastAsiaTheme="minorEastAsia"/>
                <w:noProof/>
                <w:sz w:val="32"/>
                <w:szCs w:val="32"/>
              </w:rPr>
            </w:pPr>
            <w:r>
              <w:rPr>
                <w:noProof/>
              </w:rPr>
              <w:t>Q.37</w:t>
            </w:r>
          </w:p>
        </w:tc>
      </w:tr>
      <w:tr w:rsidR="00F701E2" w:rsidRPr="006753F1" w14:paraId="3E37971A" w14:textId="75F568C4" w:rsidTr="00200ED2">
        <w:trPr>
          <w:trHeight w:val="1970"/>
        </w:trPr>
        <w:tc>
          <w:tcPr>
            <w:tcW w:w="1437" w:type="dxa"/>
          </w:tcPr>
          <w:p w14:paraId="27AEC3A7" w14:textId="6C5A8ABE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bookmarkStart w:id="0" w:name="_Hlk59800902"/>
            <w:r w:rsidRPr="00F701E2">
              <w:rPr>
                <w:lang w:bidi="ar-EG"/>
              </w:rPr>
              <w:t>Ans : a</w:t>
            </w:r>
            <w:bookmarkEnd w:id="0"/>
          </w:p>
        </w:tc>
        <w:tc>
          <w:tcPr>
            <w:tcW w:w="8461" w:type="dxa"/>
          </w:tcPr>
          <w:p w14:paraId="4FE856AA" w14:textId="3A8E99D5" w:rsidR="0084701B" w:rsidRDefault="0084701B" w:rsidP="0084701B">
            <w:pPr>
              <w:spacing w:line="288" w:lineRule="auto"/>
              <w:jc w:val="right"/>
              <w:rPr>
                <w:noProof/>
              </w:rPr>
            </w:pPr>
            <w:r w:rsidRPr="00F701E2">
              <w:rPr>
                <w:noProof/>
              </w:rPr>
              <w:t xml:space="preserve"> </w:t>
            </w:r>
          </w:p>
          <w:p w14:paraId="18D2840D" w14:textId="77777777" w:rsidR="0084701B" w:rsidRPr="00F701E2" w:rsidRDefault="0084701B" w:rsidP="0084701B">
            <w:pPr>
              <w:spacing w:line="288" w:lineRule="auto"/>
              <w:jc w:val="right"/>
              <w:rPr>
                <w:rFonts w:eastAsiaTheme="minorEastAsia"/>
                <w:sz w:val="32"/>
                <w:szCs w:val="32"/>
              </w:rPr>
            </w:pPr>
          </w:p>
          <w:p w14:paraId="468B0E84" w14:textId="732D1927" w:rsidR="0084701B" w:rsidRDefault="0084701B" w:rsidP="0084701B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a)</w:t>
            </w:r>
          </w:p>
          <w:p w14:paraId="5EBCA0A1" w14:textId="3C2D776B" w:rsidR="0084701B" w:rsidRPr="00F701E2" w:rsidRDefault="0084701B" w:rsidP="0084701B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b)</w:t>
            </w:r>
          </w:p>
          <w:p w14:paraId="5FB8B3D2" w14:textId="77777777" w:rsidR="0084701B" w:rsidRPr="000A6496" w:rsidRDefault="0084701B" w:rsidP="0084701B">
            <w:pPr>
              <w:spacing w:line="360" w:lineRule="auto"/>
              <w:jc w:val="right"/>
              <w:rPr>
                <w:noProof/>
              </w:rPr>
            </w:pPr>
            <w:r>
              <w:rPr>
                <w:rFonts w:eastAsiaTheme="minorEastAsia"/>
                <w:sz w:val="32"/>
                <w:szCs w:val="32"/>
              </w:rPr>
              <w:t>c)</w:t>
            </w:r>
          </w:p>
          <w:p w14:paraId="4BD75F46" w14:textId="74DCD89A" w:rsidR="0084701B" w:rsidRDefault="0084701B" w:rsidP="0084701B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d)</w:t>
            </w:r>
          </w:p>
          <w:p w14:paraId="76949C28" w14:textId="757B42F5" w:rsidR="00F701E2" w:rsidRPr="00F701E2" w:rsidRDefault="00F701E2" w:rsidP="0084701B">
            <w:pPr>
              <w:rPr>
                <w:noProof/>
              </w:rPr>
            </w:pPr>
          </w:p>
        </w:tc>
        <w:tc>
          <w:tcPr>
            <w:tcW w:w="892" w:type="dxa"/>
          </w:tcPr>
          <w:p w14:paraId="62C12335" w14:textId="34F2F5E5" w:rsidR="00F701E2" w:rsidRPr="00F701E2" w:rsidRDefault="00F701E2" w:rsidP="006753F1">
            <w:pPr>
              <w:jc w:val="right"/>
              <w:rPr>
                <w:noProof/>
              </w:rPr>
            </w:pPr>
            <w:r>
              <w:rPr>
                <w:noProof/>
              </w:rPr>
              <w:t>Q.38</w:t>
            </w:r>
          </w:p>
        </w:tc>
      </w:tr>
      <w:tr w:rsidR="00F701E2" w:rsidRPr="006753F1" w14:paraId="03F24748" w14:textId="267099C6" w:rsidTr="00200ED2">
        <w:trPr>
          <w:trHeight w:val="1970"/>
        </w:trPr>
        <w:tc>
          <w:tcPr>
            <w:tcW w:w="1437" w:type="dxa"/>
          </w:tcPr>
          <w:p w14:paraId="339D5BD3" w14:textId="77777777" w:rsidR="001923D2" w:rsidRDefault="001923D2" w:rsidP="00F701E2">
            <w:pPr>
              <w:bidi w:val="0"/>
              <w:jc w:val="center"/>
              <w:rPr>
                <w:lang w:bidi="ar-EG"/>
              </w:rPr>
            </w:pPr>
          </w:p>
          <w:p w14:paraId="2A12529F" w14:textId="77777777" w:rsidR="001923D2" w:rsidRDefault="001923D2" w:rsidP="001923D2">
            <w:pPr>
              <w:bidi w:val="0"/>
              <w:jc w:val="center"/>
              <w:rPr>
                <w:lang w:bidi="ar-EG"/>
              </w:rPr>
            </w:pPr>
          </w:p>
          <w:p w14:paraId="249B716E" w14:textId="77777777" w:rsidR="001923D2" w:rsidRDefault="001923D2" w:rsidP="001923D2">
            <w:pPr>
              <w:bidi w:val="0"/>
              <w:jc w:val="center"/>
              <w:rPr>
                <w:lang w:bidi="ar-EG"/>
              </w:rPr>
            </w:pPr>
          </w:p>
          <w:p w14:paraId="1EA52740" w14:textId="77777777" w:rsidR="001923D2" w:rsidRDefault="001923D2" w:rsidP="001923D2">
            <w:pPr>
              <w:bidi w:val="0"/>
              <w:jc w:val="center"/>
              <w:rPr>
                <w:lang w:bidi="ar-EG"/>
              </w:rPr>
            </w:pPr>
          </w:p>
          <w:p w14:paraId="5AFB8C7A" w14:textId="77777777" w:rsidR="001923D2" w:rsidRDefault="001923D2" w:rsidP="001923D2">
            <w:pPr>
              <w:bidi w:val="0"/>
              <w:jc w:val="center"/>
              <w:rPr>
                <w:lang w:bidi="ar-EG"/>
              </w:rPr>
            </w:pPr>
          </w:p>
          <w:p w14:paraId="31DD5371" w14:textId="77777777" w:rsidR="001923D2" w:rsidRDefault="001923D2" w:rsidP="001923D2">
            <w:pPr>
              <w:bidi w:val="0"/>
              <w:jc w:val="center"/>
              <w:rPr>
                <w:lang w:bidi="ar-EG"/>
              </w:rPr>
            </w:pPr>
          </w:p>
          <w:p w14:paraId="59C0DAE1" w14:textId="77777777" w:rsidR="001923D2" w:rsidRDefault="001923D2" w:rsidP="001923D2">
            <w:pPr>
              <w:bidi w:val="0"/>
              <w:jc w:val="center"/>
              <w:rPr>
                <w:lang w:bidi="ar-EG"/>
              </w:rPr>
            </w:pPr>
          </w:p>
          <w:p w14:paraId="097635F3" w14:textId="12D6E94D" w:rsidR="00F701E2" w:rsidRPr="00F701E2" w:rsidRDefault="00F701E2" w:rsidP="001923D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d</w:t>
            </w:r>
          </w:p>
        </w:tc>
        <w:tc>
          <w:tcPr>
            <w:tcW w:w="8461" w:type="dxa"/>
          </w:tcPr>
          <w:p w14:paraId="72E41A80" w14:textId="2BBE7556" w:rsidR="001923D2" w:rsidRDefault="001923D2" w:rsidP="00F25581">
            <w:pPr>
              <w:spacing w:line="360" w:lineRule="auto"/>
              <w:rPr>
                <w:rFonts w:eastAsiaTheme="minorEastAsia"/>
                <w:sz w:val="32"/>
                <w:szCs w:val="32"/>
              </w:rPr>
            </w:pPr>
          </w:p>
          <w:p w14:paraId="3F7B2530" w14:textId="4C9DBAEB" w:rsidR="001923D2" w:rsidRDefault="001923D2" w:rsidP="0084701B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A05EDC9" wp14:editId="1BB03A9E">
                      <wp:simplePos x="0" y="0"/>
                      <wp:positionH relativeFrom="column">
                        <wp:posOffset>508000</wp:posOffset>
                      </wp:positionH>
                      <wp:positionV relativeFrom="paragraph">
                        <wp:posOffset>-34925</wp:posOffset>
                      </wp:positionV>
                      <wp:extent cx="2333625" cy="2447925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33625" cy="24479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19CE3F5" w14:textId="0DEB308E" w:rsidR="00F25581" w:rsidRDefault="00F25581" w:rsidP="0084701B">
                                  <w:pPr>
                                    <w:jc w:val="right"/>
                                  </w:pPr>
                                  <w:r w:rsidRPr="00F701E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2B26213" wp14:editId="60692600">
                                        <wp:extent cx="1200785" cy="1932305"/>
                                        <wp:effectExtent l="0" t="0" r="0" b="0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00785" cy="19323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05EDC9" id="Text Box 5" o:spid="_x0000_s1027" type="#_x0000_t202" style="position:absolute;margin-left:40pt;margin-top:-2.75pt;width:183.75pt;height:192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" filled="f" stroked="f" strokeweight=".5pt">
                      <v:textbox>
                        <w:txbxContent>
                          <w:p w14:paraId="019CE3F5" w14:textId="0DEB308E" w:rsidR="00F25581" w:rsidRDefault="00F25581" w:rsidP="0084701B">
                            <w:pPr>
                              <w:jc w:val="right"/>
                            </w:pPr>
                            <w:r w:rsidRPr="00F701E2">
                              <w:rPr>
                                <w:noProof/>
                              </w:rPr>
                              <w:drawing>
                                <wp:inline distT="0" distB="0" distL="0" distR="0" wp14:anchorId="12B26213" wp14:editId="60692600">
                                  <wp:extent cx="1200785" cy="1932305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0785" cy="19323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76D16C2" w14:textId="33D9A426" w:rsidR="0084701B" w:rsidRDefault="0084701B" w:rsidP="0084701B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a)</w:t>
            </w:r>
          </w:p>
          <w:p w14:paraId="4F0EDA35" w14:textId="77777777" w:rsidR="0084701B" w:rsidRPr="00F701E2" w:rsidRDefault="0084701B" w:rsidP="0084701B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b)</w:t>
            </w:r>
          </w:p>
          <w:p w14:paraId="07D5F2E8" w14:textId="77777777" w:rsidR="0084701B" w:rsidRPr="000A6496" w:rsidRDefault="0084701B" w:rsidP="0084701B">
            <w:pPr>
              <w:spacing w:line="360" w:lineRule="auto"/>
              <w:jc w:val="right"/>
              <w:rPr>
                <w:noProof/>
              </w:rPr>
            </w:pPr>
            <w:r>
              <w:rPr>
                <w:rFonts w:eastAsiaTheme="minorEastAsia"/>
                <w:sz w:val="32"/>
                <w:szCs w:val="32"/>
              </w:rPr>
              <w:t>c)</w:t>
            </w:r>
          </w:p>
          <w:p w14:paraId="7EFF6893" w14:textId="4D773D7A" w:rsidR="001923D2" w:rsidRDefault="0084701B" w:rsidP="001923D2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d)</w:t>
            </w:r>
          </w:p>
          <w:p w14:paraId="17005CBC" w14:textId="3032BB97" w:rsidR="00F701E2" w:rsidRPr="00F701E2" w:rsidRDefault="00F701E2" w:rsidP="006753F1">
            <w:pPr>
              <w:jc w:val="right"/>
              <w:rPr>
                <w:noProof/>
              </w:rPr>
            </w:pPr>
          </w:p>
        </w:tc>
        <w:tc>
          <w:tcPr>
            <w:tcW w:w="892" w:type="dxa"/>
          </w:tcPr>
          <w:p w14:paraId="667A7935" w14:textId="77777777" w:rsidR="001923D2" w:rsidRDefault="001923D2" w:rsidP="006753F1">
            <w:pPr>
              <w:jc w:val="right"/>
              <w:rPr>
                <w:noProof/>
              </w:rPr>
            </w:pPr>
          </w:p>
          <w:p w14:paraId="6E095EE4" w14:textId="77777777" w:rsidR="00557091" w:rsidRDefault="00557091" w:rsidP="00557091">
            <w:pPr>
              <w:jc w:val="right"/>
              <w:rPr>
                <w:noProof/>
              </w:rPr>
            </w:pPr>
          </w:p>
          <w:p w14:paraId="6B28AAAF" w14:textId="77777777" w:rsidR="00557091" w:rsidRDefault="00557091" w:rsidP="00557091">
            <w:pPr>
              <w:jc w:val="right"/>
              <w:rPr>
                <w:noProof/>
              </w:rPr>
            </w:pPr>
          </w:p>
          <w:p w14:paraId="3B4EE0D0" w14:textId="788A4291" w:rsidR="00F701E2" w:rsidRDefault="00F701E2" w:rsidP="00557091">
            <w:pPr>
              <w:jc w:val="right"/>
              <w:rPr>
                <w:noProof/>
              </w:rPr>
            </w:pPr>
            <w:r>
              <w:rPr>
                <w:noProof/>
              </w:rPr>
              <w:t>Q.39</w:t>
            </w:r>
          </w:p>
          <w:p w14:paraId="48C7FB86" w14:textId="1AB20AA3" w:rsidR="00557091" w:rsidRPr="00F701E2" w:rsidRDefault="00557091" w:rsidP="00557091">
            <w:pPr>
              <w:jc w:val="right"/>
              <w:rPr>
                <w:noProof/>
              </w:rPr>
            </w:pPr>
          </w:p>
        </w:tc>
      </w:tr>
      <w:tr w:rsidR="00F701E2" w:rsidRPr="006753F1" w14:paraId="5A2D2448" w14:textId="3B091F2B" w:rsidTr="00200ED2">
        <w:trPr>
          <w:trHeight w:val="1970"/>
        </w:trPr>
        <w:tc>
          <w:tcPr>
            <w:tcW w:w="1437" w:type="dxa"/>
          </w:tcPr>
          <w:p w14:paraId="3F2C9952" w14:textId="3E465D20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c</w:t>
            </w:r>
          </w:p>
        </w:tc>
        <w:tc>
          <w:tcPr>
            <w:tcW w:w="8461" w:type="dxa"/>
          </w:tcPr>
          <w:p w14:paraId="08C87B08" w14:textId="09AF9677" w:rsidR="001923D2" w:rsidRDefault="001923D2" w:rsidP="001923D2">
            <w:pPr>
              <w:spacing w:line="360" w:lineRule="auto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8854BA4" wp14:editId="5233488A">
                      <wp:simplePos x="0" y="0"/>
                      <wp:positionH relativeFrom="column">
                        <wp:posOffset>365125</wp:posOffset>
                      </wp:positionH>
                      <wp:positionV relativeFrom="paragraph">
                        <wp:posOffset>109220</wp:posOffset>
                      </wp:positionV>
                      <wp:extent cx="4152900" cy="2600325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152900" cy="26003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ADCE4F9" w14:textId="497D259C" w:rsidR="00F25581" w:rsidRDefault="00F25581">
                                  <w:r w:rsidRPr="00F701E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118A9A3" wp14:editId="0A30B580">
                                        <wp:extent cx="3633470" cy="2585085"/>
                                        <wp:effectExtent l="0" t="0" r="5080" b="5715"/>
                                        <wp:docPr id="28" name="Picture 2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3633470" cy="258508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8854BA4" id="Text Box 6" o:spid="_x0000_s1028" type="#_x0000_t202" style="position:absolute;left:0;text-align:left;margin-left:28.75pt;margin-top:8.6pt;width:327pt;height:204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" filled="f" stroked="f" strokeweight=".5pt">
                      <v:textbox>
                        <w:txbxContent>
                          <w:p w14:paraId="0ADCE4F9" w14:textId="497D259C" w:rsidR="00F25581" w:rsidRDefault="00F25581">
                            <w:r w:rsidRPr="00F701E2">
                              <w:rPr>
                                <w:noProof/>
                              </w:rPr>
                              <w:drawing>
                                <wp:inline distT="0" distB="0" distL="0" distR="0" wp14:anchorId="6118A9A3" wp14:editId="0A30B580">
                                  <wp:extent cx="3633470" cy="2585085"/>
                                  <wp:effectExtent l="0" t="0" r="5080" b="571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33470" cy="25850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5748481" w14:textId="77777777" w:rsidR="001923D2" w:rsidRDefault="001923D2" w:rsidP="001923D2">
            <w:pPr>
              <w:spacing w:line="360" w:lineRule="auto"/>
              <w:jc w:val="right"/>
              <w:rPr>
                <w:rFonts w:eastAsiaTheme="minorEastAsia"/>
                <w:sz w:val="32"/>
                <w:szCs w:val="32"/>
              </w:rPr>
            </w:pPr>
          </w:p>
          <w:p w14:paraId="687C6548" w14:textId="25FF75E1" w:rsidR="001923D2" w:rsidRDefault="001923D2" w:rsidP="001923D2">
            <w:pPr>
              <w:spacing w:line="48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a)</w:t>
            </w:r>
          </w:p>
          <w:p w14:paraId="2BCCBE77" w14:textId="77777777" w:rsidR="001923D2" w:rsidRPr="00F701E2" w:rsidRDefault="001923D2" w:rsidP="001923D2">
            <w:pPr>
              <w:spacing w:line="48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b)</w:t>
            </w:r>
          </w:p>
          <w:p w14:paraId="68B399F1" w14:textId="77777777" w:rsidR="001923D2" w:rsidRPr="000A6496" w:rsidRDefault="001923D2" w:rsidP="001923D2">
            <w:pPr>
              <w:spacing w:line="480" w:lineRule="auto"/>
              <w:jc w:val="right"/>
              <w:rPr>
                <w:noProof/>
              </w:rPr>
            </w:pPr>
            <w:r>
              <w:rPr>
                <w:rFonts w:eastAsiaTheme="minorEastAsia"/>
                <w:sz w:val="32"/>
                <w:szCs w:val="32"/>
              </w:rPr>
              <w:t>c)</w:t>
            </w:r>
          </w:p>
          <w:p w14:paraId="7DC7B819" w14:textId="095A6A51" w:rsidR="001923D2" w:rsidRDefault="001923D2" w:rsidP="001923D2">
            <w:pPr>
              <w:spacing w:line="480" w:lineRule="auto"/>
              <w:jc w:val="right"/>
              <w:rPr>
                <w:rFonts w:eastAsiaTheme="minorEastAsia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d)</w:t>
            </w:r>
          </w:p>
          <w:p w14:paraId="2D02A97E" w14:textId="3A784596" w:rsidR="00F701E2" w:rsidRPr="001923D2" w:rsidRDefault="00F701E2" w:rsidP="006753F1">
            <w:pPr>
              <w:jc w:val="right"/>
              <w:rPr>
                <w:noProof/>
                <w:lang w:val="en-GB"/>
              </w:rPr>
            </w:pPr>
          </w:p>
        </w:tc>
        <w:tc>
          <w:tcPr>
            <w:tcW w:w="892" w:type="dxa"/>
          </w:tcPr>
          <w:p w14:paraId="67FD8624" w14:textId="63074BE6" w:rsidR="00F701E2" w:rsidRPr="00F701E2" w:rsidRDefault="00F701E2" w:rsidP="006753F1">
            <w:pPr>
              <w:jc w:val="right"/>
              <w:rPr>
                <w:noProof/>
              </w:rPr>
            </w:pPr>
            <w:r>
              <w:rPr>
                <w:noProof/>
              </w:rPr>
              <w:t>Q.40</w:t>
            </w:r>
          </w:p>
        </w:tc>
      </w:tr>
      <w:tr w:rsidR="00F701E2" w:rsidRPr="006753F1" w14:paraId="2EE6AFCB" w14:textId="041004E6" w:rsidTr="00200ED2">
        <w:trPr>
          <w:trHeight w:val="1970"/>
        </w:trPr>
        <w:tc>
          <w:tcPr>
            <w:tcW w:w="1437" w:type="dxa"/>
          </w:tcPr>
          <w:p w14:paraId="79A0A9E4" w14:textId="2CA6D2C1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62F2D91C" w14:textId="471E6186" w:rsidR="00F701E2" w:rsidRPr="00F25581" w:rsidRDefault="00F25581" w:rsidP="00F701E2">
            <w:pPr>
              <w:bidi w:val="0"/>
              <w:spacing w:after="200" w:line="276" w:lineRule="auto"/>
              <w:rPr>
                <w:rFonts w:eastAsiaTheme="minorEastAsia"/>
                <w:bCs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f 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sup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(x) dx</m:t>
                    </m:r>
                  </m:e>
                </m:nary>
                <m:r>
                  <w:rPr>
                    <w:rFonts w:ascii="Cambria Math" w:hAnsi="Cambria Math"/>
                    <w:sz w:val="28"/>
                    <w:szCs w:val="28"/>
                  </w:rPr>
                  <m:t xml:space="preserve">=12 and 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</m:t>
                    </m:r>
                  </m:sup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(x) dx</m:t>
                    </m:r>
                  </m:e>
                </m:nary>
                <m:r>
                  <w:rPr>
                    <w:rFonts w:ascii="Cambria Math" w:hAnsi="Cambria Math"/>
                    <w:sz w:val="28"/>
                    <w:szCs w:val="28"/>
                  </w:rPr>
                  <m:t xml:space="preserve">=3.6 then 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</m:t>
                    </m:r>
                  </m:sup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(x) dx</m:t>
                    </m:r>
                  </m:e>
                </m:nary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</m:oMath>
            </m:oMathPara>
          </w:p>
          <w:p w14:paraId="197FE343" w14:textId="2D77B7F6" w:rsidR="00F701E2" w:rsidRPr="00F25581" w:rsidRDefault="00F25581" w:rsidP="006753F1">
            <w:pPr>
              <w:pStyle w:val="ListParagraph"/>
              <w:numPr>
                <w:ilvl w:val="1"/>
                <w:numId w:val="5"/>
              </w:numPr>
              <w:bidi w:val="0"/>
              <w:spacing w:after="200" w:line="276" w:lineRule="auto"/>
              <w:rPr>
                <w:rFonts w:eastAsiaTheme="minorEastAsia"/>
                <w:bCs/>
                <w:sz w:val="28"/>
                <w:szCs w:val="28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</w:rPr>
                <m:t>8.4</m:t>
              </m:r>
            </m:oMath>
            <w:r w:rsidR="00F701E2" w:rsidRPr="00F25581">
              <w:rPr>
                <w:rFonts w:eastAsiaTheme="minorEastAsia"/>
                <w:bCs/>
                <w:sz w:val="28"/>
                <w:szCs w:val="28"/>
              </w:rPr>
              <w:t xml:space="preserve"> </w:t>
            </w:r>
          </w:p>
          <w:p w14:paraId="5A3E3DE1" w14:textId="77777777" w:rsidR="00F701E2" w:rsidRPr="00F25581" w:rsidRDefault="00F701E2" w:rsidP="006753F1">
            <w:pPr>
              <w:pStyle w:val="ListParagraph"/>
              <w:numPr>
                <w:ilvl w:val="1"/>
                <w:numId w:val="5"/>
              </w:numPr>
              <w:bidi w:val="0"/>
              <w:spacing w:after="200" w:line="276" w:lineRule="auto"/>
              <w:rPr>
                <w:rFonts w:eastAsiaTheme="minorEastAsia"/>
                <w:bCs/>
                <w:sz w:val="28"/>
                <w:szCs w:val="28"/>
              </w:rPr>
            </w:pPr>
            <w:r w:rsidRPr="00F25581">
              <w:rPr>
                <w:rFonts w:eastAsiaTheme="minorEastAsia"/>
                <w:bCs/>
                <w:sz w:val="28"/>
                <w:szCs w:val="28"/>
              </w:rPr>
              <w:t>15.6</w:t>
            </w:r>
          </w:p>
          <w:p w14:paraId="20D8D7F4" w14:textId="77777777" w:rsidR="00F701E2" w:rsidRPr="00F25581" w:rsidRDefault="00F701E2" w:rsidP="006753F1">
            <w:pPr>
              <w:pStyle w:val="ListParagraph"/>
              <w:numPr>
                <w:ilvl w:val="1"/>
                <w:numId w:val="5"/>
              </w:numPr>
              <w:bidi w:val="0"/>
              <w:spacing w:after="200" w:line="276" w:lineRule="auto"/>
              <w:rPr>
                <w:rFonts w:eastAsiaTheme="minorEastAsia"/>
                <w:bCs/>
                <w:sz w:val="28"/>
                <w:szCs w:val="28"/>
              </w:rPr>
            </w:pPr>
            <w:r w:rsidRPr="00F25581">
              <w:rPr>
                <w:rFonts w:eastAsiaTheme="minorEastAsia"/>
                <w:bCs/>
                <w:sz w:val="28"/>
                <w:szCs w:val="28"/>
              </w:rPr>
              <w:t>12</w:t>
            </w:r>
          </w:p>
          <w:p w14:paraId="39E15EBE" w14:textId="77777777" w:rsidR="00F701E2" w:rsidRPr="00F25581" w:rsidRDefault="00F701E2" w:rsidP="006753F1">
            <w:pPr>
              <w:pStyle w:val="ListParagraph"/>
              <w:numPr>
                <w:ilvl w:val="1"/>
                <w:numId w:val="5"/>
              </w:numPr>
              <w:bidi w:val="0"/>
              <w:spacing w:after="200" w:line="276" w:lineRule="auto"/>
              <w:rPr>
                <w:rFonts w:eastAsiaTheme="minorEastAsia"/>
                <w:bCs/>
                <w:sz w:val="28"/>
                <w:szCs w:val="28"/>
              </w:rPr>
            </w:pPr>
            <w:r w:rsidRPr="00F25581">
              <w:rPr>
                <w:rFonts w:eastAsiaTheme="minorEastAsia"/>
                <w:bCs/>
                <w:sz w:val="28"/>
                <w:szCs w:val="28"/>
              </w:rPr>
              <w:t>-8.4</w:t>
            </w:r>
          </w:p>
          <w:p w14:paraId="23A292CE" w14:textId="77777777" w:rsidR="00F701E2" w:rsidRPr="00F701E2" w:rsidRDefault="00F701E2" w:rsidP="006753F1">
            <w:pPr>
              <w:jc w:val="right"/>
              <w:rPr>
                <w:noProof/>
              </w:rPr>
            </w:pPr>
          </w:p>
        </w:tc>
        <w:tc>
          <w:tcPr>
            <w:tcW w:w="892" w:type="dxa"/>
          </w:tcPr>
          <w:p w14:paraId="75989BA8" w14:textId="451BBB78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b/>
                <w:sz w:val="28"/>
                <w:szCs w:val="28"/>
              </w:rPr>
            </w:pPr>
            <w:r>
              <w:rPr>
                <w:noProof/>
              </w:rPr>
              <w:t>Q.41</w:t>
            </w:r>
          </w:p>
        </w:tc>
      </w:tr>
      <w:tr w:rsidR="00F701E2" w:rsidRPr="008710FD" w14:paraId="5DEC750D" w14:textId="7A986D65" w:rsidTr="00200ED2">
        <w:trPr>
          <w:trHeight w:val="1970"/>
        </w:trPr>
        <w:tc>
          <w:tcPr>
            <w:tcW w:w="1437" w:type="dxa"/>
          </w:tcPr>
          <w:p w14:paraId="0E837EB5" w14:textId="21572BE8" w:rsidR="00F701E2" w:rsidRPr="00F701E2" w:rsidRDefault="00F701E2" w:rsidP="00F701E2">
            <w:pPr>
              <w:bidi w:val="0"/>
              <w:jc w:val="center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506B93A6" w14:textId="0E280AEA" w:rsidR="00F701E2" w:rsidRPr="00F25581" w:rsidRDefault="00F701E2" w:rsidP="00F701E2">
            <w:pPr>
              <w:bidi w:val="0"/>
              <w:spacing w:after="200" w:line="276" w:lineRule="auto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If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,  &amp;x&lt;3</m:t>
                      </m:r>
                    </m:e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,  &amp;x≥3</m:t>
                      </m:r>
                    </m:e>
                  </m:eqAr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 xml:space="preserve"> Then 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sup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f(x) = </m:t>
                  </m:r>
                </m:e>
              </m:nary>
            </m:oMath>
          </w:p>
          <w:p w14:paraId="4A0C27E3" w14:textId="4303DA7F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a) 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17</w:t>
            </w:r>
          </w:p>
          <w:p w14:paraId="4F630E79" w14:textId="3C232C67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b)  </w:t>
            </w:r>
            <w:r w:rsidR="00F701E2" w:rsidRPr="00F25581">
              <w:rPr>
                <w:sz w:val="28"/>
                <w:szCs w:val="28"/>
              </w:rPr>
              <w:t>3</w:t>
            </w:r>
          </w:p>
          <w:p w14:paraId="262F1E16" w14:textId="71FEEC74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c)  </w:t>
            </w:r>
            <w:r w:rsidR="00F701E2" w:rsidRPr="00F25581">
              <w:rPr>
                <w:sz w:val="28"/>
                <w:szCs w:val="28"/>
              </w:rPr>
              <w:t>1</w:t>
            </w:r>
          </w:p>
          <w:p w14:paraId="65A09E79" w14:textId="151279F1" w:rsidR="00F701E2" w:rsidRPr="00F25581" w:rsidRDefault="001923D2" w:rsidP="00F25581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d)  </w:t>
            </w:r>
            <w:r w:rsidR="00F701E2" w:rsidRPr="00F25581">
              <w:rPr>
                <w:sz w:val="28"/>
                <w:szCs w:val="28"/>
              </w:rPr>
              <w:t>26</w:t>
            </w:r>
          </w:p>
        </w:tc>
        <w:tc>
          <w:tcPr>
            <w:tcW w:w="892" w:type="dxa"/>
          </w:tcPr>
          <w:p w14:paraId="44A9B526" w14:textId="5C7D0411" w:rsidR="00F701E2" w:rsidRPr="00F701E2" w:rsidRDefault="00F701E2" w:rsidP="00F701E2">
            <w:pPr>
              <w:bidi w:val="0"/>
              <w:spacing w:after="200" w:line="276" w:lineRule="auto"/>
              <w:rPr>
                <w:b/>
                <w:bCs/>
              </w:rPr>
            </w:pPr>
            <w:r>
              <w:rPr>
                <w:noProof/>
              </w:rPr>
              <w:t>Q.42</w:t>
            </w:r>
          </w:p>
        </w:tc>
      </w:tr>
      <w:tr w:rsidR="00F701E2" w:rsidRPr="008710FD" w14:paraId="09487A4C" w14:textId="3D975D94" w:rsidTr="00200ED2">
        <w:trPr>
          <w:trHeight w:val="1970"/>
        </w:trPr>
        <w:tc>
          <w:tcPr>
            <w:tcW w:w="1437" w:type="dxa"/>
          </w:tcPr>
          <w:p w14:paraId="0724250E" w14:textId="58FFFE90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>Ans : a</w:t>
            </w:r>
          </w:p>
        </w:tc>
        <w:tc>
          <w:tcPr>
            <w:tcW w:w="8461" w:type="dxa"/>
          </w:tcPr>
          <w:p w14:paraId="13A09979" w14:textId="4E69DC7A" w:rsidR="00F701E2" w:rsidRPr="006E2FA4" w:rsidRDefault="00B634DC" w:rsidP="00F701E2">
            <w:pPr>
              <w:bidi w:val="0"/>
              <w:spacing w:after="200" w:line="276" w:lineRule="auto"/>
              <w:rPr>
                <w:rFonts w:eastAsiaTheme="minorEastAsia"/>
                <w:i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ec(t) (sec(t) + tan(t))</m:t>
                  </m:r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 xml:space="preserve"> dt </m:t>
              </m:r>
            </m:oMath>
            <w:r w:rsidR="00F701E2" w:rsidRPr="006E2FA4">
              <w:rPr>
                <w:rFonts w:eastAsiaTheme="minorEastAsia"/>
                <w:i/>
                <w:sz w:val="28"/>
                <w:szCs w:val="28"/>
              </w:rPr>
              <w:t xml:space="preserve">= </w:t>
            </w:r>
          </w:p>
          <w:p w14:paraId="132C7334" w14:textId="23383D9D" w:rsidR="00F701E2" w:rsidRPr="006E2FA4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i/>
                <w:sz w:val="28"/>
                <w:szCs w:val="28"/>
              </w:rPr>
            </w:pPr>
            <w:r w:rsidRPr="006E2FA4">
              <w:rPr>
                <w:rFonts w:eastAsiaTheme="minorEastAsia"/>
                <w:i/>
                <w:sz w:val="28"/>
                <w:szCs w:val="28"/>
              </w:rPr>
              <w:t xml:space="preserve">a) 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tan(t) +sec(t) +c</m:t>
              </m:r>
            </m:oMath>
          </w:p>
          <w:p w14:paraId="2B4C46DE" w14:textId="2D74E2C8" w:rsidR="00F701E2" w:rsidRPr="006E2FA4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i/>
                <w:sz w:val="28"/>
                <w:szCs w:val="28"/>
              </w:rPr>
            </w:pPr>
            <w:r w:rsidRPr="006E2FA4">
              <w:rPr>
                <w:rFonts w:eastAsiaTheme="minorEastAsia"/>
                <w:i/>
                <w:sz w:val="28"/>
                <w:szCs w:val="28"/>
              </w:rPr>
              <w:t xml:space="preserve">b)  </w:t>
            </w:r>
            <w:r w:rsidR="00F701E2" w:rsidRPr="006E2FA4">
              <w:rPr>
                <w:rFonts w:eastAsiaTheme="minorEastAsia"/>
                <w:i/>
                <w:sz w:val="28"/>
                <w:szCs w:val="28"/>
              </w:rPr>
              <w:t>csc(t) +c</w:t>
            </w:r>
          </w:p>
          <w:p w14:paraId="2847763C" w14:textId="3FD36E3D" w:rsidR="00F701E2" w:rsidRPr="006E2FA4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i/>
                <w:sz w:val="28"/>
                <w:szCs w:val="28"/>
              </w:rPr>
            </w:pPr>
            <w:r w:rsidRPr="006E2FA4">
              <w:rPr>
                <w:rFonts w:eastAsiaTheme="minorEastAsia"/>
                <w:i/>
                <w:sz w:val="28"/>
                <w:szCs w:val="28"/>
              </w:rPr>
              <w:t xml:space="preserve">c)  </w:t>
            </w:r>
            <w:r w:rsidR="00F701E2" w:rsidRPr="006E2FA4">
              <w:rPr>
                <w:rFonts w:eastAsiaTheme="minorEastAsia"/>
                <w:i/>
                <w:sz w:val="28"/>
                <w:szCs w:val="28"/>
              </w:rPr>
              <w:t>csc(t)cot(t) +c</w:t>
            </w:r>
          </w:p>
          <w:p w14:paraId="588FAF7E" w14:textId="0594D66F" w:rsidR="00F701E2" w:rsidRPr="006E2FA4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i/>
                <w:sz w:val="28"/>
                <w:szCs w:val="28"/>
              </w:rPr>
            </w:pPr>
            <w:r w:rsidRPr="006E2FA4">
              <w:rPr>
                <w:rFonts w:eastAsiaTheme="minorEastAsia"/>
                <w:i/>
                <w:sz w:val="28"/>
                <w:szCs w:val="28"/>
              </w:rPr>
              <w:t xml:space="preserve">d)  </w:t>
            </w:r>
            <w:r w:rsidR="00F701E2" w:rsidRPr="006E2FA4">
              <w:rPr>
                <w:rFonts w:eastAsiaTheme="minorEastAsia"/>
                <w:i/>
                <w:sz w:val="28"/>
                <w:szCs w:val="28"/>
              </w:rPr>
              <w:t>sec(t) tan(t) +c</w:t>
            </w:r>
          </w:p>
          <w:p w14:paraId="10AE498E" w14:textId="77777777" w:rsidR="00F701E2" w:rsidRPr="00F701E2" w:rsidRDefault="00F701E2" w:rsidP="008710FD">
            <w:pPr>
              <w:pStyle w:val="ListParagraph"/>
              <w:bidi w:val="0"/>
              <w:spacing w:after="200" w:line="276" w:lineRule="auto"/>
              <w:rPr>
                <w:b/>
                <w:bCs/>
              </w:rPr>
            </w:pPr>
          </w:p>
        </w:tc>
        <w:tc>
          <w:tcPr>
            <w:tcW w:w="892" w:type="dxa"/>
          </w:tcPr>
          <w:p w14:paraId="72EDCA62" w14:textId="4F9E1299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b/>
                <w:bCs/>
                <w:sz w:val="26"/>
                <w:szCs w:val="26"/>
              </w:rPr>
            </w:pPr>
            <w:r>
              <w:rPr>
                <w:noProof/>
              </w:rPr>
              <w:t>Q.43</w:t>
            </w:r>
          </w:p>
        </w:tc>
      </w:tr>
      <w:tr w:rsidR="00F701E2" w:rsidRPr="008710FD" w14:paraId="5FE58FBA" w14:textId="277A06B7" w:rsidTr="00200ED2">
        <w:trPr>
          <w:trHeight w:val="1970"/>
        </w:trPr>
        <w:tc>
          <w:tcPr>
            <w:tcW w:w="1437" w:type="dxa"/>
          </w:tcPr>
          <w:p w14:paraId="3B3143E8" w14:textId="56EA707B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2709C1F4" w14:textId="2D693590" w:rsidR="00F701E2" w:rsidRPr="00F25581" w:rsidRDefault="00B634DC" w:rsidP="00F701E2">
            <w:pPr>
              <w:bidi w:val="0"/>
              <w:spacing w:after="200" w:line="276" w:lineRule="auto"/>
              <w:rPr>
                <w:rFonts w:eastAsiaTheme="minorEastAsia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θ-csc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θ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cot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θ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θ=</m:t>
                    </m:r>
                  </m:e>
                </m:nary>
              </m:oMath>
            </m:oMathPara>
          </w:p>
          <w:p w14:paraId="3C627D97" w14:textId="747C571C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a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+csc(θ) +c</m:t>
              </m:r>
            </m:oMath>
          </w:p>
          <w:p w14:paraId="2978DC6E" w14:textId="449FF0DC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b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 csc(θ) +c</m:t>
              </m:r>
            </m:oMath>
          </w:p>
          <w:p w14:paraId="1CAD21E2" w14:textId="60E8527F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c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csc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(θ)+c</m:t>
              </m:r>
            </m:oMath>
          </w:p>
          <w:p w14:paraId="6C06E755" w14:textId="77777777" w:rsidR="00F701E2" w:rsidRPr="00F701E2" w:rsidRDefault="00F701E2" w:rsidP="008710FD">
            <w:pPr>
              <w:pStyle w:val="ListParagraph"/>
              <w:bidi w:val="0"/>
              <w:spacing w:after="200" w:line="276" w:lineRule="auto"/>
              <w:rPr>
                <w:rFonts w:ascii="Calibri" w:eastAsia="Calibri" w:hAnsi="Calibri" w:cs="Arial"/>
                <w:b/>
                <w:bCs/>
                <w:sz w:val="26"/>
                <w:szCs w:val="26"/>
              </w:rPr>
            </w:pPr>
          </w:p>
        </w:tc>
        <w:tc>
          <w:tcPr>
            <w:tcW w:w="892" w:type="dxa"/>
          </w:tcPr>
          <w:p w14:paraId="0F6070BA" w14:textId="04B5EEB1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Times New Roman" w:hAnsi="Calibri" w:cs="Arial"/>
                <w:b/>
                <w:bCs/>
                <w:sz w:val="28"/>
                <w:szCs w:val="28"/>
              </w:rPr>
            </w:pPr>
            <w:r>
              <w:rPr>
                <w:noProof/>
              </w:rPr>
              <w:t>Q.44</w:t>
            </w:r>
          </w:p>
        </w:tc>
      </w:tr>
      <w:tr w:rsidR="00F701E2" w:rsidRPr="008710FD" w14:paraId="7616B978" w14:textId="01D145AC" w:rsidTr="00200ED2">
        <w:trPr>
          <w:trHeight w:val="1970"/>
        </w:trPr>
        <w:tc>
          <w:tcPr>
            <w:tcW w:w="1437" w:type="dxa"/>
          </w:tcPr>
          <w:p w14:paraId="1E5FF828" w14:textId="7D0D9C31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0FCB3B33" w14:textId="12634A31" w:rsidR="00F701E2" w:rsidRPr="00F25581" w:rsidRDefault="00B634DC" w:rsidP="00F701E2">
            <w:pPr>
              <w:bidi w:val="0"/>
              <w:spacing w:after="200" w:line="276" w:lineRule="auto"/>
              <w:rPr>
                <w:sz w:val="32"/>
                <w:szCs w:val="32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2)</m:t>
                      </m:r>
                    </m:e>
                    <m: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  <w:sz w:val="32"/>
                  <w:szCs w:val="32"/>
                </w:rPr>
                <m:t>dv</m:t>
              </m:r>
            </m:oMath>
            <w:r w:rsidR="00F701E2" w:rsidRPr="00F25581">
              <w:rPr>
                <w:rFonts w:eastAsiaTheme="minorEastAsia"/>
                <w:sz w:val="32"/>
                <w:szCs w:val="32"/>
              </w:rPr>
              <w:t>=</w:t>
            </w:r>
          </w:p>
          <w:p w14:paraId="02AABD31" w14:textId="344DA3D6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32"/>
                <w:szCs w:val="32"/>
              </w:rPr>
            </w:pPr>
            <w:r w:rsidRPr="00F25581">
              <w:rPr>
                <w:rFonts w:eastAsiaTheme="minorEastAsia"/>
                <w:sz w:val="32"/>
                <w:szCs w:val="32"/>
              </w:rPr>
              <w:t xml:space="preserve">a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</w:rPr>
                    <m:t>6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2"/>
                      <w:szCs w:val="32"/>
                    </w:rPr>
                    <m:t>+2)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+c</m:t>
              </m:r>
            </m:oMath>
          </w:p>
          <w:p w14:paraId="6B28B3F9" w14:textId="4F61C3D6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32"/>
                <w:szCs w:val="32"/>
              </w:rPr>
            </w:pPr>
            <w:r w:rsidRPr="00F25581">
              <w:rPr>
                <w:rFonts w:eastAsiaTheme="minorEastAsia"/>
                <w:sz w:val="32"/>
                <w:szCs w:val="32"/>
              </w:rPr>
              <w:t xml:space="preserve">b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32"/>
                      <w:szCs w:val="32"/>
                    </w:rPr>
                    <m:t>+2)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+c</m:t>
              </m:r>
            </m:oMath>
          </w:p>
          <w:p w14:paraId="138D59FD" w14:textId="7CA00FB4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32"/>
                <w:szCs w:val="32"/>
              </w:rPr>
            </w:pPr>
            <w:r w:rsidRPr="00F25581">
              <w:rPr>
                <w:rFonts w:eastAsiaTheme="minorEastAsia"/>
                <w:sz w:val="32"/>
                <w:szCs w:val="32"/>
              </w:rPr>
              <w:t xml:space="preserve">c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</w:rPr>
                    <m:t>6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(v+2)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+c</m:t>
              </m:r>
            </m:oMath>
          </w:p>
          <w:p w14:paraId="30C1F323" w14:textId="2A9BBE0D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32"/>
                <w:szCs w:val="32"/>
              </w:rPr>
            </w:pPr>
            <w:r w:rsidRPr="00F25581">
              <w:rPr>
                <w:rFonts w:eastAsiaTheme="minorEastAsia"/>
                <w:sz w:val="32"/>
                <w:szCs w:val="32"/>
              </w:rPr>
              <w:t xml:space="preserve">d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(v+2)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+c</m:t>
              </m:r>
            </m:oMath>
          </w:p>
          <w:p w14:paraId="62BFE08F" w14:textId="77777777" w:rsidR="00F701E2" w:rsidRPr="00F701E2" w:rsidRDefault="00F701E2" w:rsidP="008710FD">
            <w:pPr>
              <w:pStyle w:val="ListParagraph"/>
              <w:bidi w:val="0"/>
              <w:spacing w:after="200" w:line="276" w:lineRule="auto"/>
              <w:rPr>
                <w:rFonts w:ascii="Calibri" w:eastAsia="Calibri" w:hAnsi="Calibri" w:cs="Arial"/>
                <w:b/>
                <w:bCs/>
                <w:sz w:val="28"/>
                <w:szCs w:val="28"/>
              </w:rPr>
            </w:pPr>
          </w:p>
        </w:tc>
        <w:tc>
          <w:tcPr>
            <w:tcW w:w="892" w:type="dxa"/>
          </w:tcPr>
          <w:p w14:paraId="546A9081" w14:textId="2BBBE4C8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t>Q.45</w:t>
            </w:r>
          </w:p>
        </w:tc>
      </w:tr>
      <w:tr w:rsidR="00F701E2" w:rsidRPr="008710FD" w14:paraId="545F0F36" w14:textId="17368779" w:rsidTr="00200ED2">
        <w:trPr>
          <w:trHeight w:val="1970"/>
        </w:trPr>
        <w:tc>
          <w:tcPr>
            <w:tcW w:w="1437" w:type="dxa"/>
          </w:tcPr>
          <w:p w14:paraId="605A9087" w14:textId="253FD40E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2C535FE1" w14:textId="77777777" w:rsidR="00F701E2" w:rsidRPr="00F701E2" w:rsidRDefault="00B634DC" w:rsidP="00F701E2">
            <w:pPr>
              <w:bidi w:val="0"/>
              <w:spacing w:after="200" w:line="276" w:lineRule="auto"/>
              <w:rPr>
                <w:rFonts w:ascii="Cambria Math" w:hAnsi="Cambria Math"/>
                <w:iCs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Cs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Cs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-2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Cs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den>
                  </m:f>
                </m:e>
              </m:nary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oMath>
            <w:r w:rsidR="00F701E2" w:rsidRPr="00F701E2">
              <w:rPr>
                <w:rFonts w:ascii="Cambria Math" w:eastAsiaTheme="minorEastAsia" w:hAnsi="Cambria Math"/>
                <w:i/>
                <w:sz w:val="28"/>
                <w:szCs w:val="28"/>
              </w:rPr>
              <w:t>=</w:t>
            </w:r>
            <w:r w:rsidR="00F701E2" w:rsidRPr="00F701E2">
              <w:rPr>
                <w:rFonts w:ascii="Cambria Math" w:eastAsiaTheme="minorEastAsia" w:hAnsi="Cambria Math"/>
                <w:iCs/>
                <w:sz w:val="28"/>
                <w:szCs w:val="28"/>
              </w:rPr>
              <w:t xml:space="preserve"> </w:t>
            </w:r>
          </w:p>
          <w:p w14:paraId="15920452" w14:textId="7B82F785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rFonts w:ascii="Cambria Math" w:hAnsi="Cambria Math"/>
                <w:iCs/>
                <w:sz w:val="28"/>
                <w:szCs w:val="28"/>
              </w:rPr>
            </w:pPr>
            <w:r>
              <w:rPr>
                <w:rFonts w:ascii="Cambria Math" w:eastAsiaTheme="minorEastAsia" w:hAnsi="Cambria Math"/>
                <w:iCs/>
                <w:sz w:val="28"/>
                <w:szCs w:val="28"/>
              </w:rPr>
              <w:t xml:space="preserve">a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-4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28"/>
                  <w:szCs w:val="28"/>
                </w:rPr>
                <m:t xml:space="preserve"> +c</m:t>
              </m:r>
            </m:oMath>
          </w:p>
          <w:p w14:paraId="1DBC7F81" w14:textId="4B2A4401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rFonts w:ascii="Cambria Math" w:hAnsi="Cambria Math"/>
                <w:iCs/>
                <w:sz w:val="28"/>
                <w:szCs w:val="28"/>
              </w:rPr>
            </w:pPr>
            <w:r>
              <w:rPr>
                <w:rFonts w:ascii="Cambria Math" w:eastAsiaTheme="minorEastAsia" w:hAnsi="Cambria Math"/>
                <w:iCs/>
                <w:sz w:val="28"/>
                <w:szCs w:val="28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-4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28"/>
                  <w:szCs w:val="28"/>
                </w:rPr>
                <m:t xml:space="preserve"> +c</m:t>
              </m:r>
            </m:oMath>
          </w:p>
          <w:p w14:paraId="637436CD" w14:textId="250DFF2F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rFonts w:ascii="Cambria Math" w:hAnsi="Cambria Math"/>
                <w:iCs/>
                <w:sz w:val="28"/>
                <w:szCs w:val="28"/>
              </w:rPr>
            </w:pPr>
            <w:r>
              <w:rPr>
                <w:rFonts w:ascii="Cambria Math" w:eastAsiaTheme="minorEastAsia" w:hAnsi="Cambria Math"/>
                <w:iCs/>
                <w:sz w:val="28"/>
                <w:szCs w:val="28"/>
              </w:rPr>
              <w:t xml:space="preserve">c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28"/>
                  <w:szCs w:val="28"/>
                </w:rPr>
                <m:t xml:space="preserve"> +c</m:t>
              </m:r>
            </m:oMath>
          </w:p>
          <w:p w14:paraId="0D6770CD" w14:textId="4C9814BF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rFonts w:ascii="Cambria Math" w:hAnsi="Cambria Math"/>
                <w:iCs/>
                <w:sz w:val="28"/>
                <w:szCs w:val="28"/>
              </w:rPr>
            </w:pPr>
            <w:r>
              <w:rPr>
                <w:rFonts w:ascii="Cambria Math" w:eastAsiaTheme="minorEastAsia" w:hAnsi="Cambria Math"/>
                <w:iCs/>
                <w:sz w:val="28"/>
                <w:szCs w:val="28"/>
              </w:rPr>
              <w:t xml:space="preserve">d)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28"/>
                  <w:szCs w:val="28"/>
                </w:rPr>
                <m:t xml:space="preserve"> +c</m:t>
              </m:r>
            </m:oMath>
          </w:p>
        </w:tc>
        <w:tc>
          <w:tcPr>
            <w:tcW w:w="892" w:type="dxa"/>
          </w:tcPr>
          <w:p w14:paraId="21F7F8F0" w14:textId="3395DDF8" w:rsidR="00F701E2" w:rsidRPr="00F701E2" w:rsidRDefault="00F701E2" w:rsidP="00F701E2">
            <w:pPr>
              <w:bidi w:val="0"/>
              <w:spacing w:after="200" w:line="276" w:lineRule="auto"/>
              <w:rPr>
                <w:rFonts w:ascii="Cambria Math" w:eastAsia="Calibri" w:hAnsi="Cambria Math" w:cs="Arial"/>
                <w:iCs/>
                <w:sz w:val="28"/>
                <w:szCs w:val="28"/>
              </w:rPr>
            </w:pPr>
            <w:r>
              <w:rPr>
                <w:noProof/>
              </w:rPr>
              <w:t>Q.46</w:t>
            </w:r>
          </w:p>
        </w:tc>
      </w:tr>
      <w:tr w:rsidR="00F701E2" w:rsidRPr="008710FD" w14:paraId="36EA7616" w14:textId="4115C9B5" w:rsidTr="00200ED2">
        <w:trPr>
          <w:trHeight w:val="1970"/>
        </w:trPr>
        <w:tc>
          <w:tcPr>
            <w:tcW w:w="1437" w:type="dxa"/>
          </w:tcPr>
          <w:p w14:paraId="1CD46BF9" w14:textId="3F7B85D4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>Ans : a</w:t>
            </w:r>
          </w:p>
        </w:tc>
        <w:tc>
          <w:tcPr>
            <w:tcW w:w="8461" w:type="dxa"/>
          </w:tcPr>
          <w:p w14:paraId="581B20B5" w14:textId="77777777" w:rsidR="00F701E2" w:rsidRPr="00F25581" w:rsidRDefault="00B634DC" w:rsidP="00F701E2">
            <w:pPr>
              <w:bidi w:val="0"/>
              <w:spacing w:after="200" w:line="276" w:lineRule="auto"/>
              <w:rPr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sin(2x)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sin(x)</m:t>
                      </m:r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</m:t>
                  </m:r>
                  <m:box>
                    <m:boxPr>
                      <m:diff m:val="1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box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x</m:t>
                      </m:r>
                    </m:e>
                  </m:box>
                </m:e>
              </m:nary>
            </m:oMath>
            <w:r w:rsidR="00F701E2" w:rsidRPr="00F25581">
              <w:rPr>
                <w:rFonts w:eastAsiaTheme="minorEastAsia"/>
                <w:sz w:val="28"/>
                <w:szCs w:val="28"/>
              </w:rPr>
              <w:t xml:space="preserve">= </w:t>
            </w:r>
          </w:p>
          <w:p w14:paraId="23C2A12A" w14:textId="6FE3A874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a)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2 sin(x) +c</m:t>
              </m:r>
            </m:oMath>
          </w:p>
          <w:p w14:paraId="7CAD80D3" w14:textId="5A339606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b)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sin(x) +c</w:t>
            </w:r>
          </w:p>
          <w:p w14:paraId="2734242D" w14:textId="42E194F7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c)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sec(x) +c</w:t>
            </w:r>
          </w:p>
          <w:p w14:paraId="165CA033" w14:textId="320FBF40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d)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-2sin(x) +c</w:t>
            </w:r>
          </w:p>
          <w:p w14:paraId="1C3EF930" w14:textId="77777777" w:rsidR="00F701E2" w:rsidRPr="00F701E2" w:rsidRDefault="00F701E2" w:rsidP="008710FD">
            <w:pPr>
              <w:pStyle w:val="ListParagraph"/>
              <w:bidi w:val="0"/>
              <w:spacing w:after="200" w:line="276" w:lineRule="auto"/>
              <w:rPr>
                <w:rFonts w:ascii="Calibri" w:eastAsia="Calibri" w:hAnsi="Calibri" w:cs="Arial"/>
                <w:iCs/>
                <w:sz w:val="38"/>
                <w:szCs w:val="38"/>
              </w:rPr>
            </w:pPr>
          </w:p>
        </w:tc>
        <w:tc>
          <w:tcPr>
            <w:tcW w:w="892" w:type="dxa"/>
          </w:tcPr>
          <w:p w14:paraId="7BE7F945" w14:textId="2B4CE421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sz w:val="24"/>
                <w:szCs w:val="24"/>
              </w:rPr>
            </w:pPr>
            <w:r>
              <w:rPr>
                <w:noProof/>
              </w:rPr>
              <w:t>Q.47</w:t>
            </w:r>
          </w:p>
        </w:tc>
      </w:tr>
      <w:tr w:rsidR="00F701E2" w:rsidRPr="008710FD" w14:paraId="3AF241DF" w14:textId="0D52C813" w:rsidTr="00200ED2">
        <w:trPr>
          <w:trHeight w:val="1970"/>
        </w:trPr>
        <w:tc>
          <w:tcPr>
            <w:tcW w:w="1437" w:type="dxa"/>
          </w:tcPr>
          <w:p w14:paraId="762F6A42" w14:textId="0D43E4CD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3F9E8361" w14:textId="77777777" w:rsidR="00F701E2" w:rsidRPr="00F701E2" w:rsidRDefault="00B634DC" w:rsidP="00F701E2">
            <w:pPr>
              <w:bidi w:val="0"/>
              <w:spacing w:after="200" w:line="276" w:lineRule="auto"/>
              <w:rPr>
                <w:sz w:val="28"/>
                <w:szCs w:val="28"/>
              </w:rPr>
            </w:pP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(x-1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box>
                <m:boxPr>
                  <m:diff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box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dx</m:t>
                  </m:r>
                </m:e>
              </m:box>
            </m:oMath>
            <w:r w:rsidR="00F701E2" w:rsidRPr="00F701E2">
              <w:rPr>
                <w:rFonts w:eastAsiaTheme="minorEastAsia"/>
                <w:sz w:val="28"/>
                <w:szCs w:val="28"/>
              </w:rPr>
              <w:t xml:space="preserve">= </w:t>
            </w:r>
          </w:p>
          <w:p w14:paraId="3F22E579" w14:textId="1CACF7A8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) </w:t>
            </w:r>
            <w:r w:rsidR="00F701E2" w:rsidRPr="00200ED2">
              <w:rPr>
                <w:sz w:val="28"/>
                <w:szCs w:val="28"/>
              </w:rPr>
              <w:t>-2+ln(8)</w:t>
            </w:r>
          </w:p>
          <w:p w14:paraId="38CA2681" w14:textId="3FBA168D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) </w:t>
            </w:r>
            <w:r w:rsidR="00F701E2" w:rsidRPr="00200ED2">
              <w:rPr>
                <w:sz w:val="28"/>
                <w:szCs w:val="28"/>
              </w:rPr>
              <w:t>-2-ln(8)</w:t>
            </w:r>
          </w:p>
          <w:p w14:paraId="3E33EAA5" w14:textId="4BD9C65C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) </w:t>
            </w:r>
            <w:r w:rsidR="00F701E2" w:rsidRPr="00200ED2">
              <w:rPr>
                <w:sz w:val="28"/>
                <w:szCs w:val="28"/>
              </w:rPr>
              <w:t>2-ln(8)</w:t>
            </w:r>
          </w:p>
          <w:p w14:paraId="68BD963A" w14:textId="5DB44030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) </w:t>
            </w:r>
            <w:r w:rsidR="00F701E2" w:rsidRPr="00200ED2">
              <w:rPr>
                <w:sz w:val="28"/>
                <w:szCs w:val="28"/>
              </w:rPr>
              <w:t>3-ln(8)</w:t>
            </w:r>
          </w:p>
          <w:p w14:paraId="140C67AE" w14:textId="77777777" w:rsidR="00F701E2" w:rsidRPr="00F701E2" w:rsidRDefault="00F701E2" w:rsidP="008710FD">
            <w:pPr>
              <w:pStyle w:val="ListParagraph"/>
              <w:bidi w:val="0"/>
              <w:spacing w:after="200" w:line="276" w:lineRule="auto"/>
              <w:rPr>
                <w:rFonts w:ascii="Calibri" w:eastAsia="Calibri" w:hAnsi="Calibri" w:cs="Arial"/>
                <w:sz w:val="34"/>
                <w:szCs w:val="34"/>
              </w:rPr>
            </w:pPr>
          </w:p>
        </w:tc>
        <w:tc>
          <w:tcPr>
            <w:tcW w:w="892" w:type="dxa"/>
          </w:tcPr>
          <w:p w14:paraId="3BD24C0E" w14:textId="4F531009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</w:rPr>
            </w:pPr>
            <w:r>
              <w:rPr>
                <w:noProof/>
              </w:rPr>
              <w:t>Q.48</w:t>
            </w:r>
          </w:p>
        </w:tc>
      </w:tr>
      <w:tr w:rsidR="00F701E2" w:rsidRPr="008710FD" w14:paraId="6992FB7B" w14:textId="0DBC960C" w:rsidTr="00200ED2">
        <w:trPr>
          <w:trHeight w:val="1970"/>
        </w:trPr>
        <w:tc>
          <w:tcPr>
            <w:tcW w:w="1437" w:type="dxa"/>
          </w:tcPr>
          <w:p w14:paraId="0627E3B0" w14:textId="1BC2D068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663E0B59" w14:textId="77777777" w:rsidR="00F701E2" w:rsidRPr="00F25581" w:rsidRDefault="00B634DC" w:rsidP="00F701E2">
            <w:pPr>
              <w:bidi w:val="0"/>
              <w:spacing w:after="200" w:line="276" w:lineRule="auto"/>
              <w:ind w:left="360"/>
              <w:rPr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π/4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(x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co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(x)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</m:t>
                    </m:r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dx</m:t>
                        </m:r>
                      </m:e>
                    </m:box>
                  </m:e>
                </m:nary>
              </m:oMath>
            </m:oMathPara>
          </w:p>
          <w:p w14:paraId="754645B9" w14:textId="337FFFF1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sz w:val="28"/>
                <w:szCs w:val="28"/>
              </w:rPr>
              <w:t xml:space="preserve">a) </w:t>
            </w:r>
            <w:r w:rsidR="00F701E2" w:rsidRPr="00F25581">
              <w:rPr>
                <w:sz w:val="28"/>
                <w:szCs w:val="28"/>
              </w:rPr>
              <w:t>1+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π/4</m:t>
              </m:r>
            </m:oMath>
          </w:p>
          <w:p w14:paraId="23EDB5BB" w14:textId="0A5C08B1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b)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1-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>π/4</m:t>
              </m:r>
            </m:oMath>
          </w:p>
          <w:p w14:paraId="71619395" w14:textId="0D37E269" w:rsidR="00F701E2" w:rsidRPr="00F25581" w:rsidRDefault="001923D2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c)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1</w:t>
            </w:r>
          </w:p>
          <w:p w14:paraId="43568757" w14:textId="4FC3B32A" w:rsidR="00F701E2" w:rsidRPr="00200ED2" w:rsidRDefault="001923D2" w:rsidP="00200ED2">
            <w:pPr>
              <w:bidi w:val="0"/>
              <w:spacing w:after="200" w:line="276" w:lineRule="auto"/>
              <w:ind w:left="1080"/>
              <w:rPr>
                <w:sz w:val="40"/>
                <w:szCs w:val="40"/>
              </w:rPr>
            </w:pPr>
            <w:r w:rsidRPr="00F25581">
              <w:rPr>
                <w:rFonts w:eastAsiaTheme="minorEastAsia"/>
                <w:sz w:val="28"/>
                <w:szCs w:val="28"/>
              </w:rPr>
              <w:t xml:space="preserve">d) </w:t>
            </w:r>
            <w:r w:rsidR="00F701E2" w:rsidRPr="00F25581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16D4FF7D" w14:textId="4345BD9D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sz w:val="32"/>
                <w:szCs w:val="32"/>
              </w:rPr>
            </w:pPr>
            <w:r>
              <w:rPr>
                <w:noProof/>
              </w:rPr>
              <w:t>Q.49</w:t>
            </w:r>
          </w:p>
        </w:tc>
      </w:tr>
      <w:tr w:rsidR="00F701E2" w:rsidRPr="008710FD" w14:paraId="4BC51D0A" w14:textId="045A0993" w:rsidTr="00200ED2">
        <w:trPr>
          <w:trHeight w:val="1970"/>
        </w:trPr>
        <w:tc>
          <w:tcPr>
            <w:tcW w:w="1437" w:type="dxa"/>
          </w:tcPr>
          <w:p w14:paraId="22FB62EC" w14:textId="7F712551" w:rsidR="00F701E2" w:rsidRPr="00F701E2" w:rsidRDefault="00F701E2" w:rsidP="00743849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>Ans : a</w:t>
            </w:r>
          </w:p>
        </w:tc>
        <w:tc>
          <w:tcPr>
            <w:tcW w:w="8461" w:type="dxa"/>
          </w:tcPr>
          <w:p w14:paraId="6CAF0598" w14:textId="77777777" w:rsidR="00F701E2" w:rsidRPr="00F701E2" w:rsidRDefault="00B634DC" w:rsidP="00F701E2">
            <w:pPr>
              <w:bidi w:val="0"/>
              <w:spacing w:after="200" w:line="276" w:lineRule="auto"/>
              <w:rPr>
                <w:sz w:val="28"/>
                <w:szCs w:val="28"/>
                <w:lang w:bidi="ar-EG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bidi="ar-EG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bidi="ar-EG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EG"/>
                          </w:rPr>
                          <m:t>1+x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EG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bidi="ar-EG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EG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bidi="ar-EG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  <w:lang w:bidi="ar-EG"/>
                      </w:rPr>
                      <m:t xml:space="preserve"> </m:t>
                    </m:r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bidi="ar-EG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bidi="ar-EG"/>
                          </w:rPr>
                          <m:t>dx</m:t>
                        </m:r>
                      </m:e>
                    </m:box>
                  </m:e>
                </m:nary>
              </m:oMath>
            </m:oMathPara>
          </w:p>
          <w:p w14:paraId="117676A2" w14:textId="55C15C7C" w:rsidR="00F701E2" w:rsidRPr="00200ED2" w:rsidRDefault="00225709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(x)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ln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1)+c</m:t>
              </m:r>
            </m:oMath>
          </w:p>
          <w:p w14:paraId="08B1DEC6" w14:textId="411DE998" w:rsidR="00F701E2" w:rsidRPr="00200ED2" w:rsidRDefault="00225709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)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ln(x)+c</m:t>
              </m:r>
            </m:oMath>
          </w:p>
          <w:p w14:paraId="2ABC1511" w14:textId="5F51DE27" w:rsidR="00F701E2" w:rsidRPr="00200ED2" w:rsidRDefault="00225709" w:rsidP="00200ED2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(x)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ln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1)+c</m:t>
              </m:r>
            </m:oMath>
          </w:p>
          <w:p w14:paraId="210EB1BB" w14:textId="31D531E6" w:rsidR="00F701E2" w:rsidRPr="00200ED2" w:rsidRDefault="00225709" w:rsidP="00200ED2">
            <w:pPr>
              <w:bidi w:val="0"/>
              <w:spacing w:after="200" w:line="276" w:lineRule="auto"/>
              <w:ind w:left="1080"/>
              <w:rPr>
                <w:sz w:val="40"/>
                <w:szCs w:val="40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d)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)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ln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1)+c</m:t>
              </m:r>
            </m:oMath>
          </w:p>
        </w:tc>
        <w:tc>
          <w:tcPr>
            <w:tcW w:w="892" w:type="dxa"/>
          </w:tcPr>
          <w:p w14:paraId="0D2DF17F" w14:textId="4F524862" w:rsidR="00F701E2" w:rsidRPr="00F701E2" w:rsidRDefault="00F701E2" w:rsidP="00F701E2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>
              <w:rPr>
                <w:noProof/>
              </w:rPr>
              <w:t>Q.50</w:t>
            </w:r>
          </w:p>
        </w:tc>
      </w:tr>
      <w:tr w:rsidR="00446CF0" w:rsidRPr="008710FD" w14:paraId="6EC96860" w14:textId="77777777" w:rsidTr="00200ED2">
        <w:trPr>
          <w:trHeight w:val="1970"/>
        </w:trPr>
        <w:tc>
          <w:tcPr>
            <w:tcW w:w="1437" w:type="dxa"/>
          </w:tcPr>
          <w:p w14:paraId="754EF0C7" w14:textId="5AFAB92D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 xml:space="preserve">Ans : </w:t>
            </w:r>
            <w:r>
              <w:rPr>
                <w:lang w:bidi="ar-EG"/>
              </w:rPr>
              <w:t>b</w:t>
            </w:r>
          </w:p>
        </w:tc>
        <w:tc>
          <w:tcPr>
            <w:tcW w:w="8461" w:type="dxa"/>
          </w:tcPr>
          <w:p w14:paraId="1E751F75" w14:textId="7A86B7F4" w:rsidR="00446CF0" w:rsidRDefault="00446CF0" w:rsidP="00446CF0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</w:pPr>
            <w:r w:rsidRPr="0029709F"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 xml:space="preserve">If </w:t>
            </w:r>
            <w:r w:rsidRPr="0029709F">
              <w:rPr>
                <w:rFonts w:ascii="Calibri" w:eastAsia="Calibri" w:hAnsi="Calibri" w:cs="Arial"/>
                <w:i/>
                <w:iCs/>
                <w:sz w:val="28"/>
                <w:szCs w:val="28"/>
                <w:lang w:val="en-GB" w:bidi="ar-EG"/>
              </w:rPr>
              <w:t>ƒ(x) = 16 - x</w:t>
            </w:r>
            <w:r w:rsidRPr="0029709F">
              <w:rPr>
                <w:rFonts w:ascii="Calibri" w:eastAsia="Calibri" w:hAnsi="Calibri" w:cs="Arial"/>
                <w:i/>
                <w:iCs/>
                <w:sz w:val="28"/>
                <w:szCs w:val="28"/>
                <w:vertAlign w:val="superscript"/>
                <w:lang w:val="en-GB" w:bidi="ar-EG"/>
              </w:rPr>
              <w:t>2</w:t>
            </w:r>
            <w:r w:rsidRPr="0029709F">
              <w:rPr>
                <w:rFonts w:ascii="Calibri" w:eastAsia="Calibri" w:hAnsi="Calibri" w:cs="Arial"/>
                <w:i/>
                <w:iCs/>
                <w:sz w:val="28"/>
                <w:szCs w:val="28"/>
                <w:lang w:val="en-GB" w:bidi="ar-EG"/>
              </w:rPr>
              <w:t xml:space="preserve"> , </w:t>
            </w:r>
            <w:r w:rsidRPr="0029709F"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 xml:space="preserve">the area of the region under the graph of </w:t>
            </w:r>
            <w:r w:rsidRPr="0029709F">
              <w:rPr>
                <w:rFonts w:ascii="Calibri" w:eastAsia="Calibri" w:hAnsi="Calibri" w:cs="Arial"/>
                <w:i/>
                <w:iCs/>
                <w:sz w:val="28"/>
                <w:szCs w:val="28"/>
                <w:lang w:val="en-GB" w:bidi="ar-EG"/>
              </w:rPr>
              <w:t>ƒ</w:t>
            </w:r>
            <w:r w:rsidRPr="0029709F"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 xml:space="preserve"> from 0 to 3</w:t>
            </w:r>
            <w:r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 xml:space="preserve"> is</w:t>
            </w:r>
          </w:p>
          <w:p w14:paraId="0760D7D2" w14:textId="53170DFA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39</m:t>
              </m:r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2944554D" w14:textId="56483BA1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 xml:space="preserve">39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70401C61" w14:textId="26239A40" w:rsidR="00446CF0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 xml:space="preserve">9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1D4C010E" w14:textId="69EE264C" w:rsidR="00446CF0" w:rsidRPr="0029709F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  <w:p w14:paraId="7077EEA3" w14:textId="77777777" w:rsidR="00446CF0" w:rsidRPr="0029709F" w:rsidRDefault="00446CF0" w:rsidP="00446CF0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</w:pPr>
          </w:p>
        </w:tc>
        <w:tc>
          <w:tcPr>
            <w:tcW w:w="892" w:type="dxa"/>
          </w:tcPr>
          <w:p w14:paraId="440AD63B" w14:textId="616A856B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1</w:t>
            </w:r>
          </w:p>
        </w:tc>
      </w:tr>
      <w:tr w:rsidR="00446CF0" w:rsidRPr="008710FD" w14:paraId="657DAD7D" w14:textId="77777777" w:rsidTr="00200ED2">
        <w:trPr>
          <w:trHeight w:val="1970"/>
        </w:trPr>
        <w:tc>
          <w:tcPr>
            <w:tcW w:w="1437" w:type="dxa"/>
          </w:tcPr>
          <w:p w14:paraId="053EA596" w14:textId="3B00A8C7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d</w:t>
            </w:r>
          </w:p>
        </w:tc>
        <w:tc>
          <w:tcPr>
            <w:tcW w:w="8461" w:type="dxa"/>
          </w:tcPr>
          <w:p w14:paraId="2BD4CB20" w14:textId="77777777" w:rsidR="00446CF0" w:rsidRDefault="00446CF0" w:rsidP="00446CF0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U</w:t>
            </w:r>
            <w:r w:rsidRPr="00517152">
              <w:rPr>
                <w:rFonts w:ascii="Calibri" w:eastAsia="Calibri" w:hAnsi="Calibri" w:cs="Arial"/>
                <w:sz w:val="28"/>
                <w:szCs w:val="28"/>
                <w:lang w:bidi="ar-EG"/>
              </w:rPr>
              <w:t>sing integration by parts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,</w:t>
            </w:r>
            <w:r w:rsidRPr="00517152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the indefinite integral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bidi="ar-EG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x</m:t>
                  </m:r>
                  <m:func>
                    <m:funcPr>
                      <m:ctrlPr>
                        <w:rPr>
                          <w:rFonts w:ascii="Cambria Math" w:eastAsia="Calibri" w:hAnsi="Cambria Math" w:cs="Arial"/>
                          <w:i/>
                          <w:sz w:val="28"/>
                          <w:szCs w:val="28"/>
                          <w:lang w:bidi="ar-EG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Calibri" w:hAnsi="Cambria Math" w:cs="Arial"/>
                          <w:sz w:val="28"/>
                          <w:szCs w:val="28"/>
                          <w:lang w:bidi="ar-EG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Calibri" w:hAnsi="Cambria Math" w:cs="Arial"/>
                          <w:sz w:val="28"/>
                          <w:szCs w:val="28"/>
                          <w:lang w:bidi="ar-EG"/>
                        </w:rPr>
                        <m:t>2x dx</m:t>
                      </m:r>
                    </m:e>
                  </m:func>
                </m:e>
              </m:nary>
            </m:oMath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equals</w:t>
            </w:r>
          </w:p>
          <w:p w14:paraId="345E52F6" w14:textId="6200DDDE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+c</m:t>
                  </m:r>
                </m:e>
              </m:func>
            </m:oMath>
          </w:p>
          <w:p w14:paraId="21A16E07" w14:textId="50FC209A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+c</m:t>
                  </m:r>
                </m:e>
              </m:func>
            </m:oMath>
          </w:p>
          <w:p w14:paraId="4FD25F40" w14:textId="656E5007" w:rsidR="00446CF0" w:rsidRPr="00517152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+c</m:t>
                  </m:r>
                </m:e>
              </m:func>
            </m:oMath>
          </w:p>
          <w:p w14:paraId="4F631155" w14:textId="456E8E76" w:rsidR="00446CF0" w:rsidRPr="00517152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d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+c</m:t>
                  </m:r>
                </m:e>
              </m:func>
            </m:oMath>
          </w:p>
        </w:tc>
        <w:tc>
          <w:tcPr>
            <w:tcW w:w="892" w:type="dxa"/>
          </w:tcPr>
          <w:p w14:paraId="269CB94E" w14:textId="635E66B9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2</w:t>
            </w:r>
          </w:p>
        </w:tc>
      </w:tr>
      <w:tr w:rsidR="00446CF0" w:rsidRPr="008710FD" w14:paraId="0A939570" w14:textId="77777777" w:rsidTr="00200ED2">
        <w:trPr>
          <w:trHeight w:val="1970"/>
        </w:trPr>
        <w:tc>
          <w:tcPr>
            <w:tcW w:w="1437" w:type="dxa"/>
          </w:tcPr>
          <w:p w14:paraId="64105DD8" w14:textId="6A8325C7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b</w:t>
            </w:r>
          </w:p>
        </w:tc>
        <w:tc>
          <w:tcPr>
            <w:tcW w:w="8461" w:type="dxa"/>
          </w:tcPr>
          <w:p w14:paraId="20DA46E1" w14:textId="42339910" w:rsidR="00446CF0" w:rsidRDefault="00446CF0" w:rsidP="00446CF0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U</w:t>
            </w:r>
            <w:r w:rsidRPr="00517152">
              <w:rPr>
                <w:rFonts w:ascii="Calibri" w:eastAsia="Calibri" w:hAnsi="Calibri" w:cs="Arial"/>
                <w:sz w:val="28"/>
                <w:szCs w:val="28"/>
                <w:lang w:bidi="ar-EG"/>
              </w:rPr>
              <w:t>sing integration by parts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,</w:t>
            </w:r>
            <w:r w:rsidRPr="00517152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the indefinite integral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bidi="ar-EG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x</m:t>
                  </m:r>
                  <m:func>
                    <m:funcPr>
                      <m:ctrlPr>
                        <w:rPr>
                          <w:rFonts w:ascii="Cambria Math" w:eastAsia="Calibri" w:hAnsi="Cambria Math" w:cs="Arial"/>
                          <w:i/>
                          <w:sz w:val="28"/>
                          <w:szCs w:val="28"/>
                          <w:lang w:bidi="ar-EG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Calibri" w:hAnsi="Cambria Math" w:cs="Arial"/>
                          <w:sz w:val="28"/>
                          <w:szCs w:val="28"/>
                          <w:lang w:bidi="ar-EG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="Calibri" w:hAnsi="Cambria Math" w:cs="Arial"/>
                          <w:sz w:val="28"/>
                          <w:szCs w:val="28"/>
                          <w:lang w:bidi="ar-EG"/>
                        </w:rPr>
                        <m:t>4x dx</m:t>
                      </m:r>
                    </m:e>
                  </m:func>
                </m:e>
              </m:nary>
            </m:oMath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equals</w:t>
            </w:r>
          </w:p>
          <w:p w14:paraId="70DDF589" w14:textId="587A0BA0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6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</m:t>
                  </m:r>
                </m:e>
              </m:func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+c</m:t>
              </m:r>
            </m:oMath>
          </w:p>
          <w:p w14:paraId="0E2173C5" w14:textId="37518E55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6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+c</m:t>
                  </m:r>
                </m:e>
              </m:func>
            </m:oMath>
          </w:p>
          <w:p w14:paraId="19480A5A" w14:textId="08A66E0A" w:rsidR="00446CF0" w:rsidRPr="00AD02B9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c</m:t>
              </m:r>
            </m:oMath>
          </w:p>
          <w:p w14:paraId="62ED050D" w14:textId="471B23EE" w:rsidR="00446CF0" w:rsidRPr="00AD02B9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d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6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x+c</m:t>
                  </m:r>
                </m:e>
              </m:func>
            </m:oMath>
          </w:p>
        </w:tc>
        <w:tc>
          <w:tcPr>
            <w:tcW w:w="892" w:type="dxa"/>
          </w:tcPr>
          <w:p w14:paraId="39E7BEE8" w14:textId="5BED0A18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3</w:t>
            </w:r>
          </w:p>
        </w:tc>
      </w:tr>
      <w:tr w:rsidR="00446CF0" w:rsidRPr="008710FD" w14:paraId="1C8BA6D6" w14:textId="77777777" w:rsidTr="00200ED2">
        <w:trPr>
          <w:trHeight w:val="1970"/>
        </w:trPr>
        <w:tc>
          <w:tcPr>
            <w:tcW w:w="1437" w:type="dxa"/>
          </w:tcPr>
          <w:p w14:paraId="02C3D3AA" w14:textId="70F91891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c</w:t>
            </w:r>
          </w:p>
        </w:tc>
        <w:tc>
          <w:tcPr>
            <w:tcW w:w="8461" w:type="dxa"/>
          </w:tcPr>
          <w:p w14:paraId="6EB5F954" w14:textId="3AD15F6E" w:rsidR="00446CF0" w:rsidRDefault="00446CF0" w:rsidP="00446CF0">
            <w:pPr>
              <w:bidi w:val="0"/>
              <w:spacing w:after="200" w:line="276" w:lineRule="auto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U</w:t>
            </w:r>
            <w:r w:rsidRPr="00517152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sing 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trigonometric identities,</w:t>
            </w:r>
            <w:r w:rsidRPr="00517152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the indefinite integral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bidi="ar-EG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eastAsia="Calibri" w:hAnsi="Cambria Math" w:cs="Arial"/>
                          <w:i/>
                          <w:sz w:val="28"/>
                          <w:szCs w:val="28"/>
                          <w:lang w:bidi="ar-EG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Calibri" w:hAnsi="Cambria Math" w:cs="Arial"/>
                          <w:sz w:val="28"/>
                          <w:szCs w:val="28"/>
                          <w:lang w:bidi="ar-EG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="Calibri" w:hAnsi="Cambria Math" w:cs="Arial"/>
                          <w:sz w:val="28"/>
                          <w:szCs w:val="28"/>
                          <w:lang w:bidi="ar-EG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x</m:t>
              </m:r>
            </m:oMath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equals</w:t>
            </w:r>
          </w:p>
          <w:p w14:paraId="562AED72" w14:textId="30C66F79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+c</m:t>
              </m:r>
            </m:oMath>
          </w:p>
          <w:p w14:paraId="47E417D7" w14:textId="25BD8CB6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x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c</m:t>
              </m:r>
            </m:oMath>
          </w:p>
          <w:p w14:paraId="6BAC77CF" w14:textId="6FBCB5B9" w:rsidR="00446CF0" w:rsidRPr="000277C9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x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x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>+c</m:t>
              </m:r>
            </m:oMath>
          </w:p>
          <w:p w14:paraId="2D9BBFC8" w14:textId="2293A14E" w:rsidR="00446CF0" w:rsidRPr="000277C9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4B1916C7" w14:textId="197E6779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4</w:t>
            </w:r>
          </w:p>
        </w:tc>
      </w:tr>
      <w:tr w:rsidR="00446CF0" w:rsidRPr="008710FD" w14:paraId="0E2FCCF9" w14:textId="77777777" w:rsidTr="00200ED2">
        <w:trPr>
          <w:trHeight w:val="1970"/>
        </w:trPr>
        <w:tc>
          <w:tcPr>
            <w:tcW w:w="1437" w:type="dxa"/>
          </w:tcPr>
          <w:p w14:paraId="1758C8B4" w14:textId="2051BFEC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c</w:t>
            </w:r>
          </w:p>
        </w:tc>
        <w:tc>
          <w:tcPr>
            <w:tcW w:w="8461" w:type="dxa"/>
          </w:tcPr>
          <w:p w14:paraId="0A175A90" w14:textId="12BDCA9F" w:rsidR="00446CF0" w:rsidRPr="00A17A7A" w:rsidRDefault="00A17A7A" w:rsidP="00446CF0">
            <w:pPr>
              <w:bidi w:val="0"/>
              <w:spacing w:after="200" w:line="276" w:lineRule="auto"/>
              <w:ind w:left="360"/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</w:pPr>
            <w:r w:rsidRPr="00A17A7A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If  R  is the region bounded above by the graph of the function 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f(x)=9-</m:t>
              </m:r>
              <m:sSup>
                <m:sSupPr>
                  <m:ctrlPr>
                    <w:rPr>
                      <w:rFonts w:ascii="Cambria Math" w:eastAsia="Calibri" w:hAnsi="Cambria Math" w:cs="Arial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Calibri" w:hAnsi="Cambria Math" w:cs="Arial"/>
                          <w:i/>
                          <w:iCs/>
                          <w:sz w:val="28"/>
                          <w:szCs w:val="28"/>
                          <w:lang w:bidi="ar-EG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Calibri" w:hAnsi="Cambria Math" w:cs="Arial"/>
                              <w:i/>
                              <w:iCs/>
                              <w:sz w:val="28"/>
                              <w:szCs w:val="28"/>
                              <w:lang w:bidi="ar-EG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libri" w:hAnsi="Cambria Math" w:cs="Arial"/>
                              <w:sz w:val="28"/>
                              <w:szCs w:val="28"/>
                              <w:lang w:bidi="ar-EG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eastAsia="Calibri" w:hAnsi="Cambria Math" w:cs="Arial"/>
                              <w:sz w:val="28"/>
                              <w:szCs w:val="28"/>
                              <w:lang w:bidi="ar-EG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  </m:t>
              </m:r>
            </m:oMath>
            <w:r w:rsidRPr="00A17A7A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and below by the graph of the function 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g(x)=6-x </m:t>
              </m:r>
            </m:oMath>
            <w:r w:rsidRPr="00A17A7A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, the area of region  R </w:t>
            </w:r>
            <w:r w:rsidR="00446CF0">
              <w:rPr>
                <w:rFonts w:ascii="Calibri" w:eastAsia="Calibri" w:hAnsi="Calibri" w:cs="Arial"/>
                <w:sz w:val="28"/>
                <w:szCs w:val="28"/>
                <w:lang w:bidi="ar-EG"/>
              </w:rPr>
              <w:t>is</w:t>
            </w:r>
          </w:p>
          <w:p w14:paraId="4C2E64F6" w14:textId="1D3E374B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lastRenderedPageBreak/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64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 xml:space="preserve"> 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2AE409DC" w14:textId="708736F3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64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132146FB" w14:textId="35FE12A7" w:rsidR="00446CF0" w:rsidRPr="00A17A7A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64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 xml:space="preserve"> 3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44186833" w14:textId="7B930AF4" w:rsidR="00446CF0" w:rsidRPr="00456522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776238F3" w14:textId="43C95C76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lastRenderedPageBreak/>
              <w:t>Q.5</w:t>
            </w:r>
            <w:r>
              <w:rPr>
                <w:noProof/>
                <w:lang w:val="en-GB"/>
              </w:rPr>
              <w:t>5</w:t>
            </w:r>
          </w:p>
        </w:tc>
      </w:tr>
      <w:tr w:rsidR="00446CF0" w:rsidRPr="008710FD" w14:paraId="257AA354" w14:textId="77777777" w:rsidTr="00200ED2">
        <w:trPr>
          <w:trHeight w:val="1970"/>
        </w:trPr>
        <w:tc>
          <w:tcPr>
            <w:tcW w:w="1437" w:type="dxa"/>
          </w:tcPr>
          <w:p w14:paraId="46D52159" w14:textId="79F113AE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 xml:space="preserve">b </w:t>
            </w:r>
          </w:p>
        </w:tc>
        <w:tc>
          <w:tcPr>
            <w:tcW w:w="8461" w:type="dxa"/>
          </w:tcPr>
          <w:p w14:paraId="4BD2CDB8" w14:textId="3B011DC3" w:rsidR="00446CF0" w:rsidRDefault="00446CF0" w:rsidP="00446CF0">
            <w:pPr>
              <w:bidi w:val="0"/>
              <w:spacing w:after="200" w:line="276" w:lineRule="auto"/>
              <w:ind w:left="360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 w:rsidRPr="00456522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If  R  is the region bounded above by the graph of the function  f(x)=x+4  and below by the graph of the function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 g(x)=3-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  <w:iCs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  </m:t>
              </m:r>
            </m:oMath>
            <w:r w:rsidRPr="00456522">
              <w:rPr>
                <w:rFonts w:ascii="Calibri" w:eastAsia="Calibri" w:hAnsi="Calibri" w:cs="Arial"/>
                <w:sz w:val="28"/>
                <w:szCs w:val="28"/>
                <w:lang w:bidi="ar-EG"/>
              </w:rPr>
              <w:t>over the interval  [1,4] , the area of region  R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is</w:t>
            </w:r>
          </w:p>
          <w:p w14:paraId="1FFC141D" w14:textId="72BF832C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57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249C50D6" w14:textId="76F315BF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57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1BD5F357" w14:textId="36F8F869" w:rsidR="00446CF0" w:rsidRPr="00A17A7A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57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796D2DEB" w14:textId="54CA9A6C" w:rsidR="00446CF0" w:rsidRPr="00456522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6C87815C" w14:textId="5E38D733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6</w:t>
            </w:r>
          </w:p>
        </w:tc>
      </w:tr>
      <w:tr w:rsidR="00446CF0" w:rsidRPr="008710FD" w14:paraId="0A8020C6" w14:textId="77777777" w:rsidTr="00200ED2">
        <w:trPr>
          <w:trHeight w:val="1970"/>
        </w:trPr>
        <w:tc>
          <w:tcPr>
            <w:tcW w:w="1437" w:type="dxa"/>
          </w:tcPr>
          <w:p w14:paraId="32A4318E" w14:textId="620463C0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 xml:space="preserve">b </w:t>
            </w:r>
          </w:p>
        </w:tc>
        <w:tc>
          <w:tcPr>
            <w:tcW w:w="8461" w:type="dxa"/>
          </w:tcPr>
          <w:p w14:paraId="7D80AC82" w14:textId="4AA5BE97" w:rsidR="00446CF0" w:rsidRDefault="00446CF0" w:rsidP="00446CF0">
            <w:pPr>
              <w:bidi w:val="0"/>
              <w:spacing w:after="200" w:line="276" w:lineRule="auto"/>
              <w:ind w:left="360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 w:rsidRPr="00390265">
              <w:rPr>
                <w:rFonts w:ascii="Calibri" w:eastAsia="Calibri" w:hAnsi="Calibri" w:cs="Arial"/>
                <w:sz w:val="28"/>
                <w:szCs w:val="28"/>
                <w:lang w:bidi="ar-EG"/>
              </w:rPr>
              <w:t>If  R  is the r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 </m:t>
              </m:r>
            </m:oMath>
            <w:r w:rsidRPr="00390265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egion bounded by the graphs of the functions 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f(x)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  <w:iCs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x</m:t>
                  </m:r>
                </m:num>
                <m:den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+5  </m:t>
              </m:r>
            </m:oMath>
            <w:r w:rsidRPr="00390265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and 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g(x)=x+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  <w:iCs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2</m:t>
                  </m:r>
                </m:den>
              </m:f>
            </m:oMath>
            <w:r>
              <w:rPr>
                <w:rFonts w:ascii="Calibri" w:eastAsia="Calibri" w:hAnsi="Calibri" w:cs="Arial"/>
                <w:iCs/>
                <w:sz w:val="28"/>
                <w:szCs w:val="28"/>
                <w:lang w:bidi="ar-EG"/>
              </w:rPr>
              <w:t xml:space="preserve"> </w:t>
            </w:r>
            <w:r w:rsidRPr="00390265">
              <w:rPr>
                <w:rFonts w:ascii="Calibri" w:eastAsia="Calibri" w:hAnsi="Calibri" w:cs="Arial"/>
                <w:sz w:val="28"/>
                <w:szCs w:val="28"/>
                <w:lang w:bidi="ar-EG"/>
              </w:rPr>
              <w:t>over the interval  [1,5] , the area of region  R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is</w:t>
            </w:r>
          </w:p>
          <w:p w14:paraId="5A7EBC2E" w14:textId="2CF7C7C3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bidi="ar-EG"/>
                </w:rPr>
                <m:t xml:space="preserve">12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4B0617E3" w14:textId="0AD037AA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12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1DCC6555" w14:textId="70F4326C" w:rsidR="00446CF0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zero </w:t>
            </w:r>
          </w:p>
          <w:p w14:paraId="600DD7B9" w14:textId="6C3A90A8" w:rsidR="00446CF0" w:rsidRPr="006651C2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0E19AFF6" w14:textId="57510D6F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7</w:t>
            </w:r>
          </w:p>
        </w:tc>
      </w:tr>
      <w:tr w:rsidR="00446CF0" w:rsidRPr="008710FD" w14:paraId="36C6EF90" w14:textId="77777777" w:rsidTr="00200ED2">
        <w:trPr>
          <w:trHeight w:val="1970"/>
        </w:trPr>
        <w:tc>
          <w:tcPr>
            <w:tcW w:w="1437" w:type="dxa"/>
          </w:tcPr>
          <w:p w14:paraId="21034F52" w14:textId="723A89E7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c</w:t>
            </w:r>
          </w:p>
        </w:tc>
        <w:tc>
          <w:tcPr>
            <w:tcW w:w="8461" w:type="dxa"/>
          </w:tcPr>
          <w:p w14:paraId="7BFF3546" w14:textId="77777777" w:rsidR="00446CF0" w:rsidRDefault="00446CF0" w:rsidP="00446CF0">
            <w:pPr>
              <w:spacing w:after="200" w:line="276" w:lineRule="auto"/>
              <w:jc w:val="right"/>
              <w:rPr>
                <w:rFonts w:ascii="Calibri" w:eastAsia="Calibri" w:hAnsi="Calibri" w:cs="Arial"/>
                <w:sz w:val="28"/>
                <w:szCs w:val="28"/>
                <w:lang w:bidi="ar-EG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>T</w:t>
            </w:r>
            <w:r w:rsidRPr="00EB452E">
              <w:rPr>
                <w:rFonts w:ascii="Calibri" w:eastAsia="Calibri" w:hAnsi="Calibri" w:cs="Arial"/>
                <w:sz w:val="28"/>
                <w:szCs w:val="28"/>
                <w:lang w:bidi="ar-EG"/>
              </w:rPr>
              <w:t>he area of the region bounded by the graphs of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</w:t>
            </w:r>
            <w:r w:rsidRPr="00EB452E">
              <w:rPr>
                <w:rFonts w:ascii="Calibri" w:eastAsia="Calibri" w:hAnsi="Calibri" w:cs="Arial"/>
                <w:sz w:val="28"/>
                <w:szCs w:val="28"/>
                <w:lang w:bidi="ar-EG"/>
              </w:rPr>
              <w:t>the equations</w:t>
            </w:r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>y=</m:t>
              </m:r>
              <m:sSup>
                <m:sSupPr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 xml:space="preserve">, </m:t>
              </m:r>
              <m:rad>
                <m:radPr>
                  <m:degHide m:val="1"/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bidi="ar-EG"/>
                    </w:rPr>
                  </m:ctrlPr>
                </m:radPr>
                <m:deg/>
                <m:e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bidi="ar-EG"/>
                    </w:rPr>
                    <m:t>x</m:t>
                  </m:r>
                </m:e>
              </m:rad>
              <m:r>
                <w:rPr>
                  <w:rFonts w:ascii="Cambria Math" w:eastAsia="Calibri" w:hAnsi="Cambria Math" w:cs="Arial"/>
                  <w:sz w:val="28"/>
                  <w:szCs w:val="28"/>
                  <w:lang w:bidi="ar-EG"/>
                </w:rPr>
                <m:t xml:space="preserve"> </m:t>
              </m:r>
            </m:oMath>
            <w:r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is</w:t>
            </w:r>
            <w:r w:rsidRPr="00EB452E">
              <w:rPr>
                <w:rFonts w:ascii="Calibri" w:eastAsia="Calibri" w:hAnsi="Calibri" w:cs="Arial"/>
                <w:sz w:val="28"/>
                <w:szCs w:val="28"/>
                <w:lang w:bidi="ar-EG"/>
              </w:rPr>
              <w:t xml:space="preserve"> </w:t>
            </w:r>
          </w:p>
          <w:p w14:paraId="2630304A" w14:textId="17C7CC41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21B94C6B" w14:textId="33E49408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zero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4877D925" w14:textId="12FAF012" w:rsidR="00446CF0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1706B37D" w14:textId="156E6DD2" w:rsidR="00446CF0" w:rsidRPr="00CD6115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77208CD0" w14:textId="5FEC9587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8</w:t>
            </w:r>
          </w:p>
        </w:tc>
      </w:tr>
      <w:tr w:rsidR="00446CF0" w:rsidRPr="008710FD" w14:paraId="7FD396EC" w14:textId="77777777" w:rsidTr="00200ED2">
        <w:trPr>
          <w:trHeight w:val="1970"/>
        </w:trPr>
        <w:tc>
          <w:tcPr>
            <w:tcW w:w="1437" w:type="dxa"/>
          </w:tcPr>
          <w:p w14:paraId="60CF4B35" w14:textId="3F4A67E0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 xml:space="preserve">Ans : </w:t>
            </w:r>
            <w:r>
              <w:rPr>
                <w:lang w:bidi="ar-EG"/>
              </w:rPr>
              <w:t>a</w:t>
            </w:r>
          </w:p>
        </w:tc>
        <w:tc>
          <w:tcPr>
            <w:tcW w:w="8461" w:type="dxa"/>
          </w:tcPr>
          <w:p w14:paraId="3FFC71B2" w14:textId="64C9D37A" w:rsidR="00446CF0" w:rsidRDefault="00446CF0" w:rsidP="00446CF0">
            <w:pPr>
              <w:spacing w:after="200" w:line="276" w:lineRule="auto"/>
              <w:jc w:val="right"/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</w:pPr>
            <w:r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>T</w:t>
            </w:r>
            <w:r w:rsidRPr="00CD6115"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 xml:space="preserve">he area of the region bounded by the graphs of the equations </w:t>
            </w:r>
            <m:oMath>
              <m:r>
                <w:rPr>
                  <w:rFonts w:ascii="Cambria Math" w:eastAsia="Calibri" w:hAnsi="Cambria Math" w:cs="Arial"/>
                  <w:sz w:val="28"/>
                  <w:szCs w:val="28"/>
                  <w:lang w:val="en-GB" w:bidi="ar-EG"/>
                </w:rPr>
                <m:t>2</m:t>
              </m:r>
              <m:sSup>
                <m:sSupPr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val="en-GB" w:bidi="ar-EG"/>
                    </w:rPr>
                  </m:ctrlPr>
                </m:sSupPr>
                <m:e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val="en-GB" w:bidi="ar-EG"/>
                    </w:rPr>
                    <m:t>y</m:t>
                  </m:r>
                </m:e>
                <m:sup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val="en-GB" w:bidi="ar-EG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="Arial"/>
                  <w:sz w:val="28"/>
                  <w:szCs w:val="28"/>
                  <w:lang w:val="en-GB" w:bidi="ar-EG"/>
                </w:rPr>
                <m:t>=x+4,  x=</m:t>
              </m:r>
              <m:sSup>
                <m:sSupPr>
                  <m:ctrlPr>
                    <w:rPr>
                      <w:rFonts w:ascii="Cambria Math" w:eastAsia="Calibri" w:hAnsi="Cambria Math" w:cs="Arial"/>
                      <w:i/>
                      <w:sz w:val="28"/>
                      <w:szCs w:val="28"/>
                      <w:lang w:val="en-GB" w:bidi="ar-EG"/>
                    </w:rPr>
                  </m:ctrlPr>
                </m:sSupPr>
                <m:e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val="en-GB" w:bidi="ar-EG"/>
                    </w:rPr>
                    <m:t>y</m:t>
                  </m:r>
                </m:e>
                <m:sup>
                  <m:r>
                    <w:rPr>
                      <w:rFonts w:ascii="Cambria Math" w:eastAsia="Calibri" w:hAnsi="Cambria Math" w:cs="Arial"/>
                      <w:sz w:val="28"/>
                      <w:szCs w:val="28"/>
                      <w:lang w:val="en-GB" w:bidi="ar-EG"/>
                    </w:rPr>
                    <m:t>2</m:t>
                  </m:r>
                </m:sup>
              </m:sSup>
            </m:oMath>
            <w:r>
              <w:rPr>
                <w:rFonts w:ascii="Calibri" w:eastAsia="Calibri" w:hAnsi="Calibri" w:cs="Arial"/>
                <w:sz w:val="28"/>
                <w:szCs w:val="28"/>
                <w:lang w:val="en-GB" w:bidi="ar-EG"/>
              </w:rPr>
              <w:t xml:space="preserve"> is</w:t>
            </w:r>
          </w:p>
          <w:p w14:paraId="1E677A90" w14:textId="2B895965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02D5A269" w14:textId="77777777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zero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1875CFDE" w14:textId="43E7B7F7" w:rsidR="00446CF0" w:rsidRPr="00CD6115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0B8512DD" w14:textId="0E4C195D" w:rsidR="00446CF0" w:rsidRPr="00CD6115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0B315D43" w14:textId="2AC14F79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5</w:t>
            </w:r>
            <w:r>
              <w:rPr>
                <w:noProof/>
                <w:lang w:val="en-GB"/>
              </w:rPr>
              <w:t>9</w:t>
            </w:r>
          </w:p>
        </w:tc>
      </w:tr>
      <w:tr w:rsidR="00446CF0" w:rsidRPr="008710FD" w14:paraId="0FC2C152" w14:textId="77777777" w:rsidTr="00200ED2">
        <w:trPr>
          <w:trHeight w:val="1970"/>
        </w:trPr>
        <w:tc>
          <w:tcPr>
            <w:tcW w:w="1437" w:type="dxa"/>
          </w:tcPr>
          <w:p w14:paraId="42419CF4" w14:textId="5B887D7E" w:rsidR="00446CF0" w:rsidRPr="00F701E2" w:rsidRDefault="00446CF0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c</w:t>
            </w:r>
          </w:p>
        </w:tc>
        <w:tc>
          <w:tcPr>
            <w:tcW w:w="8461" w:type="dxa"/>
          </w:tcPr>
          <w:p w14:paraId="670E1CBC" w14:textId="0213326E" w:rsidR="00446CF0" w:rsidRPr="00E509D8" w:rsidRDefault="00446CF0" w:rsidP="00446CF0">
            <w:pPr>
              <w:pStyle w:val="Pa1"/>
              <w:rPr>
                <w:rFonts w:asciiTheme="minorHAnsi" w:hAnsiTheme="minorHAnsi" w:cstheme="minorHAnsi"/>
                <w:color w:val="000000"/>
                <w:sz w:val="30"/>
                <w:szCs w:val="30"/>
              </w:rPr>
            </w:pPr>
            <w:r w:rsidRPr="00E509D8">
              <w:rPr>
                <w:rStyle w:val="A3"/>
                <w:rFonts w:asciiTheme="minorHAnsi" w:hAnsiTheme="minorHAnsi" w:cstheme="minorHAnsi"/>
              </w:rPr>
              <w:t xml:space="preserve">The area of the region bounded by the graphs of </w:t>
            </w:r>
            <m:oMath>
              <m:r>
                <w:rPr>
                  <w:rFonts w:ascii="Cambria Math" w:eastAsia="Calibri" w:hAnsi="Cambria Math" w:cstheme="minorHAnsi"/>
                  <w:sz w:val="28"/>
                  <w:szCs w:val="28"/>
                  <w:lang w:bidi="ar-EG"/>
                </w:rPr>
                <m:t>y+</m:t>
              </m:r>
              <m:sSup>
                <m:sSupPr>
                  <m:ctrlPr>
                    <w:rPr>
                      <w:rFonts w:ascii="Cambria Math" w:eastAsia="Calibri" w:hAnsi="Cambria Math" w:cstheme="minorHAnsi"/>
                      <w:i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="Calibri" w:hAnsi="Cambria Math" w:cstheme="minorHAnsi"/>
                      <w:sz w:val="28"/>
                      <w:szCs w:val="28"/>
                      <w:lang w:bidi="ar-EG"/>
                    </w:rPr>
                    <m:t>x</m:t>
                  </m:r>
                </m:e>
                <m:sup>
                  <m:r>
                    <w:rPr>
                      <w:rFonts w:ascii="Cambria Math" w:eastAsia="Calibri" w:hAnsi="Cambria Math" w:cstheme="minorHAnsi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  <m:r>
                <w:rPr>
                  <w:rFonts w:ascii="Cambria Math" w:eastAsia="Calibri" w:hAnsi="Cambria Math" w:cstheme="minorHAnsi"/>
                  <w:sz w:val="28"/>
                  <w:szCs w:val="28"/>
                  <w:lang w:bidi="ar-EG"/>
                </w:rPr>
                <m:t>=6,  y+2x-3=0</m:t>
              </m:r>
            </m:oMath>
            <w:r w:rsidRPr="00E509D8">
              <w:rPr>
                <w:rFonts w:asciiTheme="minorHAnsi" w:eastAsiaTheme="minorEastAsia" w:hAnsiTheme="minorHAnsi" w:cstheme="minorHAnsi"/>
                <w:sz w:val="28"/>
                <w:szCs w:val="28"/>
                <w:lang w:bidi="ar-EG"/>
              </w:rPr>
              <w:t xml:space="preserve"> is</w:t>
            </w:r>
          </w:p>
          <w:p w14:paraId="7A5EAACF" w14:textId="7BC51897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1CCBBE6A" w14:textId="77777777" w:rsidR="00446CF0" w:rsidRPr="00200ED2" w:rsidRDefault="00446CF0" w:rsidP="00446CF0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zero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5D1B4F7B" w14:textId="534D632C" w:rsidR="00446CF0" w:rsidRPr="00E509D8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2</m:t>
                  </m:r>
                </m:sup>
              </m:sSup>
            </m:oMath>
          </w:p>
          <w:p w14:paraId="6A2F0C4A" w14:textId="08F5E9E9" w:rsidR="00446CF0" w:rsidRPr="00E509D8" w:rsidRDefault="00446CF0" w:rsidP="00446CF0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29F74FF2" w14:textId="143D66D4" w:rsidR="00446CF0" w:rsidRPr="00446CF0" w:rsidRDefault="00446CF0" w:rsidP="00446CF0">
            <w:pPr>
              <w:bidi w:val="0"/>
              <w:spacing w:after="200" w:line="276" w:lineRule="auto"/>
              <w:rPr>
                <w:noProof/>
                <w:lang w:val="en-GB"/>
              </w:rPr>
            </w:pPr>
            <w:r>
              <w:rPr>
                <w:noProof/>
              </w:rPr>
              <w:t>Q.</w:t>
            </w:r>
            <w:r>
              <w:rPr>
                <w:noProof/>
                <w:lang w:val="en-GB"/>
              </w:rPr>
              <w:t>60</w:t>
            </w:r>
          </w:p>
        </w:tc>
      </w:tr>
      <w:tr w:rsidR="00A37C2D" w:rsidRPr="008710FD" w14:paraId="607900E4" w14:textId="77777777" w:rsidTr="00200ED2">
        <w:trPr>
          <w:trHeight w:val="1970"/>
        </w:trPr>
        <w:tc>
          <w:tcPr>
            <w:tcW w:w="1437" w:type="dxa"/>
          </w:tcPr>
          <w:p w14:paraId="261DD0B2" w14:textId="43DEEAA3" w:rsidR="00A37C2D" w:rsidRPr="00F701E2" w:rsidRDefault="00B634DC" w:rsidP="00B634DC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b</w:t>
            </w:r>
          </w:p>
        </w:tc>
        <w:tc>
          <w:tcPr>
            <w:tcW w:w="8461" w:type="dxa"/>
          </w:tcPr>
          <w:p w14:paraId="215E5AE6" w14:textId="0861E287" w:rsidR="00A37C2D" w:rsidRDefault="00A37C2D" w:rsidP="00A37C2D">
            <w:pPr>
              <w:pStyle w:val="Pa1"/>
              <w:rPr>
                <w:rFonts w:cstheme="minorHAnsi"/>
                <w:color w:val="000000"/>
                <w:sz w:val="30"/>
                <w:szCs w:val="30"/>
              </w:rPr>
            </w:pPr>
            <w:r w:rsidRPr="00A37C2D">
              <w:rPr>
                <w:rFonts w:cstheme="minorHAnsi"/>
                <w:color w:val="000000"/>
                <w:sz w:val="30"/>
                <w:szCs w:val="30"/>
              </w:rPr>
              <w:t>If ƒ(x) = x</w:t>
            </w:r>
            <w:r w:rsidRPr="00A37C2D">
              <w:rPr>
                <w:rFonts w:cstheme="minorHAnsi"/>
                <w:color w:val="000000"/>
                <w:sz w:val="30"/>
                <w:szCs w:val="30"/>
                <w:vertAlign w:val="superscript"/>
              </w:rPr>
              <w:t>2</w:t>
            </w:r>
            <w:r w:rsidRPr="00A37C2D">
              <w:rPr>
                <w:rFonts w:cstheme="minorHAnsi"/>
                <w:color w:val="000000"/>
                <w:sz w:val="30"/>
                <w:szCs w:val="30"/>
              </w:rPr>
              <w:t xml:space="preserve">+1, </w:t>
            </w:r>
            <w:r>
              <w:rPr>
                <w:rFonts w:cstheme="minorHAnsi"/>
                <w:color w:val="000000"/>
                <w:sz w:val="30"/>
                <w:szCs w:val="30"/>
              </w:rPr>
              <w:t>then</w:t>
            </w:r>
            <w:r w:rsidRPr="00A37C2D">
              <w:rPr>
                <w:rFonts w:cstheme="minorHAnsi"/>
                <w:color w:val="000000"/>
                <w:sz w:val="30"/>
                <w:szCs w:val="30"/>
              </w:rPr>
              <w:t xml:space="preserve"> the volume of the solid generated by revolving the region under the graph of ƒ from -1 to 1 about the x-axis</w:t>
            </w:r>
            <w:r>
              <w:rPr>
                <w:rFonts w:cstheme="minorHAnsi"/>
                <w:color w:val="000000"/>
                <w:sz w:val="30"/>
                <w:szCs w:val="30"/>
              </w:rPr>
              <w:t xml:space="preserve"> is</w:t>
            </w:r>
          </w:p>
          <w:p w14:paraId="50F45E6B" w14:textId="2F547A66" w:rsidR="00A37C2D" w:rsidRPr="00200ED2" w:rsidRDefault="00A37C2D" w:rsidP="00A37C2D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56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15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49D70A35" w14:textId="5945BBA8" w:rsidR="00A37C2D" w:rsidRPr="00200ED2" w:rsidRDefault="00A37C2D" w:rsidP="00A37C2D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56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15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 xml:space="preserve">π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sup>
              </m:sSup>
            </m:oMath>
          </w:p>
          <w:p w14:paraId="083759DC" w14:textId="2C17FD13" w:rsidR="00A37C2D" w:rsidRPr="00A37C2D" w:rsidRDefault="00A37C2D" w:rsidP="00A37C2D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c)</w:t>
            </w:r>
            <w:r>
              <w:rPr>
                <w:rFonts w:eastAsiaTheme="minorEastAsia"/>
                <w:sz w:val="28"/>
                <w:szCs w:val="28"/>
                <w:lang w:bidi="ar-EG"/>
              </w:rPr>
              <w:t>-</w:t>
            </w:r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56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15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π 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sup>
              </m:sSup>
            </m:oMath>
          </w:p>
          <w:p w14:paraId="60DBF888" w14:textId="56E8733F" w:rsidR="00A37C2D" w:rsidRPr="00A37C2D" w:rsidRDefault="00A37C2D" w:rsidP="00A37C2D">
            <w:pPr>
              <w:bidi w:val="0"/>
              <w:spacing w:after="200" w:line="276" w:lineRule="auto"/>
              <w:ind w:left="1080"/>
              <w:rPr>
                <w:rStyle w:val="A3"/>
                <w:rFonts w:eastAsiaTheme="minorEastAsia"/>
                <w:iCs/>
                <w:color w:val="auto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71DA5843" w14:textId="1C6C427E" w:rsidR="00A37C2D" w:rsidRDefault="00B634DC" w:rsidP="00446CF0">
            <w:pPr>
              <w:bidi w:val="0"/>
              <w:spacing w:after="200" w:line="276" w:lineRule="auto"/>
              <w:rPr>
                <w:noProof/>
              </w:rPr>
            </w:pPr>
            <w:r>
              <w:rPr>
                <w:noProof/>
              </w:rPr>
              <w:t>Q.</w:t>
            </w:r>
            <w:r>
              <w:rPr>
                <w:noProof/>
                <w:lang w:val="en-GB"/>
              </w:rPr>
              <w:t>6</w:t>
            </w:r>
            <w:r>
              <w:rPr>
                <w:noProof/>
                <w:lang w:val="en-GB"/>
              </w:rPr>
              <w:t>1</w:t>
            </w:r>
          </w:p>
        </w:tc>
      </w:tr>
      <w:tr w:rsidR="00A37C2D" w:rsidRPr="008710FD" w14:paraId="2BE22BA8" w14:textId="77777777" w:rsidTr="00200ED2">
        <w:trPr>
          <w:trHeight w:val="1970"/>
        </w:trPr>
        <w:tc>
          <w:tcPr>
            <w:tcW w:w="1437" w:type="dxa"/>
          </w:tcPr>
          <w:p w14:paraId="237F1D44" w14:textId="7507C4BE" w:rsidR="00A37C2D" w:rsidRPr="00F701E2" w:rsidRDefault="00B634DC" w:rsidP="00446CF0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t xml:space="preserve">Ans : </w:t>
            </w:r>
            <w:r>
              <w:rPr>
                <w:lang w:bidi="ar-EG"/>
              </w:rPr>
              <w:t>a</w:t>
            </w:r>
          </w:p>
        </w:tc>
        <w:tc>
          <w:tcPr>
            <w:tcW w:w="8461" w:type="dxa"/>
          </w:tcPr>
          <w:p w14:paraId="36305270" w14:textId="5F40EA78" w:rsidR="00A37C2D" w:rsidRDefault="00A37C2D" w:rsidP="00A37C2D">
            <w:pPr>
              <w:pStyle w:val="Pa1"/>
              <w:rPr>
                <w:rFonts w:cstheme="minorHAnsi"/>
                <w:color w:val="000000"/>
                <w:sz w:val="30"/>
                <w:szCs w:val="30"/>
              </w:rPr>
            </w:pPr>
            <w:r w:rsidRPr="00A37C2D">
              <w:rPr>
                <w:rFonts w:cstheme="minorHAnsi"/>
                <w:color w:val="000000"/>
                <w:sz w:val="30"/>
                <w:szCs w:val="30"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534D4ACB" wp14:editId="60F11741">
                  <wp:simplePos x="0" y="0"/>
                  <wp:positionH relativeFrom="column">
                    <wp:posOffset>365125</wp:posOffset>
                  </wp:positionH>
                  <wp:positionV relativeFrom="paragraph">
                    <wp:posOffset>3175</wp:posOffset>
                  </wp:positionV>
                  <wp:extent cx="1323975" cy="226695"/>
                  <wp:effectExtent l="0" t="0" r="9525" b="1905"/>
                  <wp:wrapSquare wrapText="bothSides"/>
                  <wp:docPr id="4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85445D9-3CF0-466F-8600-B14C7A4B496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F85445D9-3CF0-466F-8600-B14C7A4B49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226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37C2D">
              <w:rPr>
                <w:rFonts w:cstheme="minorHAnsi"/>
                <w:color w:val="000000"/>
                <w:sz w:val="30"/>
                <w:szCs w:val="30"/>
              </w:rPr>
              <w:t xml:space="preserve">If           , </w:t>
            </w:r>
            <w:r>
              <w:rPr>
                <w:rFonts w:cstheme="minorHAnsi"/>
                <w:color w:val="000000"/>
                <w:sz w:val="30"/>
                <w:szCs w:val="30"/>
              </w:rPr>
              <w:t xml:space="preserve">then </w:t>
            </w:r>
            <w:r w:rsidRPr="00A37C2D">
              <w:rPr>
                <w:rFonts w:cstheme="minorHAnsi"/>
                <w:color w:val="000000"/>
                <w:sz w:val="30"/>
                <w:szCs w:val="30"/>
              </w:rPr>
              <w:t xml:space="preserve">the arc length of the graph of ƒ </w:t>
            </w:r>
          </w:p>
          <w:p w14:paraId="3C6C330C" w14:textId="77777777" w:rsidR="00A37C2D" w:rsidRPr="00A37C2D" w:rsidRDefault="00A37C2D" w:rsidP="00A37C2D">
            <w:pPr>
              <w:rPr>
                <w:lang w:val="en-GB"/>
              </w:rPr>
            </w:pPr>
          </w:p>
          <w:p w14:paraId="18500038" w14:textId="5DE3338B" w:rsidR="00A37C2D" w:rsidRPr="00A37C2D" w:rsidRDefault="00A37C2D" w:rsidP="00A37C2D">
            <w:pPr>
              <w:pStyle w:val="Pa1"/>
              <w:rPr>
                <w:rFonts w:cstheme="minorHAnsi"/>
                <w:color w:val="000000"/>
                <w:sz w:val="30"/>
                <w:szCs w:val="30"/>
              </w:rPr>
            </w:pPr>
            <w:r w:rsidRPr="00A37C2D">
              <w:rPr>
                <w:rFonts w:cstheme="minorHAnsi"/>
                <w:color w:val="000000"/>
                <w:sz w:val="30"/>
                <w:szCs w:val="30"/>
              </w:rPr>
              <w:t>from</w:t>
            </w:r>
            <w:r w:rsidRPr="00A37C2D">
              <w:rPr>
                <w:rFonts w:cstheme="minorHAnsi"/>
                <w:color w:val="000000"/>
                <w:sz w:val="30"/>
                <w:szCs w:val="30"/>
              </w:rPr>
              <w:t xml:space="preserve"> </w:t>
            </w:r>
            <w:r w:rsidRPr="00A37C2D">
              <w:rPr>
                <w:rFonts w:cstheme="minorHAnsi"/>
                <w:color w:val="000000"/>
                <w:sz w:val="30"/>
                <w:szCs w:val="30"/>
              </w:rPr>
              <w:t>the point A (8, 2) to B (27, 17)</w:t>
            </w:r>
            <w:r>
              <w:rPr>
                <w:rFonts w:cstheme="minorHAnsi"/>
                <w:color w:val="000000"/>
                <w:sz w:val="30"/>
                <w:szCs w:val="30"/>
              </w:rPr>
              <w:t xml:space="preserve"> is</w:t>
            </w:r>
          </w:p>
          <w:p w14:paraId="5B21E6AF" w14:textId="53F42230" w:rsidR="00A37C2D" w:rsidRPr="00200ED2" w:rsidRDefault="00A37C2D" w:rsidP="00A37C2D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a)</w:t>
            </w:r>
            <w:r w:rsidR="00B634DC"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 xml:space="preserve">24.2 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/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3E9BA695" w14:textId="7922CE6E" w:rsidR="00A37C2D" w:rsidRPr="00200ED2" w:rsidRDefault="00A37C2D" w:rsidP="00A37C2D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-24.2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 xml:space="preserve"> units</m:t>
                  </m:r>
                </m:e>
                <m:sup/>
              </m:sSup>
            </m:oMath>
          </w:p>
          <w:p w14:paraId="6A84D297" w14:textId="3FB0F8AA" w:rsidR="00A37C2D" w:rsidRPr="00A37C2D" w:rsidRDefault="00A37C2D" w:rsidP="00A37C2D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c)-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4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 xml:space="preserve"> units</m:t>
                  </m:r>
                </m:e>
                <m:sup/>
              </m:sSup>
            </m:oMath>
          </w:p>
          <w:p w14:paraId="5E927B1D" w14:textId="29F9AD94" w:rsidR="00A37C2D" w:rsidRPr="00A37C2D" w:rsidRDefault="00A37C2D" w:rsidP="00A37C2D">
            <w:pPr>
              <w:bidi w:val="0"/>
              <w:spacing w:after="200" w:line="276" w:lineRule="auto"/>
              <w:ind w:left="1080"/>
              <w:rPr>
                <w:rStyle w:val="A3"/>
                <w:rFonts w:eastAsiaTheme="minorEastAsia"/>
                <w:iCs/>
                <w:color w:val="auto"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</w:p>
        </w:tc>
        <w:tc>
          <w:tcPr>
            <w:tcW w:w="892" w:type="dxa"/>
          </w:tcPr>
          <w:p w14:paraId="3489F754" w14:textId="593646D5" w:rsidR="00A37C2D" w:rsidRDefault="00B634DC" w:rsidP="00446CF0">
            <w:pPr>
              <w:bidi w:val="0"/>
              <w:spacing w:after="200" w:line="276" w:lineRule="auto"/>
              <w:rPr>
                <w:noProof/>
              </w:rPr>
            </w:pPr>
            <w:r>
              <w:rPr>
                <w:noProof/>
              </w:rPr>
              <w:t>Q.</w:t>
            </w:r>
            <w:r>
              <w:rPr>
                <w:noProof/>
                <w:lang w:val="en-GB"/>
              </w:rPr>
              <w:t>6</w:t>
            </w:r>
            <w:r>
              <w:rPr>
                <w:noProof/>
                <w:lang w:val="en-GB"/>
              </w:rPr>
              <w:t>2</w:t>
            </w:r>
          </w:p>
        </w:tc>
      </w:tr>
      <w:tr w:rsidR="00B634DC" w:rsidRPr="008710FD" w14:paraId="34C6180D" w14:textId="77777777" w:rsidTr="00200ED2">
        <w:trPr>
          <w:trHeight w:val="1970"/>
        </w:trPr>
        <w:tc>
          <w:tcPr>
            <w:tcW w:w="1437" w:type="dxa"/>
          </w:tcPr>
          <w:p w14:paraId="1C993170" w14:textId="07461A38" w:rsidR="00B634DC" w:rsidRPr="00F701E2" w:rsidRDefault="00B634DC" w:rsidP="00B634DC">
            <w:pPr>
              <w:bidi w:val="0"/>
              <w:rPr>
                <w:lang w:bidi="ar-EG"/>
              </w:rPr>
            </w:pPr>
            <w:r w:rsidRPr="00F701E2">
              <w:rPr>
                <w:lang w:bidi="ar-EG"/>
              </w:rPr>
              <w:lastRenderedPageBreak/>
              <w:t xml:space="preserve">Ans : </w:t>
            </w:r>
            <w:r>
              <w:rPr>
                <w:lang w:bidi="ar-EG"/>
              </w:rPr>
              <w:t>c</w:t>
            </w:r>
          </w:p>
        </w:tc>
        <w:tc>
          <w:tcPr>
            <w:tcW w:w="8461" w:type="dxa"/>
          </w:tcPr>
          <w:p w14:paraId="76B7C4D2" w14:textId="77777777" w:rsidR="00B634DC" w:rsidRDefault="00B634DC" w:rsidP="00B634DC">
            <w:pPr>
              <w:pStyle w:val="Pa1"/>
              <w:rPr>
                <w:rFonts w:cstheme="minorHAnsi"/>
                <w:color w:val="000000"/>
                <w:sz w:val="30"/>
                <w:szCs w:val="30"/>
              </w:rPr>
            </w:pPr>
            <w:r>
              <w:rPr>
                <w:rFonts w:cstheme="minorHAnsi"/>
                <w:color w:val="000000"/>
                <w:sz w:val="30"/>
                <w:szCs w:val="30"/>
              </w:rPr>
              <w:t>If t</w:t>
            </w:r>
            <w:r w:rsidRPr="00B634DC">
              <w:rPr>
                <w:rFonts w:cstheme="minorHAnsi"/>
                <w:color w:val="000000"/>
                <w:sz w:val="30"/>
                <w:szCs w:val="30"/>
              </w:rPr>
              <w:t xml:space="preserve">he region bounded by the y-axis, the graph of y = </w:t>
            </w:r>
            <w:r>
              <w:rPr>
                <w:rFonts w:cstheme="minorHAnsi"/>
                <w:color w:val="000000"/>
                <w:sz w:val="30"/>
                <w:szCs w:val="30"/>
              </w:rPr>
              <w:t>x</w:t>
            </w:r>
            <w:r w:rsidRPr="00B634DC">
              <w:rPr>
                <w:rFonts w:cstheme="minorHAnsi"/>
                <w:color w:val="000000"/>
                <w:sz w:val="30"/>
                <w:szCs w:val="30"/>
                <w:vertAlign w:val="superscript"/>
              </w:rPr>
              <w:t>3</w:t>
            </w:r>
            <w:r w:rsidRPr="00B634DC">
              <w:rPr>
                <w:rFonts w:cstheme="minorHAnsi"/>
                <w:color w:val="000000"/>
                <w:sz w:val="30"/>
                <w:szCs w:val="30"/>
              </w:rPr>
              <w:t>, y = 1 and y = 8 is revolved about the y-axis</w:t>
            </w:r>
            <w:r>
              <w:rPr>
                <w:rFonts w:cstheme="minorHAnsi"/>
                <w:color w:val="000000"/>
                <w:sz w:val="30"/>
                <w:szCs w:val="30"/>
              </w:rPr>
              <w:t>,</w:t>
            </w:r>
            <w:r w:rsidRPr="00B634DC">
              <w:rPr>
                <w:rFonts w:cstheme="minorHAnsi"/>
                <w:color w:val="000000"/>
                <w:sz w:val="30"/>
                <w:szCs w:val="30"/>
              </w:rPr>
              <w:t xml:space="preserve"> </w:t>
            </w:r>
            <w:r>
              <w:rPr>
                <w:rFonts w:cstheme="minorHAnsi"/>
                <w:color w:val="000000"/>
                <w:sz w:val="30"/>
                <w:szCs w:val="30"/>
              </w:rPr>
              <w:t>then</w:t>
            </w:r>
            <w:r w:rsidRPr="00B634DC">
              <w:rPr>
                <w:rFonts w:cstheme="minorHAnsi"/>
                <w:color w:val="000000"/>
                <w:sz w:val="30"/>
                <w:szCs w:val="30"/>
              </w:rPr>
              <w:t xml:space="preserve"> the volume of the resulting solid</w:t>
            </w:r>
            <w:r>
              <w:rPr>
                <w:rFonts w:cstheme="minorHAnsi"/>
                <w:color w:val="000000"/>
                <w:sz w:val="30"/>
                <w:szCs w:val="30"/>
              </w:rPr>
              <w:t xml:space="preserve"> is</w:t>
            </w:r>
          </w:p>
          <w:p w14:paraId="27442A66" w14:textId="4BA80591" w:rsidR="00B634DC" w:rsidRPr="00200ED2" w:rsidRDefault="00B634DC" w:rsidP="00B634DC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a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9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5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sup>
              </m:sSup>
            </m:oMath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</w:p>
          <w:p w14:paraId="7D1B52E8" w14:textId="548DD467" w:rsidR="00B634DC" w:rsidRPr="00200ED2" w:rsidRDefault="00B634DC" w:rsidP="00B634DC">
            <w:pPr>
              <w:bidi w:val="0"/>
              <w:spacing w:after="200" w:line="276" w:lineRule="auto"/>
              <w:ind w:left="1080"/>
              <w:rPr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 xml:space="preserve">b) </w:t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  <w:lang w:bidi="ar-EG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9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5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π 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sup>
              </m:sSup>
            </m:oMath>
          </w:p>
          <w:p w14:paraId="59F34E56" w14:textId="25076642" w:rsidR="00B634DC" w:rsidRPr="00B634DC" w:rsidRDefault="00B634DC" w:rsidP="00B634DC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c)</w:t>
            </w:r>
            <w:r>
              <w:rPr>
                <w:rFonts w:eastAsiaTheme="minorEastAsia"/>
                <w:sz w:val="28"/>
                <w:szCs w:val="28"/>
                <w:lang w:bidi="ar-EG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  <w:lang w:bidi="ar-EG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9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bidi="ar-EG"/>
                    </w:rPr>
                    <m:t>5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lang w:bidi="ar-EG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π units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bidi="ar-EG"/>
                    </w:rPr>
                    <m:t>3</m:t>
                  </m:r>
                </m:sup>
              </m:sSup>
            </m:oMath>
          </w:p>
          <w:p w14:paraId="610C0C74" w14:textId="1236C369" w:rsidR="00B634DC" w:rsidRPr="00B634DC" w:rsidRDefault="00B634DC" w:rsidP="00B634DC">
            <w:pPr>
              <w:bidi w:val="0"/>
              <w:spacing w:after="200" w:line="276" w:lineRule="auto"/>
              <w:ind w:left="1080"/>
              <w:rPr>
                <w:rFonts w:eastAsiaTheme="minorEastAsia"/>
                <w:iCs/>
                <w:sz w:val="28"/>
                <w:szCs w:val="28"/>
                <w:lang w:bidi="ar-EG"/>
              </w:rPr>
            </w:pPr>
            <w:r>
              <w:rPr>
                <w:rFonts w:eastAsiaTheme="minorEastAsia"/>
                <w:sz w:val="28"/>
                <w:szCs w:val="28"/>
                <w:lang w:bidi="ar-EG"/>
              </w:rPr>
              <w:t>d) None of the above</w:t>
            </w:r>
            <w:r w:rsidRPr="00B634DC">
              <w:rPr>
                <w:rFonts w:ascii="Arial" w:hAnsi="Arial" w:cstheme="minorHAnsi"/>
                <w:color w:val="000000"/>
                <w:sz w:val="30"/>
                <w:szCs w:val="30"/>
                <w:lang w:val="en-GB"/>
              </w:rPr>
              <w:t xml:space="preserve"> </w:t>
            </w:r>
          </w:p>
          <w:p w14:paraId="3C0A5FA4" w14:textId="77777777" w:rsidR="00B634DC" w:rsidRPr="00A37C2D" w:rsidRDefault="00B634DC" w:rsidP="00B634DC">
            <w:pPr>
              <w:pStyle w:val="Pa1"/>
              <w:rPr>
                <w:rFonts w:cstheme="minorHAnsi"/>
                <w:color w:val="000000"/>
                <w:sz w:val="30"/>
                <w:szCs w:val="30"/>
                <w:lang w:val="en-US"/>
              </w:rPr>
            </w:pPr>
          </w:p>
        </w:tc>
        <w:tc>
          <w:tcPr>
            <w:tcW w:w="892" w:type="dxa"/>
          </w:tcPr>
          <w:p w14:paraId="7503FB21" w14:textId="408D9EE1" w:rsidR="00B634DC" w:rsidRDefault="00B634DC" w:rsidP="00B634DC">
            <w:pPr>
              <w:bidi w:val="0"/>
              <w:spacing w:after="200" w:line="276" w:lineRule="auto"/>
              <w:rPr>
                <w:noProof/>
              </w:rPr>
            </w:pPr>
            <w:r>
              <w:rPr>
                <w:noProof/>
              </w:rPr>
              <w:t>Q.</w:t>
            </w:r>
            <w:r>
              <w:rPr>
                <w:noProof/>
                <w:lang w:val="en-GB"/>
              </w:rPr>
              <w:t>6</w:t>
            </w:r>
            <w:r>
              <w:rPr>
                <w:noProof/>
                <w:lang w:val="en-GB"/>
              </w:rPr>
              <w:t>3</w:t>
            </w:r>
          </w:p>
        </w:tc>
      </w:tr>
    </w:tbl>
    <w:p w14:paraId="30071AE7" w14:textId="77777777" w:rsidR="009653F3" w:rsidRDefault="009653F3" w:rsidP="00743849">
      <w:pPr>
        <w:bidi w:val="0"/>
        <w:rPr>
          <w:rtl/>
          <w:lang w:bidi="ar-EG"/>
        </w:rPr>
      </w:pPr>
    </w:p>
    <w:sectPr w:rsidR="009653F3" w:rsidSect="00000C85">
      <w:pgSz w:w="11906" w:h="16838"/>
      <w:pgMar w:top="360" w:right="476" w:bottom="450" w:left="63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Calligraphy">
    <w:altName w:val="Lucida Calligraphy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55C31"/>
    <w:multiLevelType w:val="hybridMultilevel"/>
    <w:tmpl w:val="D6669A82"/>
    <w:lvl w:ilvl="0" w:tplc="67CECAE8">
      <w:start w:val="6"/>
      <w:numFmt w:val="decimal"/>
      <w:lvlText w:val="%1-"/>
      <w:lvlJc w:val="left"/>
      <w:pPr>
        <w:ind w:left="720" w:hanging="360"/>
      </w:pPr>
      <w:rPr>
        <w:rFonts w:ascii="Open Sans" w:hAnsi="Open Sans" w:cs="Open Sans" w:hint="default"/>
        <w:b/>
        <w:color w:val="393A6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4419B"/>
    <w:multiLevelType w:val="hybridMultilevel"/>
    <w:tmpl w:val="EC3C58E0"/>
    <w:lvl w:ilvl="0" w:tplc="D5245D76">
      <w:start w:val="1"/>
      <w:numFmt w:val="decimal"/>
      <w:lvlText w:val="%1-"/>
      <w:lvlJc w:val="left"/>
      <w:pPr>
        <w:ind w:left="360" w:hanging="360"/>
      </w:pPr>
      <w:rPr>
        <w:rFonts w:hint="default"/>
        <w:sz w:val="3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863675"/>
    <w:multiLevelType w:val="hybridMultilevel"/>
    <w:tmpl w:val="B5029FCA"/>
    <w:lvl w:ilvl="0" w:tplc="0F4E9D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F77B9"/>
    <w:multiLevelType w:val="hybridMultilevel"/>
    <w:tmpl w:val="D554B266"/>
    <w:lvl w:ilvl="0" w:tplc="8CDE9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33962"/>
    <w:multiLevelType w:val="hybridMultilevel"/>
    <w:tmpl w:val="24AA18C8"/>
    <w:lvl w:ilvl="0" w:tplc="68E494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74B14"/>
    <w:multiLevelType w:val="hybridMultilevel"/>
    <w:tmpl w:val="F200A328"/>
    <w:lvl w:ilvl="0" w:tplc="39F826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36697"/>
    <w:multiLevelType w:val="hybridMultilevel"/>
    <w:tmpl w:val="019E820A"/>
    <w:lvl w:ilvl="0" w:tplc="3E50FA0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345AF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564701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E1A6E4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28E14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056662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E2EF8D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BC083A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902FA2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329126C7"/>
    <w:multiLevelType w:val="hybridMultilevel"/>
    <w:tmpl w:val="B4A83F78"/>
    <w:lvl w:ilvl="0" w:tplc="FB7A35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4275A"/>
    <w:multiLevelType w:val="hybridMultilevel"/>
    <w:tmpl w:val="DDA0F7FC"/>
    <w:lvl w:ilvl="0" w:tplc="0DA4C53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502BF2"/>
    <w:multiLevelType w:val="hybridMultilevel"/>
    <w:tmpl w:val="4BB6F164"/>
    <w:lvl w:ilvl="0" w:tplc="12021C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196B87"/>
    <w:multiLevelType w:val="hybridMultilevel"/>
    <w:tmpl w:val="E5DA95F2"/>
    <w:lvl w:ilvl="0" w:tplc="684810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i w:val="0"/>
        <w:noProof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EB199F"/>
    <w:multiLevelType w:val="hybridMultilevel"/>
    <w:tmpl w:val="3BAA48DE"/>
    <w:lvl w:ilvl="0" w:tplc="44C0E6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5D2CF0"/>
    <w:multiLevelType w:val="hybridMultilevel"/>
    <w:tmpl w:val="04A8E59E"/>
    <w:lvl w:ilvl="0" w:tplc="6876E814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AF01D46"/>
    <w:multiLevelType w:val="hybridMultilevel"/>
    <w:tmpl w:val="696CD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"/>
  </w:num>
  <w:num w:numId="3">
    <w:abstractNumId w:val="0"/>
  </w:num>
  <w:num w:numId="4">
    <w:abstractNumId w:val="1"/>
  </w:num>
  <w:num w:numId="5">
    <w:abstractNumId w:val="10"/>
  </w:num>
  <w:num w:numId="6">
    <w:abstractNumId w:val="12"/>
  </w:num>
  <w:num w:numId="7">
    <w:abstractNumId w:val="11"/>
  </w:num>
  <w:num w:numId="8">
    <w:abstractNumId w:val="5"/>
  </w:num>
  <w:num w:numId="9">
    <w:abstractNumId w:val="9"/>
  </w:num>
  <w:num w:numId="10">
    <w:abstractNumId w:val="2"/>
  </w:num>
  <w:num w:numId="11">
    <w:abstractNumId w:val="7"/>
  </w:num>
  <w:num w:numId="12">
    <w:abstractNumId w:val="8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jc0NzAwNTU1MTNT0lEKTi0uzszPAykwqgUAv5QlVSwAAAA="/>
  </w:docVars>
  <w:rsids>
    <w:rsidRoot w:val="00DD1002"/>
    <w:rsid w:val="00000C85"/>
    <w:rsid w:val="000277C9"/>
    <w:rsid w:val="000A6496"/>
    <w:rsid w:val="001923D2"/>
    <w:rsid w:val="00200ED2"/>
    <w:rsid w:val="00225709"/>
    <w:rsid w:val="002904B6"/>
    <w:rsid w:val="0029709F"/>
    <w:rsid w:val="00390265"/>
    <w:rsid w:val="004343E9"/>
    <w:rsid w:val="00446CF0"/>
    <w:rsid w:val="00456522"/>
    <w:rsid w:val="00464ABC"/>
    <w:rsid w:val="004D6F35"/>
    <w:rsid w:val="00517152"/>
    <w:rsid w:val="00557091"/>
    <w:rsid w:val="006651C2"/>
    <w:rsid w:val="006753F1"/>
    <w:rsid w:val="006D5456"/>
    <w:rsid w:val="006E2FA4"/>
    <w:rsid w:val="006E5A0A"/>
    <w:rsid w:val="006F53B6"/>
    <w:rsid w:val="00743849"/>
    <w:rsid w:val="0084701B"/>
    <w:rsid w:val="008710FD"/>
    <w:rsid w:val="009420EE"/>
    <w:rsid w:val="009653F3"/>
    <w:rsid w:val="00971971"/>
    <w:rsid w:val="00A17A7A"/>
    <w:rsid w:val="00A37C2D"/>
    <w:rsid w:val="00AD02B9"/>
    <w:rsid w:val="00B634DC"/>
    <w:rsid w:val="00BB296A"/>
    <w:rsid w:val="00BC42FE"/>
    <w:rsid w:val="00BF5004"/>
    <w:rsid w:val="00C44426"/>
    <w:rsid w:val="00C52F80"/>
    <w:rsid w:val="00CC7C52"/>
    <w:rsid w:val="00CD6115"/>
    <w:rsid w:val="00D0511C"/>
    <w:rsid w:val="00DC7A6C"/>
    <w:rsid w:val="00DD1002"/>
    <w:rsid w:val="00E509D8"/>
    <w:rsid w:val="00EB452E"/>
    <w:rsid w:val="00F25581"/>
    <w:rsid w:val="00F7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6E58B1BF"/>
  <w15:chartTrackingRefBased/>
  <w15:docId w15:val="{A527B863-97E7-4CC8-9C66-642CC395B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C2D"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0C8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D6F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96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4384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atex-container">
    <w:name w:val="katex-container"/>
    <w:basedOn w:val="DefaultParagraphFont"/>
    <w:rsid w:val="006753F1"/>
  </w:style>
  <w:style w:type="character" w:customStyle="1" w:styleId="mord">
    <w:name w:val="mord"/>
    <w:basedOn w:val="DefaultParagraphFont"/>
    <w:rsid w:val="006753F1"/>
  </w:style>
  <w:style w:type="character" w:customStyle="1" w:styleId="mspace">
    <w:name w:val="mspace"/>
    <w:basedOn w:val="DefaultParagraphFont"/>
    <w:rsid w:val="006753F1"/>
  </w:style>
  <w:style w:type="character" w:styleId="PlaceholderText">
    <w:name w:val="Placeholder Text"/>
    <w:basedOn w:val="DefaultParagraphFont"/>
    <w:uiPriority w:val="99"/>
    <w:semiHidden/>
    <w:rsid w:val="00CD6115"/>
    <w:rPr>
      <w:color w:val="808080"/>
    </w:rPr>
  </w:style>
  <w:style w:type="character" w:customStyle="1" w:styleId="A3">
    <w:name w:val="A3"/>
    <w:uiPriority w:val="99"/>
    <w:rsid w:val="00CD6115"/>
    <w:rPr>
      <w:color w:val="000000"/>
      <w:sz w:val="30"/>
      <w:szCs w:val="30"/>
    </w:rPr>
  </w:style>
  <w:style w:type="character" w:customStyle="1" w:styleId="A6">
    <w:name w:val="A6"/>
    <w:uiPriority w:val="99"/>
    <w:rsid w:val="00CD6115"/>
    <w:rPr>
      <w:rFonts w:ascii="Symbol" w:hAnsi="Symbol" w:cs="Symbol"/>
      <w:color w:val="CF675C"/>
      <w:sz w:val="35"/>
      <w:szCs w:val="35"/>
    </w:rPr>
  </w:style>
  <w:style w:type="character" w:customStyle="1" w:styleId="A1">
    <w:name w:val="A1"/>
    <w:uiPriority w:val="99"/>
    <w:rsid w:val="00CD6115"/>
    <w:rPr>
      <w:rFonts w:ascii="Lucida Calligraphy" w:hAnsi="Lucida Calligraphy" w:cs="Lucida Calligraphy"/>
      <w:color w:val="CF675C"/>
      <w:sz w:val="34"/>
      <w:szCs w:val="34"/>
    </w:rPr>
  </w:style>
  <w:style w:type="character" w:customStyle="1" w:styleId="A10">
    <w:name w:val="A10"/>
    <w:uiPriority w:val="99"/>
    <w:rsid w:val="00CD6115"/>
    <w:rPr>
      <w:rFonts w:ascii="Symbol" w:hAnsi="Symbol" w:cs="Symbol"/>
      <w:color w:val="CF675C"/>
      <w:sz w:val="20"/>
      <w:szCs w:val="20"/>
    </w:rPr>
  </w:style>
  <w:style w:type="paragraph" w:customStyle="1" w:styleId="Pa1">
    <w:name w:val="Pa1"/>
    <w:basedOn w:val="Normal"/>
    <w:next w:val="Normal"/>
    <w:uiPriority w:val="99"/>
    <w:rsid w:val="00E509D8"/>
    <w:pPr>
      <w:autoSpaceDE w:val="0"/>
      <w:autoSpaceDN w:val="0"/>
      <w:bidi w:val="0"/>
      <w:adjustRightInd w:val="0"/>
      <w:spacing w:after="0" w:line="241" w:lineRule="atLeast"/>
    </w:pPr>
    <w:rPr>
      <w:rFonts w:ascii="Arial" w:hAnsi="Arial" w:cs="Arial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79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773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emf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4</Pages>
  <Words>1272</Words>
  <Characters>725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el Morad</cp:lastModifiedBy>
  <cp:revision>16</cp:revision>
  <cp:lastPrinted>2020-12-28T11:58:00Z</cp:lastPrinted>
  <dcterms:created xsi:type="dcterms:W3CDTF">2020-12-28T11:50:00Z</dcterms:created>
  <dcterms:modified xsi:type="dcterms:W3CDTF">2020-12-30T12:09:00Z</dcterms:modified>
</cp:coreProperties>
</file>